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7B1E5B" w14:textId="42986D1E" w:rsidR="0057198B" w:rsidRPr="00355756" w:rsidRDefault="0057198B" w:rsidP="0057198B">
      <w:pPr>
        <w:spacing w:line="360" w:lineRule="exact"/>
        <w:rPr>
          <w:rFonts w:ascii="HG正楷書体-PRO" w:eastAsia="HG正楷書体-PRO" w:hAnsi="Times New Roman"/>
          <w:sz w:val="24"/>
          <w:szCs w:val="22"/>
        </w:rPr>
      </w:pPr>
      <w:bookmarkStart w:id="0" w:name="_Hlk104563697"/>
      <w:r w:rsidRPr="00355756">
        <w:rPr>
          <w:rFonts w:ascii="HG正楷書体-PRO" w:eastAsia="HG正楷書体-PRO" w:hAnsi="Times New Roman" w:hint="eastAsia"/>
          <w:sz w:val="24"/>
          <w:szCs w:val="22"/>
        </w:rPr>
        <w:t>送信先：FAX:</w:t>
      </w:r>
      <w:r w:rsidRPr="00355756">
        <w:rPr>
          <w:rFonts w:ascii="HG正楷書体-PRO" w:eastAsia="HG正楷書体-PRO" w:hAnsi="Times New Roman" w:hint="eastAsia"/>
          <w:sz w:val="20"/>
        </w:rPr>
        <w:t xml:space="preserve"> </w:t>
      </w:r>
      <w:r w:rsidRPr="00355756">
        <w:rPr>
          <w:rFonts w:ascii="HG正楷書体-PRO" w:eastAsia="HG正楷書体-PRO" w:hAnsi="Times New Roman" w:hint="eastAsia"/>
          <w:sz w:val="24"/>
          <w:szCs w:val="22"/>
        </w:rPr>
        <w:t>03-6745-7678、E-mail: info@npo-hifu.net</w:t>
      </w:r>
    </w:p>
    <w:p w14:paraId="30483C03" w14:textId="77777777" w:rsidR="0057198B" w:rsidRPr="00355756" w:rsidRDefault="0057198B" w:rsidP="0057198B">
      <w:pPr>
        <w:spacing w:line="360" w:lineRule="exact"/>
        <w:rPr>
          <w:rFonts w:ascii="HG正楷書体-PRO" w:eastAsia="HG正楷書体-PRO" w:hAnsi="Times New Roman"/>
          <w:sz w:val="21"/>
          <w:szCs w:val="21"/>
        </w:rPr>
      </w:pPr>
      <w:r w:rsidRPr="00355756">
        <w:rPr>
          <w:rFonts w:ascii="HG正楷書体-PRO" w:eastAsia="HG正楷書体-PRO" w:hAnsi="Times New Roman" w:hint="eastAsia"/>
          <w:sz w:val="21"/>
          <w:szCs w:val="21"/>
        </w:rPr>
        <w:t>特定非営利活動法人 皮膚の健康研究機構内 日本フォトダーマトロジー学会事務局</w:t>
      </w:r>
    </w:p>
    <w:p w14:paraId="5E330658" w14:textId="58626145" w:rsidR="0057198B" w:rsidRPr="00355756" w:rsidRDefault="0057198B" w:rsidP="0057198B">
      <w:pPr>
        <w:jc w:val="right"/>
        <w:rPr>
          <w:rFonts w:ascii="HG正楷書体-PRO" w:eastAsia="HG正楷書体-PRO" w:hAnsi="Times New Roman"/>
          <w:sz w:val="21"/>
          <w:szCs w:val="22"/>
        </w:rPr>
      </w:pPr>
      <w:r w:rsidRPr="00355756">
        <w:rPr>
          <w:rFonts w:ascii="HG正楷書体-PRO" w:eastAsia="HG正楷書体-PRO" w:hAnsi="Times New Roman" w:hint="eastAsia"/>
          <w:sz w:val="21"/>
          <w:szCs w:val="22"/>
        </w:rPr>
        <w:t>申込日</w:t>
      </w:r>
      <w:r w:rsidR="009F2CDB" w:rsidRPr="00355756">
        <w:rPr>
          <w:rFonts w:ascii="HG正楷書体-PRO" w:eastAsia="HG正楷書体-PRO" w:hAnsi="Times New Roman" w:hint="eastAsia"/>
          <w:sz w:val="21"/>
          <w:szCs w:val="22"/>
        </w:rPr>
        <w:t xml:space="preserve">　</w:t>
      </w:r>
      <w:r w:rsidR="001D5840" w:rsidRPr="00355756">
        <w:rPr>
          <w:rFonts w:ascii="HG正楷書体-PRO" w:eastAsia="HG正楷書体-PRO" w:hAnsi="Times New Roman" w:hint="eastAsia"/>
          <w:sz w:val="21"/>
          <w:szCs w:val="22"/>
        </w:rPr>
        <w:t>2026</w:t>
      </w:r>
      <w:r w:rsidRPr="00355756">
        <w:rPr>
          <w:rFonts w:ascii="HG正楷書体-PRO" w:eastAsia="HG正楷書体-PRO" w:hAnsi="Times New Roman" w:hint="eastAsia"/>
          <w:sz w:val="21"/>
          <w:szCs w:val="22"/>
        </w:rPr>
        <w:t>年　　　月　　　日</w:t>
      </w:r>
    </w:p>
    <w:p w14:paraId="688662E6" w14:textId="77777777" w:rsidR="00D47CC7" w:rsidRPr="00355756" w:rsidRDefault="00D47CC7" w:rsidP="0057198B">
      <w:pPr>
        <w:rPr>
          <w:rFonts w:ascii="HG正楷書体-PRO" w:eastAsia="HG正楷書体-PRO" w:hAnsi="Times New Roman"/>
          <w:sz w:val="21"/>
          <w:szCs w:val="21"/>
        </w:rPr>
      </w:pPr>
    </w:p>
    <w:p w14:paraId="70B640DB" w14:textId="77777777" w:rsidR="0057198B" w:rsidRPr="00355756" w:rsidRDefault="0057198B" w:rsidP="0057198B">
      <w:pPr>
        <w:jc w:val="center"/>
        <w:rPr>
          <w:rFonts w:ascii="HG正楷書体-PRO" w:eastAsia="HG正楷書体-PRO" w:hAnsi="Times New Roman"/>
          <w:b/>
          <w:bCs/>
          <w:sz w:val="32"/>
          <w:szCs w:val="32"/>
        </w:rPr>
      </w:pPr>
      <w:r w:rsidRPr="00355756">
        <w:rPr>
          <w:rFonts w:ascii="HG正楷書体-PRO" w:eastAsia="HG正楷書体-PRO" w:hAnsi="Times New Roman" w:hint="eastAsia"/>
          <w:b/>
          <w:bCs/>
          <w:sz w:val="32"/>
          <w:szCs w:val="32"/>
        </w:rPr>
        <w:t>賛助会員申込書</w:t>
      </w:r>
    </w:p>
    <w:p w14:paraId="1AE2F5F7" w14:textId="77777777" w:rsidR="0057198B" w:rsidRPr="00355756" w:rsidRDefault="0057198B" w:rsidP="0057198B">
      <w:pPr>
        <w:rPr>
          <w:rFonts w:ascii="HG正楷書体-PRO" w:eastAsia="HG正楷書体-PRO" w:hAnsi="Times New Roman"/>
          <w:sz w:val="21"/>
          <w:szCs w:val="21"/>
        </w:rPr>
      </w:pPr>
      <w:r w:rsidRPr="00355756">
        <w:rPr>
          <w:rFonts w:ascii="HG正楷書体-PRO" w:eastAsia="HG正楷書体-PRO" w:hAnsi="Times New Roman" w:hint="eastAsia"/>
          <w:sz w:val="21"/>
          <w:szCs w:val="21"/>
        </w:rPr>
        <w:t xml:space="preserve"> </w:t>
      </w:r>
    </w:p>
    <w:p w14:paraId="1002C77F" w14:textId="77777777" w:rsidR="0057198B" w:rsidRPr="00355756" w:rsidRDefault="0057198B" w:rsidP="00906832">
      <w:pPr>
        <w:spacing w:line="240" w:lineRule="atLeast"/>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日本フォトダーマトロジー学会 </w:t>
      </w:r>
    </w:p>
    <w:p w14:paraId="55AC008B" w14:textId="77777777" w:rsidR="0057198B" w:rsidRPr="00355756" w:rsidRDefault="0057198B" w:rsidP="00906832">
      <w:pPr>
        <w:spacing w:line="240" w:lineRule="atLeast"/>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理事長 森田 明理 殿 </w:t>
      </w:r>
    </w:p>
    <w:p w14:paraId="429DB12F" w14:textId="77777777" w:rsidR="0057198B" w:rsidRPr="00355756" w:rsidRDefault="0057198B" w:rsidP="0057198B">
      <w:pPr>
        <w:rPr>
          <w:rFonts w:ascii="HG正楷書体-PRO" w:eastAsia="HG正楷書体-PRO" w:hAnsi="Times New Roman"/>
          <w:sz w:val="21"/>
          <w:szCs w:val="21"/>
        </w:rPr>
      </w:pPr>
      <w:r w:rsidRPr="00355756">
        <w:rPr>
          <w:rFonts w:ascii="HG正楷書体-PRO" w:eastAsia="HG正楷書体-PRO" w:hAnsi="Times New Roman" w:hint="eastAsia"/>
          <w:sz w:val="21"/>
          <w:szCs w:val="21"/>
        </w:rPr>
        <w:t xml:space="preserve"> </w:t>
      </w:r>
    </w:p>
    <w:p w14:paraId="36A32600" w14:textId="2C43DFD9" w:rsidR="0057198B" w:rsidRPr="00355756" w:rsidRDefault="0057198B" w:rsidP="0057198B">
      <w:pPr>
        <w:rPr>
          <w:rFonts w:ascii="HG正楷書体-PRO" w:eastAsia="HG正楷書体-PRO" w:hAnsi="ＭＳ Ｐ明朝"/>
          <w:sz w:val="21"/>
          <w:szCs w:val="21"/>
        </w:rPr>
      </w:pPr>
      <w:r w:rsidRPr="00355756">
        <w:rPr>
          <w:rFonts w:ascii="HG正楷書体-PRO" w:eastAsia="HG正楷書体-PRO" w:hAnsi="ＭＳ Ｐ明朝" w:hint="eastAsia"/>
          <w:sz w:val="21"/>
          <w:szCs w:val="21"/>
        </w:rPr>
        <w:t>本会の目的及び</w:t>
      </w:r>
      <w:r w:rsidR="006D192C" w:rsidRPr="00355756">
        <w:rPr>
          <w:rFonts w:ascii="HG正楷書体-PRO" w:eastAsia="HG正楷書体-PRO" w:hAnsi="ＭＳ Ｐ明朝" w:hint="eastAsia"/>
          <w:sz w:val="21"/>
          <w:szCs w:val="21"/>
        </w:rPr>
        <w:t>趣旨</w:t>
      </w:r>
      <w:r w:rsidRPr="00355756">
        <w:rPr>
          <w:rFonts w:ascii="HG正楷書体-PRO" w:eastAsia="HG正楷書体-PRO" w:hAnsi="ＭＳ Ｐ明朝" w:hint="eastAsia"/>
          <w:sz w:val="21"/>
          <w:szCs w:val="21"/>
        </w:rPr>
        <w:t>に賛同し下記の通り日本フォトダーマトロジー学会の賛助会員に申し込みます。</w:t>
      </w:r>
    </w:p>
    <w:p w14:paraId="2BF5A43E" w14:textId="5BE7785B" w:rsidR="0057198B" w:rsidRPr="00355756" w:rsidRDefault="0057198B" w:rsidP="0057198B">
      <w:pPr>
        <w:rPr>
          <w:rFonts w:ascii="HG正楷書体-PRO" w:eastAsia="HG正楷書体-PRO" w:hAnsi="ＭＳ Ｐ明朝"/>
          <w:sz w:val="21"/>
          <w:szCs w:val="21"/>
          <w:lang w:eastAsia="zh-CN"/>
        </w:rPr>
      </w:pPr>
      <w:r w:rsidRPr="00355756">
        <w:rPr>
          <w:rFonts w:ascii="HG正楷書体-PRO" w:eastAsia="HG正楷書体-PRO" w:hAnsi="ＭＳ Ｐ明朝" w:hint="eastAsia"/>
          <w:sz w:val="21"/>
          <w:szCs w:val="21"/>
          <w:lang w:eastAsia="zh-CN"/>
        </w:rPr>
        <w:t>（</w:t>
      </w:r>
      <w:r w:rsidR="00B333C5" w:rsidRPr="00355756">
        <w:rPr>
          <w:rFonts w:ascii="HG正楷書体-PRO" w:eastAsia="HG正楷書体-PRO" w:hAnsi="ＭＳ Ｐ明朝" w:hint="eastAsia"/>
          <w:sz w:val="21"/>
          <w:szCs w:val="21"/>
          <w:lang w:eastAsia="zh-CN"/>
        </w:rPr>
        <w:t>会員期間</w:t>
      </w:r>
      <w:r w:rsidRPr="00355756">
        <w:rPr>
          <w:rFonts w:ascii="HG正楷書体-PRO" w:eastAsia="HG正楷書体-PRO" w:hAnsi="ＭＳ Ｐ明朝" w:hint="eastAsia"/>
          <w:sz w:val="21"/>
          <w:szCs w:val="21"/>
          <w:lang w:eastAsia="zh-CN"/>
        </w:rPr>
        <w:t>：令和</w:t>
      </w:r>
      <w:r w:rsidR="00850FF3" w:rsidRPr="00355756">
        <w:rPr>
          <w:rFonts w:ascii="HG正楷書体-PRO" w:eastAsia="HG正楷書体-PRO" w:hAnsi="ＭＳ Ｐ明朝" w:hint="eastAsia"/>
          <w:sz w:val="21"/>
          <w:szCs w:val="21"/>
        </w:rPr>
        <w:t>8</w:t>
      </w:r>
      <w:r w:rsidRPr="00355756">
        <w:rPr>
          <w:rFonts w:ascii="HG正楷書体-PRO" w:eastAsia="HG正楷書体-PRO" w:hAnsi="ＭＳ Ｐ明朝" w:hint="eastAsia"/>
          <w:sz w:val="21"/>
          <w:szCs w:val="21"/>
          <w:lang w:eastAsia="zh-CN"/>
        </w:rPr>
        <w:t>年</w:t>
      </w:r>
      <w:r w:rsidR="003552D4" w:rsidRPr="00355756">
        <w:rPr>
          <w:rFonts w:ascii="HG正楷書体-PRO" w:eastAsia="HG正楷書体-PRO" w:hAnsi="ＭＳ Ｐ明朝" w:hint="eastAsia"/>
          <w:sz w:val="21"/>
          <w:szCs w:val="21"/>
        </w:rPr>
        <w:t>7</w:t>
      </w:r>
      <w:r w:rsidRPr="00355756">
        <w:rPr>
          <w:rFonts w:ascii="HG正楷書体-PRO" w:eastAsia="HG正楷書体-PRO" w:hAnsi="ＭＳ Ｐ明朝" w:hint="eastAsia"/>
          <w:sz w:val="21"/>
          <w:szCs w:val="21"/>
          <w:lang w:eastAsia="zh-CN"/>
        </w:rPr>
        <w:t>月</w:t>
      </w:r>
      <w:r w:rsidR="00C909A7" w:rsidRPr="00355756">
        <w:rPr>
          <w:rFonts w:ascii="HG正楷書体-PRO" w:eastAsia="HG正楷書体-PRO" w:hAnsi="ＭＳ Ｐ明朝" w:hint="eastAsia"/>
          <w:sz w:val="21"/>
          <w:szCs w:val="21"/>
          <w:lang w:eastAsia="zh-CN"/>
        </w:rPr>
        <w:t>1</w:t>
      </w:r>
      <w:r w:rsidRPr="00355756">
        <w:rPr>
          <w:rFonts w:ascii="HG正楷書体-PRO" w:eastAsia="HG正楷書体-PRO" w:hAnsi="ＭＳ Ｐ明朝" w:hint="eastAsia"/>
          <w:sz w:val="21"/>
          <w:szCs w:val="21"/>
          <w:lang w:eastAsia="zh-CN"/>
        </w:rPr>
        <w:t>日～令和</w:t>
      </w:r>
      <w:r w:rsidR="00850FF3" w:rsidRPr="00355756">
        <w:rPr>
          <w:rFonts w:ascii="HG正楷書体-PRO" w:eastAsia="HG正楷書体-PRO" w:hAnsi="ＭＳ Ｐ明朝" w:hint="eastAsia"/>
          <w:sz w:val="21"/>
          <w:szCs w:val="21"/>
        </w:rPr>
        <w:t>9</w:t>
      </w:r>
      <w:r w:rsidRPr="00355756">
        <w:rPr>
          <w:rFonts w:ascii="HG正楷書体-PRO" w:eastAsia="HG正楷書体-PRO" w:hAnsi="ＭＳ Ｐ明朝" w:hint="eastAsia"/>
          <w:sz w:val="21"/>
          <w:szCs w:val="21"/>
          <w:lang w:eastAsia="zh-CN"/>
        </w:rPr>
        <w:t>年</w:t>
      </w:r>
      <w:r w:rsidR="003552D4" w:rsidRPr="00355756">
        <w:rPr>
          <w:rFonts w:ascii="HG正楷書体-PRO" w:eastAsia="HG正楷書体-PRO" w:hAnsi="ＭＳ Ｐ明朝" w:hint="eastAsia"/>
          <w:sz w:val="21"/>
          <w:szCs w:val="21"/>
        </w:rPr>
        <w:t>6</w:t>
      </w:r>
      <w:r w:rsidRPr="00355756">
        <w:rPr>
          <w:rFonts w:ascii="HG正楷書体-PRO" w:eastAsia="HG正楷書体-PRO" w:hAnsi="ＭＳ Ｐ明朝" w:hint="eastAsia"/>
          <w:sz w:val="21"/>
          <w:szCs w:val="21"/>
          <w:lang w:eastAsia="zh-CN"/>
        </w:rPr>
        <w:t>月</w:t>
      </w:r>
      <w:r w:rsidR="00C909A7" w:rsidRPr="00355756">
        <w:rPr>
          <w:rFonts w:ascii="HG正楷書体-PRO" w:eastAsia="HG正楷書体-PRO" w:hAnsi="ＭＳ Ｐ明朝" w:hint="eastAsia"/>
          <w:sz w:val="21"/>
          <w:szCs w:val="21"/>
          <w:lang w:eastAsia="zh-CN"/>
        </w:rPr>
        <w:t>3</w:t>
      </w:r>
      <w:r w:rsidR="004306BA">
        <w:rPr>
          <w:rFonts w:ascii="HG正楷書体-PRO" w:eastAsia="HG正楷書体-PRO" w:hAnsi="ＭＳ Ｐ明朝" w:hint="eastAsia"/>
          <w:sz w:val="21"/>
          <w:szCs w:val="21"/>
        </w:rPr>
        <w:t>0</w:t>
      </w:r>
      <w:r w:rsidRPr="00355756">
        <w:rPr>
          <w:rFonts w:ascii="HG正楷書体-PRO" w:eastAsia="HG正楷書体-PRO" w:hAnsi="ＭＳ Ｐ明朝" w:hint="eastAsia"/>
          <w:sz w:val="21"/>
          <w:szCs w:val="21"/>
          <w:lang w:eastAsia="zh-CN"/>
        </w:rPr>
        <w:t>日）</w:t>
      </w:r>
    </w:p>
    <w:p w14:paraId="09AABAFD" w14:textId="77777777" w:rsidR="0057198B" w:rsidRPr="00355756" w:rsidRDefault="0057198B" w:rsidP="0057198B">
      <w:pPr>
        <w:rPr>
          <w:rFonts w:ascii="HG正楷書体-PRO" w:eastAsia="HG正楷書体-PRO" w:hAnsi="Times New Roman"/>
          <w:sz w:val="21"/>
          <w:szCs w:val="21"/>
          <w:lang w:eastAsia="zh-CN"/>
        </w:rPr>
      </w:pPr>
    </w:p>
    <w:p w14:paraId="75D434ED" w14:textId="77777777" w:rsidR="0057198B" w:rsidRPr="00355756" w:rsidRDefault="0057198B" w:rsidP="0057198B">
      <w:pPr>
        <w:jc w:val="center"/>
        <w:rPr>
          <w:rFonts w:ascii="HG正楷書体-PRO" w:eastAsia="HG正楷書体-PRO" w:hAnsi="ＭＳ Ｐ明朝"/>
          <w:sz w:val="21"/>
          <w:szCs w:val="21"/>
        </w:rPr>
      </w:pPr>
      <w:r w:rsidRPr="00355756">
        <w:rPr>
          <w:rFonts w:ascii="HG正楷書体-PRO" w:eastAsia="HG正楷書体-PRO" w:hAnsi="ＭＳ Ｐ明朝" w:hint="eastAsia"/>
          <w:sz w:val="21"/>
          <w:szCs w:val="21"/>
        </w:rPr>
        <w:t>記</w:t>
      </w:r>
    </w:p>
    <w:p w14:paraId="68FF7110" w14:textId="77777777" w:rsidR="0057198B" w:rsidRPr="00355756" w:rsidRDefault="0057198B" w:rsidP="0057198B">
      <w:pPr>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  </w:t>
      </w:r>
    </w:p>
    <w:p w14:paraId="2AA17484" w14:textId="669EEE62" w:rsidR="0057198B" w:rsidRPr="00355756" w:rsidRDefault="0057198B" w:rsidP="0057198B">
      <w:pPr>
        <w:rPr>
          <w:rFonts w:ascii="HG正楷書体-PRO" w:eastAsia="HG正楷書体-PRO" w:hAnsi="ＭＳ Ｐ明朝"/>
          <w:sz w:val="21"/>
          <w:szCs w:val="21"/>
          <w:u w:val="single"/>
        </w:rPr>
      </w:pPr>
      <w:r w:rsidRPr="00355756">
        <w:rPr>
          <w:rFonts w:ascii="HG正楷書体-PRO" w:eastAsia="HG正楷書体-PRO" w:hAnsi="ＭＳ Ｐ明朝" w:hint="eastAsia"/>
          <w:sz w:val="21"/>
          <w:szCs w:val="21"/>
          <w:u w:val="single"/>
        </w:rPr>
        <w:t xml:space="preserve">■ 申込口数：         口 </w:t>
      </w:r>
      <w:r w:rsidR="005E329F" w:rsidRPr="00355756">
        <w:rPr>
          <w:rFonts w:ascii="HG正楷書体-PRO" w:eastAsia="HG正楷書体-PRO" w:hAnsi="ＭＳ Ｐ明朝" w:hint="eastAsia"/>
          <w:sz w:val="21"/>
          <w:szCs w:val="21"/>
          <w:u w:val="single"/>
        </w:rPr>
        <w:t xml:space="preserve">　　</w:t>
      </w:r>
      <w:r w:rsidRPr="00355756">
        <w:rPr>
          <w:rFonts w:ascii="HG正楷書体-PRO" w:eastAsia="HG正楷書体-PRO" w:hAnsi="ＭＳ Ｐ明朝" w:hint="eastAsia"/>
          <w:sz w:val="21"/>
          <w:szCs w:val="21"/>
          <w:u w:val="single"/>
        </w:rPr>
        <w:t xml:space="preserve">          円</w:t>
      </w:r>
      <w:r w:rsidRPr="00355756">
        <w:rPr>
          <w:rFonts w:ascii="HG正楷書体-PRO" w:eastAsia="HG正楷書体-PRO" w:hAnsi="ＭＳ Ｐ明朝" w:hint="eastAsia"/>
          <w:sz w:val="21"/>
          <w:szCs w:val="21"/>
        </w:rPr>
        <w:t>（1口 10万円</w:t>
      </w:r>
      <w:r w:rsidR="007D6115" w:rsidRPr="00355756">
        <w:rPr>
          <w:rFonts w:ascii="HG正楷書体-PRO" w:eastAsia="HG正楷書体-PRO" w:hAnsi="ＭＳ Ｐ明朝" w:hint="eastAsia"/>
          <w:sz w:val="21"/>
          <w:szCs w:val="21"/>
        </w:rPr>
        <w:t>より</w:t>
      </w:r>
      <w:r w:rsidR="009030CA" w:rsidRPr="00355756">
        <w:rPr>
          <w:rFonts w:ascii="HG正楷書体-PRO" w:eastAsia="HG正楷書体-PRO" w:hAnsi="ＭＳ Ｐ明朝" w:hint="eastAsia"/>
          <w:sz w:val="21"/>
          <w:szCs w:val="21"/>
        </w:rPr>
        <w:t>、</w:t>
      </w:r>
      <w:r w:rsidRPr="00355756">
        <w:rPr>
          <w:rFonts w:ascii="HG正楷書体-PRO" w:eastAsia="HG正楷書体-PRO" w:hAnsi="ＭＳ Ｐ明朝" w:hint="eastAsia"/>
          <w:sz w:val="21"/>
          <w:szCs w:val="21"/>
        </w:rPr>
        <w:t xml:space="preserve">何口でも可） </w:t>
      </w:r>
    </w:p>
    <w:p w14:paraId="749D28D8" w14:textId="4FE0CC9C" w:rsidR="007E0C4A" w:rsidRPr="00355756" w:rsidRDefault="0057198B" w:rsidP="0057198B">
      <w:pPr>
        <w:rPr>
          <w:rFonts w:ascii="HG正楷書体-PRO" w:eastAsia="HG正楷書体-PRO" w:hAnsi="ＭＳ Ｐ明朝"/>
          <w:sz w:val="21"/>
          <w:szCs w:val="21"/>
          <w:u w:val="single"/>
        </w:rPr>
      </w:pPr>
      <w:r w:rsidRPr="00355756">
        <w:rPr>
          <w:rFonts w:ascii="HG正楷書体-PRO" w:eastAsia="HG正楷書体-PRO" w:hAnsi="ＭＳ Ｐ明朝" w:hint="eastAsia"/>
          <w:sz w:val="21"/>
          <w:szCs w:val="21"/>
          <w:u w:val="single"/>
        </w:rPr>
        <w:t xml:space="preserve">■ 入金予定日：  </w:t>
      </w:r>
      <w:r w:rsidR="005E329F" w:rsidRPr="00355756">
        <w:rPr>
          <w:rFonts w:ascii="HG正楷書体-PRO" w:eastAsia="HG正楷書体-PRO" w:hAnsi="ＭＳ Ｐ明朝" w:hint="eastAsia"/>
          <w:sz w:val="21"/>
          <w:szCs w:val="21"/>
          <w:u w:val="single"/>
        </w:rPr>
        <w:t>2026</w:t>
      </w:r>
      <w:r w:rsidRPr="00355756">
        <w:rPr>
          <w:rFonts w:ascii="HG正楷書体-PRO" w:eastAsia="HG正楷書体-PRO" w:hAnsi="ＭＳ Ｐ明朝" w:hint="eastAsia"/>
          <w:sz w:val="21"/>
          <w:szCs w:val="21"/>
          <w:u w:val="single"/>
        </w:rPr>
        <w:t xml:space="preserve">年      月       日 </w:t>
      </w:r>
    </w:p>
    <w:p w14:paraId="0EFFAF8B" w14:textId="0EE7FB37" w:rsidR="0057198B" w:rsidRPr="00355756" w:rsidRDefault="0057198B" w:rsidP="0057198B">
      <w:pPr>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注）領収書は会費受領後に送付いたします。  </w:t>
      </w:r>
    </w:p>
    <w:p w14:paraId="01FE14D5" w14:textId="2AA0392E" w:rsidR="0057198B" w:rsidRPr="00355756" w:rsidRDefault="0057198B" w:rsidP="00286293">
      <w:pPr>
        <w:ind w:firstLineChars="300" w:firstLine="606"/>
        <w:rPr>
          <w:rFonts w:ascii="HG正楷書体-PRO" w:eastAsia="HG正楷書体-PRO" w:hAnsi="ＭＳ Ｐ明朝"/>
          <w:sz w:val="21"/>
          <w:szCs w:val="21"/>
        </w:rPr>
      </w:pPr>
      <w:r w:rsidRPr="00355756">
        <w:rPr>
          <w:rFonts w:ascii="HG正楷書体-PRO" w:eastAsia="HG正楷書体-PRO" w:hAnsi="ＭＳ Ｐ明朝" w:hint="eastAsia"/>
          <w:sz w:val="21"/>
          <w:szCs w:val="21"/>
        </w:rPr>
        <w:t>請求書の発行はいたしておりません</w:t>
      </w:r>
      <w:r w:rsidR="00504746" w:rsidRPr="00355756">
        <w:rPr>
          <w:rFonts w:ascii="HG正楷書体-PRO" w:eastAsia="HG正楷書体-PRO" w:hAnsi="ＭＳ Ｐ明朝" w:hint="eastAsia"/>
          <w:sz w:val="21"/>
          <w:szCs w:val="21"/>
        </w:rPr>
        <w:t>。</w:t>
      </w:r>
      <w:r w:rsidRPr="00355756">
        <w:rPr>
          <w:rFonts w:ascii="HG正楷書体-PRO" w:eastAsia="HG正楷書体-PRO" w:hAnsi="ＭＳ Ｐ明朝" w:hint="eastAsia"/>
          <w:sz w:val="21"/>
          <w:szCs w:val="21"/>
        </w:rPr>
        <w:t>ご希望の場合は別途</w:t>
      </w:r>
      <w:r w:rsidR="007D6115" w:rsidRPr="00355756">
        <w:rPr>
          <w:rFonts w:ascii="HG正楷書体-PRO" w:eastAsia="HG正楷書体-PRO" w:hAnsi="ＭＳ Ｐ明朝" w:hint="eastAsia"/>
          <w:sz w:val="21"/>
          <w:szCs w:val="21"/>
        </w:rPr>
        <w:t>お申し付け</w:t>
      </w:r>
      <w:r w:rsidRPr="00355756">
        <w:rPr>
          <w:rFonts w:ascii="HG正楷書体-PRO" w:eastAsia="HG正楷書体-PRO" w:hAnsi="ＭＳ Ｐ明朝" w:hint="eastAsia"/>
          <w:sz w:val="21"/>
          <w:szCs w:val="21"/>
        </w:rPr>
        <w:t xml:space="preserve">ください。 </w:t>
      </w:r>
    </w:p>
    <w:p w14:paraId="0B71DEBD" w14:textId="77777777" w:rsidR="0057198B" w:rsidRPr="00355756" w:rsidRDefault="0057198B" w:rsidP="0057198B">
      <w:pPr>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 </w:t>
      </w:r>
    </w:p>
    <w:p w14:paraId="2A7AA459" w14:textId="77777777" w:rsidR="0057198B" w:rsidRPr="00355756" w:rsidRDefault="0057198B" w:rsidP="0057198B">
      <w:pPr>
        <w:rPr>
          <w:rFonts w:ascii="HG正楷書体-PRO" w:eastAsia="HG正楷書体-PRO" w:hAnsi="ＭＳ Ｐ明朝"/>
          <w:sz w:val="21"/>
          <w:szCs w:val="21"/>
          <w:lang w:eastAsia="zh-CN"/>
        </w:rPr>
      </w:pPr>
      <w:r w:rsidRPr="00355756">
        <w:rPr>
          <w:rFonts w:ascii="HG正楷書体-PRO" w:eastAsia="HG正楷書体-PRO" w:hAnsi="ＭＳ Ｐ明朝" w:hint="eastAsia"/>
          <w:sz w:val="21"/>
          <w:szCs w:val="21"/>
          <w:lang w:eastAsia="zh-CN"/>
        </w:rPr>
        <w:t xml:space="preserve">※振込先 </w:t>
      </w:r>
    </w:p>
    <w:p w14:paraId="3DFFB0D5" w14:textId="77777777" w:rsidR="0057198B" w:rsidRPr="00355756" w:rsidRDefault="0057198B" w:rsidP="0057198B">
      <w:pPr>
        <w:rPr>
          <w:rFonts w:ascii="HG正楷書体-PRO" w:eastAsia="HG正楷書体-PRO" w:hAnsi="ＭＳ Ｐ明朝"/>
          <w:sz w:val="21"/>
          <w:szCs w:val="21"/>
          <w:lang w:eastAsia="zh-CN"/>
        </w:rPr>
      </w:pPr>
      <w:r w:rsidRPr="00355756">
        <w:rPr>
          <w:rFonts w:ascii="HG正楷書体-PRO" w:eastAsia="HG正楷書体-PRO" w:hAnsi="ＭＳ Ｐ明朝" w:hint="eastAsia"/>
          <w:sz w:val="21"/>
          <w:szCs w:val="21"/>
          <w:lang w:eastAsia="zh-CN"/>
        </w:rPr>
        <w:t xml:space="preserve">&lt;銀 行 名&gt; 三井住友銀行 浜松町支店   </w:t>
      </w:r>
    </w:p>
    <w:p w14:paraId="152FA30D" w14:textId="77777777" w:rsidR="0057198B" w:rsidRPr="00355756" w:rsidRDefault="0057198B" w:rsidP="0057198B">
      <w:pPr>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lt;口座名義&gt; 特定非営利活動法人皮膚の健康研究機構  日本フォトダーマトロジー学会 </w:t>
      </w:r>
    </w:p>
    <w:p w14:paraId="5F8EE66A" w14:textId="77777777" w:rsidR="0057198B" w:rsidRPr="00355756" w:rsidRDefault="0057198B" w:rsidP="0057198B">
      <w:pPr>
        <w:rPr>
          <w:rFonts w:ascii="HG正楷書体-PRO" w:eastAsia="HG正楷書体-PRO" w:hAnsi="ＭＳ Ｐ明朝"/>
          <w:sz w:val="21"/>
          <w:szCs w:val="21"/>
        </w:rPr>
      </w:pPr>
      <w:r w:rsidRPr="00355756">
        <w:rPr>
          <w:rFonts w:ascii="HG正楷書体-PRO" w:eastAsia="HG正楷書体-PRO" w:hAnsi="ＭＳ Ｐ明朝" w:hint="eastAsia"/>
          <w:sz w:val="21"/>
          <w:szCs w:val="21"/>
        </w:rPr>
        <w:t xml:space="preserve">&lt;口座番号&gt; 普通 7767168   ＊振込手数料は貴社にて御負担いただけますよう宜しくお願い致します。 </w:t>
      </w:r>
    </w:p>
    <w:tbl>
      <w:tblPr>
        <w:tblStyle w:val="af8"/>
        <w:tblpPr w:leftFromText="142" w:rightFromText="142" w:vertAnchor="text" w:horzAnchor="margin" w:tblpY="223"/>
        <w:tblW w:w="0" w:type="auto"/>
        <w:tblLook w:val="04A0" w:firstRow="1" w:lastRow="0" w:firstColumn="1" w:lastColumn="0" w:noHBand="0" w:noVBand="1"/>
      </w:tblPr>
      <w:tblGrid>
        <w:gridCol w:w="1980"/>
        <w:gridCol w:w="7654"/>
      </w:tblGrid>
      <w:tr w:rsidR="0057198B" w:rsidRPr="00355756" w14:paraId="561DE4B8" w14:textId="77777777" w:rsidTr="009C11E1">
        <w:trPr>
          <w:trHeight w:val="680"/>
        </w:trPr>
        <w:tc>
          <w:tcPr>
            <w:tcW w:w="1980" w:type="dxa"/>
            <w:vAlign w:val="center"/>
          </w:tcPr>
          <w:p w14:paraId="082A4F4C"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貴社名</w:t>
            </w:r>
          </w:p>
        </w:tc>
        <w:tc>
          <w:tcPr>
            <w:tcW w:w="7654" w:type="dxa"/>
          </w:tcPr>
          <w:p w14:paraId="5A30C178" w14:textId="77777777" w:rsidR="0057198B" w:rsidRPr="00355756" w:rsidRDefault="0057198B" w:rsidP="00906832">
            <w:pPr>
              <w:rPr>
                <w:rFonts w:ascii="HG正楷書体-PRO" w:eastAsia="HG正楷書体-PRO" w:hAnsi="ＭＳ Ｐ明朝"/>
                <w:sz w:val="21"/>
                <w:szCs w:val="22"/>
              </w:rPr>
            </w:pPr>
          </w:p>
          <w:p w14:paraId="1B7AEE8A" w14:textId="77777777" w:rsidR="0057198B" w:rsidRPr="00355756" w:rsidRDefault="0057198B" w:rsidP="00906832">
            <w:pPr>
              <w:rPr>
                <w:rFonts w:ascii="HG正楷書体-PRO" w:eastAsia="HG正楷書体-PRO" w:hAnsi="ＭＳ Ｐ明朝"/>
                <w:sz w:val="21"/>
                <w:szCs w:val="22"/>
              </w:rPr>
            </w:pPr>
          </w:p>
        </w:tc>
      </w:tr>
      <w:tr w:rsidR="0057198B" w:rsidRPr="00355756" w14:paraId="2742DD0E" w14:textId="77777777" w:rsidTr="009C11E1">
        <w:trPr>
          <w:trHeight w:val="680"/>
        </w:trPr>
        <w:tc>
          <w:tcPr>
            <w:tcW w:w="1980" w:type="dxa"/>
            <w:vAlign w:val="center"/>
          </w:tcPr>
          <w:p w14:paraId="53DC56B6"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ご住所</w:t>
            </w:r>
          </w:p>
        </w:tc>
        <w:tc>
          <w:tcPr>
            <w:tcW w:w="7654" w:type="dxa"/>
          </w:tcPr>
          <w:p w14:paraId="46F76539"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w:t>
            </w:r>
          </w:p>
          <w:p w14:paraId="4A6B4E2B" w14:textId="77777777" w:rsidR="00906832" w:rsidRPr="00355756" w:rsidRDefault="00906832" w:rsidP="00906832">
            <w:pPr>
              <w:rPr>
                <w:rFonts w:ascii="HG正楷書体-PRO" w:eastAsia="HG正楷書体-PRO" w:hAnsi="ＭＳ Ｐ明朝"/>
                <w:sz w:val="21"/>
                <w:szCs w:val="22"/>
              </w:rPr>
            </w:pPr>
          </w:p>
          <w:p w14:paraId="59E452A1" w14:textId="77777777" w:rsidR="0057198B" w:rsidRPr="00355756" w:rsidRDefault="0057198B" w:rsidP="00906832">
            <w:pPr>
              <w:rPr>
                <w:rFonts w:ascii="HG正楷書体-PRO" w:eastAsia="HG正楷書体-PRO" w:hAnsi="ＭＳ Ｐ明朝"/>
                <w:sz w:val="21"/>
                <w:szCs w:val="22"/>
              </w:rPr>
            </w:pPr>
          </w:p>
        </w:tc>
      </w:tr>
      <w:tr w:rsidR="0057198B" w:rsidRPr="00355756" w14:paraId="2AAA030C" w14:textId="77777777" w:rsidTr="009C11E1">
        <w:trPr>
          <w:trHeight w:val="680"/>
        </w:trPr>
        <w:tc>
          <w:tcPr>
            <w:tcW w:w="1980" w:type="dxa"/>
            <w:vAlign w:val="center"/>
          </w:tcPr>
          <w:p w14:paraId="4B273182"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ご担当部署</w:t>
            </w:r>
          </w:p>
        </w:tc>
        <w:tc>
          <w:tcPr>
            <w:tcW w:w="7654" w:type="dxa"/>
          </w:tcPr>
          <w:p w14:paraId="39A336BF" w14:textId="77777777" w:rsidR="0057198B" w:rsidRPr="00355756" w:rsidRDefault="0057198B" w:rsidP="00906832">
            <w:pPr>
              <w:rPr>
                <w:rFonts w:ascii="HG正楷書体-PRO" w:eastAsia="HG正楷書体-PRO" w:hAnsi="ＭＳ Ｐ明朝"/>
                <w:sz w:val="21"/>
                <w:szCs w:val="22"/>
              </w:rPr>
            </w:pPr>
          </w:p>
          <w:p w14:paraId="45781427" w14:textId="77777777" w:rsidR="0057198B" w:rsidRPr="00355756" w:rsidRDefault="0057198B" w:rsidP="00906832">
            <w:pPr>
              <w:rPr>
                <w:rFonts w:ascii="HG正楷書体-PRO" w:eastAsia="HG正楷書体-PRO" w:hAnsi="ＭＳ Ｐ明朝"/>
                <w:sz w:val="21"/>
                <w:szCs w:val="22"/>
              </w:rPr>
            </w:pPr>
          </w:p>
        </w:tc>
      </w:tr>
      <w:tr w:rsidR="0057198B" w:rsidRPr="00355756" w14:paraId="49A35689" w14:textId="77777777" w:rsidTr="009C11E1">
        <w:trPr>
          <w:trHeight w:val="680"/>
        </w:trPr>
        <w:tc>
          <w:tcPr>
            <w:tcW w:w="1980" w:type="dxa"/>
            <w:vAlign w:val="center"/>
          </w:tcPr>
          <w:p w14:paraId="5743A5E5"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ご担当者</w:t>
            </w:r>
          </w:p>
        </w:tc>
        <w:tc>
          <w:tcPr>
            <w:tcW w:w="7654" w:type="dxa"/>
          </w:tcPr>
          <w:p w14:paraId="5940276B" w14:textId="77777777" w:rsidR="0057198B" w:rsidRPr="00355756" w:rsidRDefault="0057198B" w:rsidP="00906832">
            <w:pPr>
              <w:rPr>
                <w:rFonts w:ascii="HG正楷書体-PRO" w:eastAsia="HG正楷書体-PRO" w:hAnsi="ＭＳ Ｐ明朝"/>
                <w:sz w:val="21"/>
                <w:szCs w:val="22"/>
              </w:rPr>
            </w:pPr>
          </w:p>
          <w:p w14:paraId="0D351CED" w14:textId="77777777" w:rsidR="0057198B" w:rsidRPr="00355756" w:rsidRDefault="0057198B" w:rsidP="00906832">
            <w:pPr>
              <w:rPr>
                <w:rFonts w:ascii="HG正楷書体-PRO" w:eastAsia="HG正楷書体-PRO" w:hAnsi="ＭＳ Ｐ明朝"/>
                <w:sz w:val="21"/>
                <w:szCs w:val="22"/>
              </w:rPr>
            </w:pPr>
          </w:p>
        </w:tc>
      </w:tr>
      <w:tr w:rsidR="0057198B" w:rsidRPr="00355756" w14:paraId="31806AA8" w14:textId="77777777" w:rsidTr="009C11E1">
        <w:tc>
          <w:tcPr>
            <w:tcW w:w="1980" w:type="dxa"/>
            <w:vAlign w:val="center"/>
          </w:tcPr>
          <w:p w14:paraId="1A3BA694"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ご連絡先</w:t>
            </w:r>
          </w:p>
        </w:tc>
        <w:tc>
          <w:tcPr>
            <w:tcW w:w="7654" w:type="dxa"/>
            <w:vAlign w:val="center"/>
          </w:tcPr>
          <w:p w14:paraId="2420ABC5" w14:textId="77777777" w:rsidR="00906832" w:rsidRPr="00355756" w:rsidRDefault="00906832" w:rsidP="00906832">
            <w:pPr>
              <w:rPr>
                <w:rFonts w:ascii="HG正楷書体-PRO" w:eastAsia="HG正楷書体-PRO" w:hAnsi="ＭＳ Ｐ明朝"/>
                <w:sz w:val="21"/>
                <w:szCs w:val="22"/>
              </w:rPr>
            </w:pPr>
          </w:p>
          <w:p w14:paraId="24738231"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TEL：</w:t>
            </w:r>
            <w:r w:rsidRPr="00355756">
              <w:rPr>
                <w:rFonts w:ascii="HG正楷書体-PRO" w:eastAsia="HG正楷書体-PRO" w:hAnsi="ＭＳ Ｐ明朝" w:hint="eastAsia"/>
                <w:sz w:val="21"/>
                <w:szCs w:val="22"/>
                <w:u w:val="single"/>
              </w:rPr>
              <w:t xml:space="preserve">　　　　　　　　　　　　</w:t>
            </w:r>
            <w:r w:rsidRPr="00355756">
              <w:rPr>
                <w:rFonts w:ascii="HG正楷書体-PRO" w:eastAsia="HG正楷書体-PRO" w:hAnsi="ＭＳ Ｐ明朝" w:hint="eastAsia"/>
                <w:sz w:val="21"/>
                <w:szCs w:val="22"/>
              </w:rPr>
              <w:t xml:space="preserve">　FAX：</w:t>
            </w:r>
            <w:r w:rsidRPr="00355756">
              <w:rPr>
                <w:rFonts w:ascii="HG正楷書体-PRO" w:eastAsia="HG正楷書体-PRO" w:hAnsi="ＭＳ Ｐ明朝" w:hint="eastAsia"/>
                <w:sz w:val="21"/>
                <w:szCs w:val="22"/>
                <w:u w:val="single"/>
              </w:rPr>
              <w:t xml:space="preserve">　　　　　　　　　　　　　</w:t>
            </w:r>
          </w:p>
          <w:p w14:paraId="7E565CA7" w14:textId="77777777" w:rsidR="0057198B" w:rsidRPr="00355756" w:rsidRDefault="0057198B" w:rsidP="00906832">
            <w:pPr>
              <w:rPr>
                <w:rFonts w:ascii="HG正楷書体-PRO" w:eastAsia="HG正楷書体-PRO" w:hAnsi="ＭＳ Ｐ明朝"/>
                <w:sz w:val="21"/>
                <w:szCs w:val="22"/>
              </w:rPr>
            </w:pPr>
          </w:p>
          <w:p w14:paraId="522D5E1D" w14:textId="77777777" w:rsidR="0057198B" w:rsidRPr="00355756" w:rsidRDefault="0057198B" w:rsidP="00906832">
            <w:pPr>
              <w:rPr>
                <w:rFonts w:ascii="HG正楷書体-PRO" w:eastAsia="HG正楷書体-PRO" w:hAnsi="ＭＳ Ｐ明朝"/>
                <w:sz w:val="21"/>
                <w:szCs w:val="22"/>
              </w:rPr>
            </w:pPr>
            <w:r w:rsidRPr="00355756">
              <w:rPr>
                <w:rFonts w:ascii="HG正楷書体-PRO" w:eastAsia="HG正楷書体-PRO" w:hAnsi="ＭＳ Ｐ明朝" w:hint="eastAsia"/>
                <w:sz w:val="21"/>
                <w:szCs w:val="22"/>
              </w:rPr>
              <w:t>E-mail：</w:t>
            </w:r>
            <w:r w:rsidRPr="00355756">
              <w:rPr>
                <w:rFonts w:ascii="HG正楷書体-PRO" w:eastAsia="HG正楷書体-PRO" w:hAnsi="ＭＳ Ｐ明朝" w:hint="eastAsia"/>
                <w:sz w:val="21"/>
                <w:szCs w:val="22"/>
                <w:u w:val="single"/>
              </w:rPr>
              <w:t xml:space="preserve">　　　　　　　　　　　　　　　　　　　　　　　　　　　</w:t>
            </w:r>
          </w:p>
        </w:tc>
      </w:tr>
    </w:tbl>
    <w:p w14:paraId="164E0C22" w14:textId="77777777" w:rsidR="00AB5D72" w:rsidRPr="00355756" w:rsidRDefault="00AB5D72" w:rsidP="00AB5D72">
      <w:pPr>
        <w:rPr>
          <w:rFonts w:ascii="HG正楷書体-PRO" w:eastAsia="HG正楷書体-PRO" w:hAnsi="Times New Roman"/>
          <w:sz w:val="21"/>
          <w:szCs w:val="21"/>
        </w:rPr>
      </w:pPr>
    </w:p>
    <w:p w14:paraId="5F95BD92" w14:textId="264E22DB" w:rsidR="0057198B" w:rsidRPr="00355756" w:rsidRDefault="00D56A59" w:rsidP="0057198B">
      <w:pPr>
        <w:jc w:val="right"/>
        <w:rPr>
          <w:rFonts w:ascii="HG正楷書体-PRO" w:eastAsia="HG正楷書体-PRO" w:hAnsi="Times New Roman"/>
          <w:sz w:val="21"/>
          <w:szCs w:val="21"/>
        </w:rPr>
      </w:pPr>
      <w:r w:rsidRPr="00355756">
        <w:rPr>
          <w:rFonts w:ascii="HG正楷書体-PRO" w:eastAsia="HG正楷書体-PRO" w:hAnsi="Times New Roman" w:hint="eastAsia"/>
          <w:sz w:val="21"/>
          <w:szCs w:val="21"/>
        </w:rPr>
        <w:t>以上</w:t>
      </w:r>
    </w:p>
    <w:p w14:paraId="54183883" w14:textId="589E746F" w:rsidR="25C3D401" w:rsidRPr="00355756" w:rsidRDefault="25C3D401" w:rsidP="25C3D401">
      <w:pPr>
        <w:rPr>
          <w:rFonts w:ascii="HG正楷書体-PRO" w:eastAsia="HG正楷書体-PRO" w:hAnsi="Times New Roman"/>
          <w:sz w:val="24"/>
        </w:rPr>
      </w:pPr>
    </w:p>
    <w:p w14:paraId="3E584191" w14:textId="77777777" w:rsidR="00460584" w:rsidRPr="00355756" w:rsidRDefault="00460584">
      <w:pPr>
        <w:rPr>
          <w:rFonts w:ascii="HG正楷書体-PRO" w:eastAsia="HG正楷書体-PRO" w:hAnsi="Times New Roman"/>
          <w:sz w:val="24"/>
        </w:rPr>
      </w:pPr>
    </w:p>
    <w:bookmarkEnd w:id="0"/>
    <w:p w14:paraId="3E4A3951" w14:textId="77777777" w:rsidR="00033610" w:rsidRPr="00355756" w:rsidRDefault="00033610" w:rsidP="000D3450">
      <w:pPr>
        <w:spacing w:line="360" w:lineRule="exact"/>
        <w:rPr>
          <w:rFonts w:ascii="HG正楷書体-PRO" w:eastAsia="HG正楷書体-PRO" w:hAnsi="Times New Roman"/>
          <w:sz w:val="21"/>
          <w:szCs w:val="21"/>
        </w:rPr>
        <w:sectPr w:rsidR="00033610" w:rsidRPr="00355756" w:rsidSect="00920EC2">
          <w:pgSz w:w="11906" w:h="16838" w:code="9"/>
          <w:pgMar w:top="964" w:right="1021" w:bottom="1021" w:left="964" w:header="851" w:footer="851" w:gutter="0"/>
          <w:cols w:space="425"/>
          <w:docGrid w:type="linesAndChars" w:linePitch="301" w:charSpace="-1639"/>
        </w:sectPr>
      </w:pPr>
    </w:p>
    <w:p w14:paraId="712078E6" w14:textId="3AAAB747" w:rsidR="00900580" w:rsidRPr="00355756" w:rsidRDefault="00900580" w:rsidP="00900580">
      <w:pPr>
        <w:spacing w:line="360" w:lineRule="exact"/>
        <w:rPr>
          <w:rFonts w:ascii="HG正楷書体-PRO" w:eastAsia="HG正楷書体-PRO" w:hAnsi="Times New Roman"/>
          <w:sz w:val="21"/>
          <w:szCs w:val="21"/>
        </w:rPr>
      </w:pPr>
      <w:r w:rsidRPr="00355756">
        <w:rPr>
          <w:rFonts w:ascii="HG正楷書体-PRO" w:eastAsia="HG正楷書体-PRO" w:hAnsi="Times New Roman" w:hint="eastAsia"/>
          <w:sz w:val="24"/>
          <w:szCs w:val="22"/>
        </w:rPr>
        <w:lastRenderedPageBreak/>
        <w:t>送信先：FAX:</w:t>
      </w:r>
      <w:r w:rsidRPr="00355756">
        <w:rPr>
          <w:rFonts w:ascii="HG正楷書体-PRO" w:eastAsia="HG正楷書体-PRO" w:hAnsi="Times New Roman" w:hint="eastAsia"/>
          <w:sz w:val="20"/>
        </w:rPr>
        <w:t xml:space="preserve"> </w:t>
      </w:r>
      <w:r w:rsidRPr="00355756">
        <w:rPr>
          <w:rFonts w:ascii="HG正楷書体-PRO" w:eastAsia="HG正楷書体-PRO" w:hAnsi="Times New Roman" w:hint="eastAsia"/>
          <w:sz w:val="24"/>
          <w:szCs w:val="22"/>
        </w:rPr>
        <w:t>03-6745-7678、E-mail: info@npo-hifu.net</w:t>
      </w:r>
    </w:p>
    <w:p w14:paraId="05CAF323" w14:textId="77777777" w:rsidR="00900580" w:rsidRPr="00355756" w:rsidRDefault="00900580" w:rsidP="00900580">
      <w:pPr>
        <w:rPr>
          <w:rFonts w:ascii="HG正楷書体-PRO" w:eastAsia="HG正楷書体-PRO" w:hAnsi="Times New Roman"/>
          <w:sz w:val="21"/>
          <w:szCs w:val="21"/>
        </w:rPr>
      </w:pPr>
      <w:r w:rsidRPr="00355756">
        <w:rPr>
          <w:rFonts w:ascii="HG正楷書体-PRO" w:eastAsia="HG正楷書体-PRO" w:hAnsi="Times New Roman" w:hint="eastAsia"/>
          <w:sz w:val="21"/>
          <w:szCs w:val="21"/>
        </w:rPr>
        <w:t>特定非営利活動法人 皮膚の健康研究機構内 日本フォトダーマトロジー学会事務局</w:t>
      </w:r>
    </w:p>
    <w:p w14:paraId="55DE48A0" w14:textId="1680BF40" w:rsidR="00900580" w:rsidRPr="00355756" w:rsidRDefault="00900580" w:rsidP="004D17ED">
      <w:pPr>
        <w:ind w:left="5040" w:firstLineChars="600" w:firstLine="1260"/>
        <w:rPr>
          <w:rFonts w:ascii="HG正楷書体-PRO" w:eastAsia="HG正楷書体-PRO" w:hAnsi="Times New Roman"/>
          <w:sz w:val="21"/>
          <w:szCs w:val="22"/>
        </w:rPr>
      </w:pPr>
      <w:r w:rsidRPr="00355756">
        <w:rPr>
          <w:rFonts w:ascii="HG正楷書体-PRO" w:eastAsia="HG正楷書体-PRO" w:hAnsi="Times New Roman" w:hint="eastAsia"/>
          <w:sz w:val="21"/>
          <w:szCs w:val="22"/>
        </w:rPr>
        <w:t xml:space="preserve">申込日　</w:t>
      </w:r>
      <w:r w:rsidR="001D5840" w:rsidRPr="00355756">
        <w:rPr>
          <w:rFonts w:ascii="HG正楷書体-PRO" w:eastAsia="HG正楷書体-PRO" w:hAnsi="Times New Roman" w:hint="eastAsia"/>
          <w:sz w:val="21"/>
          <w:szCs w:val="22"/>
        </w:rPr>
        <w:t>2026</w:t>
      </w:r>
      <w:r w:rsidRPr="00355756">
        <w:rPr>
          <w:rFonts w:ascii="HG正楷書体-PRO" w:eastAsia="HG正楷書体-PRO" w:hAnsi="Times New Roman" w:hint="eastAsia"/>
          <w:sz w:val="21"/>
          <w:szCs w:val="22"/>
        </w:rPr>
        <w:t>年　　　月　　　日</w:t>
      </w:r>
    </w:p>
    <w:p w14:paraId="4B9503D5" w14:textId="77777777" w:rsidR="00900580" w:rsidRPr="00355756" w:rsidRDefault="00900580" w:rsidP="00900580">
      <w:pPr>
        <w:rPr>
          <w:rFonts w:ascii="HG正楷書体-PRO" w:eastAsia="HG正楷書体-PRO" w:hAnsi="Times New Roman"/>
          <w:sz w:val="21"/>
          <w:szCs w:val="21"/>
        </w:rPr>
      </w:pPr>
    </w:p>
    <w:p w14:paraId="2EC0D6D3" w14:textId="1DCFBE7B" w:rsidR="00900580" w:rsidRPr="00355756" w:rsidRDefault="002D7EC4" w:rsidP="00900580">
      <w:pPr>
        <w:jc w:val="center"/>
        <w:rPr>
          <w:rFonts w:ascii="HG正楷書体-PRO" w:eastAsia="HG正楷書体-PRO" w:hAnsi="Times New Roman"/>
          <w:sz w:val="32"/>
          <w:szCs w:val="32"/>
        </w:rPr>
      </w:pPr>
      <w:r w:rsidRPr="00355756">
        <w:rPr>
          <w:rFonts w:ascii="HG正楷書体-PRO" w:eastAsia="HG正楷書体-PRO" w:hAnsi="Times New Roman" w:hint="eastAsia"/>
          <w:sz w:val="32"/>
          <w:szCs w:val="32"/>
        </w:rPr>
        <w:t>第９回</w:t>
      </w:r>
      <w:r w:rsidR="00900580" w:rsidRPr="00355756">
        <w:rPr>
          <w:rFonts w:ascii="HG正楷書体-PRO" w:eastAsia="HG正楷書体-PRO" w:hAnsi="Times New Roman" w:hint="eastAsia"/>
          <w:sz w:val="32"/>
          <w:szCs w:val="32"/>
        </w:rPr>
        <w:t>日本フォトダーマトロジー学会</w:t>
      </w:r>
      <w:r w:rsidRPr="00355756">
        <w:rPr>
          <w:rFonts w:ascii="HG正楷書体-PRO" w:eastAsia="HG正楷書体-PRO" w:hAnsi="Times New Roman" w:hint="eastAsia"/>
          <w:sz w:val="32"/>
          <w:szCs w:val="32"/>
        </w:rPr>
        <w:t>・</w:t>
      </w:r>
      <w:r w:rsidR="00900580" w:rsidRPr="00355756">
        <w:rPr>
          <w:rFonts w:ascii="HG正楷書体-PRO" w:eastAsia="HG正楷書体-PRO" w:hAnsi="Times New Roman" w:hint="eastAsia"/>
          <w:sz w:val="32"/>
          <w:szCs w:val="32"/>
        </w:rPr>
        <w:t>学術大会</w:t>
      </w:r>
    </w:p>
    <w:p w14:paraId="4FD104B7" w14:textId="57541AB3" w:rsidR="00900580" w:rsidRPr="00355756" w:rsidRDefault="00900580" w:rsidP="001C50B5">
      <w:pPr>
        <w:jc w:val="center"/>
        <w:rPr>
          <w:rFonts w:ascii="HG正楷書体-PRO" w:eastAsia="HG正楷書体-PRO" w:hAnsi="Times New Roman"/>
          <w:sz w:val="21"/>
          <w:szCs w:val="21"/>
        </w:rPr>
      </w:pPr>
      <w:r w:rsidRPr="00355756">
        <w:rPr>
          <w:rFonts w:ascii="HG正楷書体-PRO" w:eastAsia="HG正楷書体-PRO" w:hAnsi="Times New Roman" w:hint="eastAsia"/>
          <w:sz w:val="32"/>
          <w:szCs w:val="32"/>
        </w:rPr>
        <w:t>広告掲載申込書</w:t>
      </w:r>
    </w:p>
    <w:tbl>
      <w:tblPr>
        <w:tblStyle w:val="af8"/>
        <w:tblpPr w:leftFromText="142" w:rightFromText="142" w:vertAnchor="text" w:horzAnchor="margin" w:tblpY="223"/>
        <w:tblW w:w="0" w:type="auto"/>
        <w:tblLook w:val="04A0" w:firstRow="1" w:lastRow="0" w:firstColumn="1" w:lastColumn="0" w:noHBand="0" w:noVBand="1"/>
      </w:tblPr>
      <w:tblGrid>
        <w:gridCol w:w="1980"/>
        <w:gridCol w:w="7654"/>
      </w:tblGrid>
      <w:tr w:rsidR="00900580" w:rsidRPr="00355756" w14:paraId="5AD7FE98" w14:textId="77777777" w:rsidTr="009C11E1">
        <w:trPr>
          <w:trHeight w:val="680"/>
        </w:trPr>
        <w:tc>
          <w:tcPr>
            <w:tcW w:w="1980" w:type="dxa"/>
            <w:vAlign w:val="center"/>
          </w:tcPr>
          <w:p w14:paraId="20AEBA19"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貴社名</w:t>
            </w:r>
          </w:p>
        </w:tc>
        <w:tc>
          <w:tcPr>
            <w:tcW w:w="7654" w:type="dxa"/>
          </w:tcPr>
          <w:p w14:paraId="6A260DD9" w14:textId="77777777" w:rsidR="00900580" w:rsidRPr="00355756" w:rsidRDefault="00900580" w:rsidP="009C11E1">
            <w:pPr>
              <w:rPr>
                <w:rFonts w:ascii="HG正楷書体-PRO" w:eastAsia="HG正楷書体-PRO" w:hAnsi="Times New Roman"/>
                <w:sz w:val="21"/>
                <w:szCs w:val="22"/>
              </w:rPr>
            </w:pPr>
          </w:p>
          <w:p w14:paraId="50EE2395" w14:textId="77777777" w:rsidR="00900580" w:rsidRPr="00355756" w:rsidRDefault="00900580" w:rsidP="009C11E1">
            <w:pPr>
              <w:rPr>
                <w:rFonts w:ascii="HG正楷書体-PRO" w:eastAsia="HG正楷書体-PRO" w:hAnsi="Times New Roman"/>
                <w:sz w:val="21"/>
                <w:szCs w:val="22"/>
              </w:rPr>
            </w:pPr>
          </w:p>
        </w:tc>
      </w:tr>
      <w:tr w:rsidR="00900580" w:rsidRPr="00355756" w14:paraId="548E709A" w14:textId="77777777" w:rsidTr="009C11E1">
        <w:trPr>
          <w:trHeight w:val="680"/>
        </w:trPr>
        <w:tc>
          <w:tcPr>
            <w:tcW w:w="1980" w:type="dxa"/>
            <w:vAlign w:val="center"/>
          </w:tcPr>
          <w:p w14:paraId="2B4EE38A"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ご住所</w:t>
            </w:r>
          </w:p>
        </w:tc>
        <w:tc>
          <w:tcPr>
            <w:tcW w:w="7654" w:type="dxa"/>
          </w:tcPr>
          <w:p w14:paraId="0C7BE234"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w:t>
            </w:r>
          </w:p>
          <w:p w14:paraId="07A199CB" w14:textId="77777777" w:rsidR="00900580" w:rsidRPr="00355756" w:rsidRDefault="00900580" w:rsidP="009C11E1">
            <w:pPr>
              <w:rPr>
                <w:rFonts w:ascii="HG正楷書体-PRO" w:eastAsia="HG正楷書体-PRO" w:hAnsi="Times New Roman"/>
                <w:sz w:val="21"/>
                <w:szCs w:val="22"/>
              </w:rPr>
            </w:pPr>
          </w:p>
          <w:p w14:paraId="5D95BD5D" w14:textId="77777777" w:rsidR="00900580" w:rsidRPr="00355756" w:rsidRDefault="00900580" w:rsidP="009C11E1">
            <w:pPr>
              <w:rPr>
                <w:rFonts w:ascii="HG正楷書体-PRO" w:eastAsia="HG正楷書体-PRO" w:hAnsi="Times New Roman"/>
                <w:sz w:val="21"/>
                <w:szCs w:val="22"/>
              </w:rPr>
            </w:pPr>
          </w:p>
        </w:tc>
      </w:tr>
      <w:tr w:rsidR="00900580" w:rsidRPr="00355756" w14:paraId="69CD4C19" w14:textId="77777777" w:rsidTr="009C11E1">
        <w:trPr>
          <w:trHeight w:val="680"/>
        </w:trPr>
        <w:tc>
          <w:tcPr>
            <w:tcW w:w="1980" w:type="dxa"/>
            <w:vAlign w:val="center"/>
          </w:tcPr>
          <w:p w14:paraId="77829949"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ご担当部署</w:t>
            </w:r>
          </w:p>
        </w:tc>
        <w:tc>
          <w:tcPr>
            <w:tcW w:w="7654" w:type="dxa"/>
          </w:tcPr>
          <w:p w14:paraId="683F8173" w14:textId="77777777" w:rsidR="00900580" w:rsidRPr="00355756" w:rsidRDefault="00900580" w:rsidP="009C11E1">
            <w:pPr>
              <w:rPr>
                <w:rFonts w:ascii="HG正楷書体-PRO" w:eastAsia="HG正楷書体-PRO" w:hAnsi="Times New Roman"/>
                <w:sz w:val="21"/>
                <w:szCs w:val="22"/>
              </w:rPr>
            </w:pPr>
          </w:p>
          <w:p w14:paraId="67560366" w14:textId="77777777" w:rsidR="00900580" w:rsidRPr="00355756" w:rsidRDefault="00900580" w:rsidP="009C11E1">
            <w:pPr>
              <w:rPr>
                <w:rFonts w:ascii="HG正楷書体-PRO" w:eastAsia="HG正楷書体-PRO" w:hAnsi="Times New Roman"/>
                <w:sz w:val="21"/>
                <w:szCs w:val="22"/>
              </w:rPr>
            </w:pPr>
          </w:p>
        </w:tc>
      </w:tr>
      <w:tr w:rsidR="00900580" w:rsidRPr="00355756" w14:paraId="04F82453" w14:textId="77777777" w:rsidTr="009C11E1">
        <w:trPr>
          <w:trHeight w:val="680"/>
        </w:trPr>
        <w:tc>
          <w:tcPr>
            <w:tcW w:w="1980" w:type="dxa"/>
            <w:vAlign w:val="center"/>
          </w:tcPr>
          <w:p w14:paraId="03ED5871"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ご担当者</w:t>
            </w:r>
          </w:p>
        </w:tc>
        <w:tc>
          <w:tcPr>
            <w:tcW w:w="7654" w:type="dxa"/>
          </w:tcPr>
          <w:p w14:paraId="4366961B" w14:textId="77777777" w:rsidR="00900580" w:rsidRPr="00355756" w:rsidRDefault="00900580" w:rsidP="009C11E1">
            <w:pPr>
              <w:rPr>
                <w:rFonts w:ascii="HG正楷書体-PRO" w:eastAsia="HG正楷書体-PRO" w:hAnsi="Times New Roman"/>
                <w:sz w:val="21"/>
                <w:szCs w:val="22"/>
              </w:rPr>
            </w:pPr>
          </w:p>
          <w:p w14:paraId="51996658" w14:textId="77777777" w:rsidR="00900580" w:rsidRPr="00355756" w:rsidRDefault="00900580" w:rsidP="009C11E1">
            <w:pPr>
              <w:rPr>
                <w:rFonts w:ascii="HG正楷書体-PRO" w:eastAsia="HG正楷書体-PRO" w:hAnsi="Times New Roman"/>
                <w:sz w:val="21"/>
                <w:szCs w:val="22"/>
              </w:rPr>
            </w:pPr>
          </w:p>
        </w:tc>
      </w:tr>
      <w:tr w:rsidR="00900580" w:rsidRPr="00355756" w14:paraId="5879E541" w14:textId="77777777" w:rsidTr="009C11E1">
        <w:tc>
          <w:tcPr>
            <w:tcW w:w="1980" w:type="dxa"/>
            <w:vAlign w:val="center"/>
          </w:tcPr>
          <w:p w14:paraId="3E963C46"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ご連絡先</w:t>
            </w:r>
          </w:p>
        </w:tc>
        <w:tc>
          <w:tcPr>
            <w:tcW w:w="7654" w:type="dxa"/>
            <w:vAlign w:val="center"/>
          </w:tcPr>
          <w:p w14:paraId="24932525" w14:textId="77777777" w:rsidR="00900580" w:rsidRPr="00355756" w:rsidRDefault="00900580" w:rsidP="009C11E1">
            <w:pPr>
              <w:rPr>
                <w:rFonts w:ascii="HG正楷書体-PRO" w:eastAsia="HG正楷書体-PRO" w:hAnsi="Times New Roman"/>
                <w:sz w:val="21"/>
                <w:szCs w:val="22"/>
              </w:rPr>
            </w:pPr>
          </w:p>
          <w:p w14:paraId="3C04BC81"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TEL：</w:t>
            </w:r>
            <w:r w:rsidRPr="00355756">
              <w:rPr>
                <w:rFonts w:ascii="HG正楷書体-PRO" w:eastAsia="HG正楷書体-PRO" w:hAnsi="Times New Roman" w:hint="eastAsia"/>
                <w:sz w:val="21"/>
                <w:szCs w:val="22"/>
                <w:u w:val="single"/>
              </w:rPr>
              <w:t xml:space="preserve">　　　　　　　　　　　　</w:t>
            </w:r>
            <w:r w:rsidRPr="00355756">
              <w:rPr>
                <w:rFonts w:ascii="HG正楷書体-PRO" w:eastAsia="HG正楷書体-PRO" w:hAnsi="Times New Roman" w:hint="eastAsia"/>
                <w:sz w:val="21"/>
                <w:szCs w:val="22"/>
              </w:rPr>
              <w:t xml:space="preserve">　FAX：</w:t>
            </w:r>
            <w:r w:rsidRPr="00355756">
              <w:rPr>
                <w:rFonts w:ascii="HG正楷書体-PRO" w:eastAsia="HG正楷書体-PRO" w:hAnsi="Times New Roman" w:hint="eastAsia"/>
                <w:sz w:val="21"/>
                <w:szCs w:val="22"/>
                <w:u w:val="single"/>
              </w:rPr>
              <w:t xml:space="preserve">　　　　　　　　　　　　　</w:t>
            </w:r>
          </w:p>
          <w:p w14:paraId="1CC08652" w14:textId="77777777" w:rsidR="00900580" w:rsidRPr="00355756" w:rsidRDefault="00900580" w:rsidP="009C11E1">
            <w:pPr>
              <w:rPr>
                <w:rFonts w:ascii="HG正楷書体-PRO" w:eastAsia="HG正楷書体-PRO" w:hAnsi="Times New Roman"/>
                <w:sz w:val="21"/>
                <w:szCs w:val="22"/>
              </w:rPr>
            </w:pPr>
          </w:p>
          <w:p w14:paraId="20EDA905" w14:textId="77777777" w:rsidR="00900580" w:rsidRPr="00355756" w:rsidRDefault="00900580" w:rsidP="009C11E1">
            <w:pPr>
              <w:rPr>
                <w:rFonts w:ascii="HG正楷書体-PRO" w:eastAsia="HG正楷書体-PRO" w:hAnsi="Times New Roman"/>
                <w:sz w:val="21"/>
                <w:szCs w:val="22"/>
              </w:rPr>
            </w:pPr>
            <w:r w:rsidRPr="00355756">
              <w:rPr>
                <w:rFonts w:ascii="HG正楷書体-PRO" w:eastAsia="HG正楷書体-PRO" w:hAnsi="Times New Roman" w:hint="eastAsia"/>
                <w:sz w:val="21"/>
                <w:szCs w:val="22"/>
              </w:rPr>
              <w:t>E-mail：</w:t>
            </w:r>
            <w:r w:rsidRPr="00355756">
              <w:rPr>
                <w:rFonts w:ascii="HG正楷書体-PRO" w:eastAsia="HG正楷書体-PRO" w:hAnsi="Times New Roman" w:hint="eastAsia"/>
                <w:sz w:val="21"/>
                <w:szCs w:val="22"/>
                <w:u w:val="single"/>
              </w:rPr>
              <w:t xml:space="preserve">　　　　　　　　　　　　　　　　　　　　　　　　　　　</w:t>
            </w:r>
          </w:p>
        </w:tc>
      </w:tr>
    </w:tbl>
    <w:p w14:paraId="575CD08B" w14:textId="77777777" w:rsidR="00900580" w:rsidRPr="00355756" w:rsidRDefault="00900580" w:rsidP="00900580">
      <w:pPr>
        <w:rPr>
          <w:rFonts w:ascii="HG正楷書体-PRO" w:eastAsia="HG正楷書体-PRO" w:hAnsi="Times New Roman"/>
          <w:sz w:val="21"/>
          <w:szCs w:val="22"/>
        </w:rPr>
      </w:pPr>
    </w:p>
    <w:p w14:paraId="1EB94DD9" w14:textId="77777777" w:rsidR="00900580" w:rsidRPr="00355756" w:rsidRDefault="00900580" w:rsidP="00900580">
      <w:pPr>
        <w:rPr>
          <w:rFonts w:ascii="HG正楷書体-PRO" w:eastAsia="HG正楷書体-PRO" w:hAnsi="Times New Roman"/>
          <w:sz w:val="21"/>
          <w:szCs w:val="22"/>
        </w:rPr>
      </w:pPr>
      <w:r w:rsidRPr="00355756">
        <w:rPr>
          <w:rFonts w:ascii="HG正楷書体-PRO" w:eastAsia="HG正楷書体-PRO" w:hAnsi="Times New Roman" w:hint="eastAsia"/>
          <w:sz w:val="21"/>
          <w:szCs w:val="22"/>
        </w:rPr>
        <w:t>※申込書受領後に請求書をお送りいたします。</w:t>
      </w:r>
    </w:p>
    <w:p w14:paraId="45EC4025" w14:textId="77777777" w:rsidR="00900580" w:rsidRPr="00355756" w:rsidRDefault="00900580" w:rsidP="00900580">
      <w:pPr>
        <w:rPr>
          <w:rFonts w:ascii="HG正楷書体-PRO" w:eastAsia="HG正楷書体-PRO" w:hAnsi="Times New Roman"/>
          <w:sz w:val="21"/>
          <w:szCs w:val="21"/>
        </w:rPr>
      </w:pPr>
    </w:p>
    <w:p w14:paraId="13659BC5" w14:textId="77777777" w:rsidR="00900580" w:rsidRPr="00355756" w:rsidRDefault="00900580" w:rsidP="00900580">
      <w:pPr>
        <w:rPr>
          <w:rFonts w:ascii="HG正楷書体-PRO" w:eastAsia="HG正楷書体-PRO" w:hAnsi="Times New Roman"/>
          <w:sz w:val="21"/>
          <w:szCs w:val="21"/>
        </w:rPr>
      </w:pPr>
      <w:r w:rsidRPr="00355756">
        <w:rPr>
          <w:rFonts w:ascii="HG正楷書体-PRO" w:eastAsia="HG正楷書体-PRO" w:hAnsi="Times New Roman" w:hint="eastAsia"/>
          <w:sz w:val="21"/>
          <w:szCs w:val="21"/>
        </w:rPr>
        <w:t>【1】 広告詳細</w:t>
      </w:r>
    </w:p>
    <w:tbl>
      <w:tblPr>
        <w:tblStyle w:val="af8"/>
        <w:tblW w:w="9072" w:type="dxa"/>
        <w:tblLook w:val="04A0" w:firstRow="1" w:lastRow="0" w:firstColumn="1" w:lastColumn="0" w:noHBand="0" w:noVBand="1"/>
      </w:tblPr>
      <w:tblGrid>
        <w:gridCol w:w="1701"/>
        <w:gridCol w:w="2079"/>
        <w:gridCol w:w="2079"/>
        <w:gridCol w:w="2079"/>
        <w:gridCol w:w="1134"/>
      </w:tblGrid>
      <w:tr w:rsidR="002F2003" w:rsidRPr="00355756" w14:paraId="3E812B14" w14:textId="77777777" w:rsidTr="002F2003">
        <w:tc>
          <w:tcPr>
            <w:tcW w:w="1701" w:type="dxa"/>
          </w:tcPr>
          <w:p w14:paraId="1F72F24B"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掲載箇所</w:t>
            </w:r>
          </w:p>
        </w:tc>
        <w:tc>
          <w:tcPr>
            <w:tcW w:w="2079" w:type="dxa"/>
          </w:tcPr>
          <w:p w14:paraId="17C5EC42"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タイプ</w:t>
            </w:r>
          </w:p>
        </w:tc>
        <w:tc>
          <w:tcPr>
            <w:tcW w:w="2079" w:type="dxa"/>
          </w:tcPr>
          <w:p w14:paraId="1F055E9E"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金額（消費税込）</w:t>
            </w:r>
          </w:p>
        </w:tc>
        <w:tc>
          <w:tcPr>
            <w:tcW w:w="2079" w:type="dxa"/>
          </w:tcPr>
          <w:p w14:paraId="2C0BA78B"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サイズ</w:t>
            </w:r>
          </w:p>
        </w:tc>
        <w:tc>
          <w:tcPr>
            <w:tcW w:w="1134" w:type="dxa"/>
          </w:tcPr>
          <w:p w14:paraId="562758A9"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募集枠数</w:t>
            </w:r>
          </w:p>
        </w:tc>
      </w:tr>
      <w:tr w:rsidR="002F2003" w:rsidRPr="00355756" w14:paraId="50FA1A7B" w14:textId="77777777" w:rsidTr="002F2003">
        <w:tc>
          <w:tcPr>
            <w:tcW w:w="1701" w:type="dxa"/>
          </w:tcPr>
          <w:p w14:paraId="4EF05874"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記事中</w:t>
            </w:r>
          </w:p>
        </w:tc>
        <w:tc>
          <w:tcPr>
            <w:tcW w:w="2079" w:type="dxa"/>
          </w:tcPr>
          <w:p w14:paraId="757E45A9"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 xml:space="preserve">モノクロ </w:t>
            </w:r>
          </w:p>
        </w:tc>
        <w:tc>
          <w:tcPr>
            <w:tcW w:w="2079" w:type="dxa"/>
          </w:tcPr>
          <w:p w14:paraId="08435757" w14:textId="77777777"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30,000円</w:t>
            </w:r>
          </w:p>
        </w:tc>
        <w:tc>
          <w:tcPr>
            <w:tcW w:w="2079" w:type="dxa"/>
          </w:tcPr>
          <w:p w14:paraId="1A7A4A4C" w14:textId="0A19BF28" w:rsidR="002F2003" w:rsidRPr="00355756" w:rsidRDefault="002F2003"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A4  1/2頁（横）</w:t>
            </w:r>
          </w:p>
        </w:tc>
        <w:tc>
          <w:tcPr>
            <w:tcW w:w="1134" w:type="dxa"/>
          </w:tcPr>
          <w:p w14:paraId="60810718" w14:textId="44A48932" w:rsidR="002F2003" w:rsidRPr="00355756" w:rsidRDefault="002D7EC4" w:rsidP="009C11E1">
            <w:pPr>
              <w:spacing w:line="360" w:lineRule="exact"/>
              <w:jc w:val="center"/>
              <w:rPr>
                <w:rFonts w:ascii="HG正楷書体-PRO" w:eastAsia="HG正楷書体-PRO" w:hAnsi="Times New Roman"/>
                <w:sz w:val="21"/>
                <w:szCs w:val="21"/>
              </w:rPr>
            </w:pPr>
            <w:r w:rsidRPr="00355756">
              <w:rPr>
                <w:rFonts w:ascii="HG正楷書体-PRO" w:eastAsia="HG正楷書体-PRO" w:hAnsi="Times New Roman" w:hint="eastAsia"/>
                <w:sz w:val="21"/>
                <w:szCs w:val="21"/>
              </w:rPr>
              <w:t>3</w:t>
            </w:r>
          </w:p>
        </w:tc>
      </w:tr>
    </w:tbl>
    <w:p w14:paraId="25D6B6B4" w14:textId="77777777" w:rsidR="00900580" w:rsidRPr="00355756" w:rsidRDefault="00900580" w:rsidP="00900580">
      <w:pPr>
        <w:rPr>
          <w:rFonts w:ascii="HG正楷書体-PRO" w:eastAsia="HG正楷書体-PRO" w:hAnsi="Times New Roman"/>
          <w:sz w:val="21"/>
          <w:szCs w:val="21"/>
        </w:rPr>
      </w:pPr>
    </w:p>
    <w:p w14:paraId="392BDEF3" w14:textId="3F807D3D" w:rsidR="00900580" w:rsidRPr="00F8637D" w:rsidRDefault="00900580" w:rsidP="00900580">
      <w:pPr>
        <w:rPr>
          <w:rFonts w:ascii="HG正楷書体-PRO" w:eastAsia="HG正楷書体-PRO" w:hAnsi="Times New Roman"/>
          <w:sz w:val="21"/>
          <w:szCs w:val="22"/>
        </w:rPr>
      </w:pPr>
      <w:r w:rsidRPr="00355756">
        <w:rPr>
          <w:rFonts w:ascii="HG正楷書体-PRO" w:eastAsia="HG正楷書体-PRO" w:hAnsi="Times New Roman" w:hint="eastAsia"/>
          <w:sz w:val="21"/>
          <w:szCs w:val="21"/>
        </w:rPr>
        <w:t>【2】 備考（要望等がある場合など、詳細をコメントください）</w:t>
      </w:r>
    </w:p>
    <w:p w14:paraId="135D9748" w14:textId="53B1E6B7" w:rsidR="00453290" w:rsidRPr="00F8637D" w:rsidRDefault="00453290" w:rsidP="00EC1C46">
      <w:pPr>
        <w:spacing w:line="360" w:lineRule="exact"/>
        <w:rPr>
          <w:rFonts w:ascii="HG正楷書体-PRO" w:eastAsia="HG正楷書体-PRO" w:hAnsi="Times New Roman"/>
          <w:sz w:val="21"/>
          <w:szCs w:val="21"/>
        </w:rPr>
      </w:pPr>
    </w:p>
    <w:p w14:paraId="290A9910" w14:textId="77777777" w:rsidR="002F2003" w:rsidRPr="00F8637D" w:rsidRDefault="002F2003" w:rsidP="002F2003">
      <w:pPr>
        <w:rPr>
          <w:rFonts w:ascii="HG正楷書体-PRO" w:eastAsia="HG正楷書体-PRO" w:hAnsi="Times New Roman"/>
          <w:sz w:val="21"/>
          <w:szCs w:val="21"/>
        </w:rPr>
      </w:pPr>
    </w:p>
    <w:p w14:paraId="64BB8E93" w14:textId="77777777" w:rsidR="002F2003" w:rsidRPr="00F8637D" w:rsidRDefault="002F2003" w:rsidP="002F2003">
      <w:pPr>
        <w:rPr>
          <w:rFonts w:ascii="HG正楷書体-PRO" w:eastAsia="HG正楷書体-PRO" w:hAnsi="Times New Roman"/>
          <w:sz w:val="21"/>
          <w:szCs w:val="21"/>
        </w:rPr>
      </w:pPr>
    </w:p>
    <w:p w14:paraId="2606AE46" w14:textId="77777777" w:rsidR="002F2003" w:rsidRPr="00F8637D" w:rsidRDefault="002F2003" w:rsidP="002F2003">
      <w:pPr>
        <w:rPr>
          <w:rFonts w:ascii="HG正楷書体-PRO" w:eastAsia="HG正楷書体-PRO" w:hAnsi="Times New Roman"/>
          <w:sz w:val="21"/>
          <w:szCs w:val="21"/>
        </w:rPr>
      </w:pPr>
    </w:p>
    <w:p w14:paraId="02C09DCE" w14:textId="77777777" w:rsidR="002F2003" w:rsidRPr="00F8637D" w:rsidRDefault="002F2003" w:rsidP="002F2003">
      <w:pPr>
        <w:rPr>
          <w:rFonts w:ascii="HG正楷書体-PRO" w:eastAsia="HG正楷書体-PRO" w:hAnsi="Times New Roman"/>
          <w:sz w:val="21"/>
          <w:szCs w:val="21"/>
        </w:rPr>
      </w:pPr>
    </w:p>
    <w:p w14:paraId="08E607DA" w14:textId="77777777" w:rsidR="002F2003" w:rsidRPr="00F8637D" w:rsidRDefault="002F2003" w:rsidP="002F2003">
      <w:pPr>
        <w:rPr>
          <w:rFonts w:ascii="HG正楷書体-PRO" w:eastAsia="HG正楷書体-PRO" w:hAnsi="Times New Roman"/>
          <w:sz w:val="21"/>
          <w:szCs w:val="21"/>
        </w:rPr>
      </w:pPr>
    </w:p>
    <w:p w14:paraId="41F9FF06" w14:textId="77777777" w:rsidR="002F2003" w:rsidRPr="00F8637D" w:rsidRDefault="002F2003" w:rsidP="002F2003">
      <w:pPr>
        <w:rPr>
          <w:rFonts w:ascii="HG正楷書体-PRO" w:eastAsia="HG正楷書体-PRO" w:hAnsi="Times New Roman"/>
          <w:sz w:val="21"/>
          <w:szCs w:val="21"/>
        </w:rPr>
      </w:pPr>
    </w:p>
    <w:p w14:paraId="18DF0B14" w14:textId="77777777" w:rsidR="002F2003" w:rsidRPr="00F8637D" w:rsidRDefault="002F2003" w:rsidP="002F2003">
      <w:pPr>
        <w:rPr>
          <w:rFonts w:ascii="HG正楷書体-PRO" w:eastAsia="HG正楷書体-PRO" w:hAnsi="Times New Roman"/>
          <w:sz w:val="21"/>
          <w:szCs w:val="21"/>
        </w:rPr>
      </w:pPr>
    </w:p>
    <w:sectPr w:rsidR="002F2003" w:rsidRPr="00F8637D" w:rsidSect="00337B4E">
      <w:pgSz w:w="11906" w:h="16838"/>
      <w:pgMar w:top="1304" w:right="1077" w:bottom="130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6BA63" w14:textId="77777777" w:rsidR="0015002F" w:rsidRDefault="0015002F" w:rsidP="00C168AF">
      <w:r>
        <w:separator/>
      </w:r>
    </w:p>
  </w:endnote>
  <w:endnote w:type="continuationSeparator" w:id="0">
    <w:p w14:paraId="739CC9B7" w14:textId="77777777" w:rsidR="0015002F" w:rsidRDefault="0015002F" w:rsidP="00C168AF">
      <w:r>
        <w:continuationSeparator/>
      </w:r>
    </w:p>
  </w:endnote>
  <w:endnote w:type="continuationNotice" w:id="1">
    <w:p w14:paraId="73F3140C" w14:textId="77777777" w:rsidR="0015002F" w:rsidRDefault="00150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HG正楷書体-PRO">
    <w:altName w:val="Yu Gothic"/>
    <w:panose1 w:val="03000600000000000000"/>
    <w:charset w:val="80"/>
    <w:family w:val="script"/>
    <w:pitch w:val="variable"/>
    <w:sig w:usb0="80000281" w:usb1="28C76CF8"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8A3BD" w14:textId="77777777" w:rsidR="0015002F" w:rsidRDefault="0015002F" w:rsidP="00C168AF">
      <w:r>
        <w:separator/>
      </w:r>
    </w:p>
  </w:footnote>
  <w:footnote w:type="continuationSeparator" w:id="0">
    <w:p w14:paraId="7F1241AD" w14:textId="77777777" w:rsidR="0015002F" w:rsidRDefault="0015002F" w:rsidP="00C168AF">
      <w:r>
        <w:continuationSeparator/>
      </w:r>
    </w:p>
  </w:footnote>
  <w:footnote w:type="continuationNotice" w:id="1">
    <w:p w14:paraId="7BA1FE43" w14:textId="77777777" w:rsidR="0015002F" w:rsidRDefault="001500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E21CB"/>
    <w:multiLevelType w:val="hybridMultilevel"/>
    <w:tmpl w:val="1F1CD43C"/>
    <w:lvl w:ilvl="0" w:tplc="772E8FD0">
      <w:start w:val="1"/>
      <w:numFmt w:val="decimal"/>
      <w:lvlText w:val="(%1)"/>
      <w:lvlJc w:val="left"/>
      <w:pPr>
        <w:ind w:left="880" w:hanging="440"/>
      </w:pPr>
      <w:rPr>
        <w:rFonts w:hint="default"/>
      </w:rPr>
    </w:lvl>
    <w:lvl w:ilvl="1" w:tplc="FFFFFFFF" w:tentative="1">
      <w:start w:val="1"/>
      <w:numFmt w:val="aiueoFullWidth"/>
      <w:lvlText w:val="(%2)"/>
      <w:lvlJc w:val="left"/>
      <w:pPr>
        <w:ind w:left="1320" w:hanging="440"/>
      </w:pPr>
    </w:lvl>
    <w:lvl w:ilvl="2" w:tplc="FFFFFFFF" w:tentative="1">
      <w:start w:val="1"/>
      <w:numFmt w:val="decimalEnclosedCircle"/>
      <w:lvlText w:val="%3"/>
      <w:lvlJc w:val="left"/>
      <w:pPr>
        <w:ind w:left="1760" w:hanging="440"/>
      </w:pPr>
    </w:lvl>
    <w:lvl w:ilvl="3" w:tplc="FFFFFFFF" w:tentative="1">
      <w:start w:val="1"/>
      <w:numFmt w:val="decimal"/>
      <w:lvlText w:val="%4."/>
      <w:lvlJc w:val="left"/>
      <w:pPr>
        <w:ind w:left="2200" w:hanging="440"/>
      </w:pPr>
    </w:lvl>
    <w:lvl w:ilvl="4" w:tplc="FFFFFFFF" w:tentative="1">
      <w:start w:val="1"/>
      <w:numFmt w:val="aiueoFullWidth"/>
      <w:lvlText w:val="(%5)"/>
      <w:lvlJc w:val="left"/>
      <w:pPr>
        <w:ind w:left="2640" w:hanging="440"/>
      </w:pPr>
    </w:lvl>
    <w:lvl w:ilvl="5" w:tplc="FFFFFFFF" w:tentative="1">
      <w:start w:val="1"/>
      <w:numFmt w:val="decimalEnclosedCircle"/>
      <w:lvlText w:val="%6"/>
      <w:lvlJc w:val="left"/>
      <w:pPr>
        <w:ind w:left="3080" w:hanging="440"/>
      </w:pPr>
    </w:lvl>
    <w:lvl w:ilvl="6" w:tplc="FFFFFFFF" w:tentative="1">
      <w:start w:val="1"/>
      <w:numFmt w:val="decimal"/>
      <w:lvlText w:val="%7."/>
      <w:lvlJc w:val="left"/>
      <w:pPr>
        <w:ind w:left="3520" w:hanging="440"/>
      </w:pPr>
    </w:lvl>
    <w:lvl w:ilvl="7" w:tplc="FFFFFFFF" w:tentative="1">
      <w:start w:val="1"/>
      <w:numFmt w:val="aiueoFullWidth"/>
      <w:lvlText w:val="(%8)"/>
      <w:lvlJc w:val="left"/>
      <w:pPr>
        <w:ind w:left="3960" w:hanging="440"/>
      </w:pPr>
    </w:lvl>
    <w:lvl w:ilvl="8" w:tplc="FFFFFFFF" w:tentative="1">
      <w:start w:val="1"/>
      <w:numFmt w:val="decimalEnclosedCircle"/>
      <w:lvlText w:val="%9"/>
      <w:lvlJc w:val="left"/>
      <w:pPr>
        <w:ind w:left="4400" w:hanging="440"/>
      </w:pPr>
    </w:lvl>
  </w:abstractNum>
  <w:abstractNum w:abstractNumId="1" w15:restartNumberingAfterBreak="0">
    <w:nsid w:val="056C2901"/>
    <w:multiLevelType w:val="hybridMultilevel"/>
    <w:tmpl w:val="24C01B26"/>
    <w:lvl w:ilvl="0" w:tplc="92FC5AE2">
      <w:start w:val="2"/>
      <w:numFmt w:val="bullet"/>
      <w:lvlText w:val="※"/>
      <w:lvlJc w:val="left"/>
      <w:pPr>
        <w:ind w:left="774" w:hanging="360"/>
      </w:pPr>
      <w:rPr>
        <w:rFonts w:ascii="游明朝" w:eastAsia="游明朝" w:hAnsi="游明朝" w:cs="Times New Roman" w:hint="eastAsia"/>
      </w:rPr>
    </w:lvl>
    <w:lvl w:ilvl="1" w:tplc="0409000B" w:tentative="1">
      <w:start w:val="1"/>
      <w:numFmt w:val="bullet"/>
      <w:lvlText w:val=""/>
      <w:lvlJc w:val="left"/>
      <w:pPr>
        <w:ind w:left="1254" w:hanging="420"/>
      </w:pPr>
      <w:rPr>
        <w:rFonts w:ascii="Wingdings" w:hAnsi="Wingdings" w:hint="default"/>
      </w:rPr>
    </w:lvl>
    <w:lvl w:ilvl="2" w:tplc="0409000D" w:tentative="1">
      <w:start w:val="1"/>
      <w:numFmt w:val="bullet"/>
      <w:lvlText w:val=""/>
      <w:lvlJc w:val="left"/>
      <w:pPr>
        <w:ind w:left="1674" w:hanging="420"/>
      </w:pPr>
      <w:rPr>
        <w:rFonts w:ascii="Wingdings" w:hAnsi="Wingdings" w:hint="default"/>
      </w:rPr>
    </w:lvl>
    <w:lvl w:ilvl="3" w:tplc="04090001" w:tentative="1">
      <w:start w:val="1"/>
      <w:numFmt w:val="bullet"/>
      <w:lvlText w:val=""/>
      <w:lvlJc w:val="left"/>
      <w:pPr>
        <w:ind w:left="2094" w:hanging="420"/>
      </w:pPr>
      <w:rPr>
        <w:rFonts w:ascii="Wingdings" w:hAnsi="Wingdings" w:hint="default"/>
      </w:rPr>
    </w:lvl>
    <w:lvl w:ilvl="4" w:tplc="0409000B" w:tentative="1">
      <w:start w:val="1"/>
      <w:numFmt w:val="bullet"/>
      <w:lvlText w:val=""/>
      <w:lvlJc w:val="left"/>
      <w:pPr>
        <w:ind w:left="2514" w:hanging="420"/>
      </w:pPr>
      <w:rPr>
        <w:rFonts w:ascii="Wingdings" w:hAnsi="Wingdings" w:hint="default"/>
      </w:rPr>
    </w:lvl>
    <w:lvl w:ilvl="5" w:tplc="0409000D" w:tentative="1">
      <w:start w:val="1"/>
      <w:numFmt w:val="bullet"/>
      <w:lvlText w:val=""/>
      <w:lvlJc w:val="left"/>
      <w:pPr>
        <w:ind w:left="2934" w:hanging="420"/>
      </w:pPr>
      <w:rPr>
        <w:rFonts w:ascii="Wingdings" w:hAnsi="Wingdings" w:hint="default"/>
      </w:rPr>
    </w:lvl>
    <w:lvl w:ilvl="6" w:tplc="04090001" w:tentative="1">
      <w:start w:val="1"/>
      <w:numFmt w:val="bullet"/>
      <w:lvlText w:val=""/>
      <w:lvlJc w:val="left"/>
      <w:pPr>
        <w:ind w:left="3354" w:hanging="420"/>
      </w:pPr>
      <w:rPr>
        <w:rFonts w:ascii="Wingdings" w:hAnsi="Wingdings" w:hint="default"/>
      </w:rPr>
    </w:lvl>
    <w:lvl w:ilvl="7" w:tplc="0409000B" w:tentative="1">
      <w:start w:val="1"/>
      <w:numFmt w:val="bullet"/>
      <w:lvlText w:val=""/>
      <w:lvlJc w:val="left"/>
      <w:pPr>
        <w:ind w:left="3774" w:hanging="420"/>
      </w:pPr>
      <w:rPr>
        <w:rFonts w:ascii="Wingdings" w:hAnsi="Wingdings" w:hint="default"/>
      </w:rPr>
    </w:lvl>
    <w:lvl w:ilvl="8" w:tplc="0409000D" w:tentative="1">
      <w:start w:val="1"/>
      <w:numFmt w:val="bullet"/>
      <w:lvlText w:val=""/>
      <w:lvlJc w:val="left"/>
      <w:pPr>
        <w:ind w:left="4194" w:hanging="420"/>
      </w:pPr>
      <w:rPr>
        <w:rFonts w:ascii="Wingdings" w:hAnsi="Wingdings" w:hint="default"/>
      </w:rPr>
    </w:lvl>
  </w:abstractNum>
  <w:abstractNum w:abstractNumId="2" w15:restartNumberingAfterBreak="0">
    <w:nsid w:val="06837A1C"/>
    <w:multiLevelType w:val="hybridMultilevel"/>
    <w:tmpl w:val="CE145D16"/>
    <w:lvl w:ilvl="0" w:tplc="CF2C5D4A">
      <w:numFmt w:val="bullet"/>
      <w:lvlText w:val="・"/>
      <w:lvlJc w:val="left"/>
      <w:pPr>
        <w:ind w:left="360" w:hanging="360"/>
      </w:pPr>
      <w:rPr>
        <w:rFonts w:ascii="HG正楷書体-PRO" w:eastAsia="HG正楷書体-PRO" w:hAnsi="Times New Roman" w:cs="Times New Roman" w:hint="eastAsia"/>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83924BD"/>
    <w:multiLevelType w:val="hybridMultilevel"/>
    <w:tmpl w:val="F746F10C"/>
    <w:lvl w:ilvl="0" w:tplc="0409000F">
      <w:start w:val="1"/>
      <w:numFmt w:val="decimal"/>
      <w:lvlText w:val="%1."/>
      <w:lvlJc w:val="left"/>
      <w:pPr>
        <w:ind w:left="420" w:hanging="420"/>
      </w:pPr>
    </w:lvl>
    <w:lvl w:ilvl="1" w:tplc="0A4683B2">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8D44CC4"/>
    <w:multiLevelType w:val="hybridMultilevel"/>
    <w:tmpl w:val="4498F4C2"/>
    <w:lvl w:ilvl="0" w:tplc="61DED53E">
      <w:start w:val="1"/>
      <w:numFmt w:val="decimalEnclosedCircle"/>
      <w:lvlText w:val="%1"/>
      <w:lvlJc w:val="left"/>
      <w:pPr>
        <w:ind w:left="764" w:hanging="360"/>
      </w:pPr>
      <w:rPr>
        <w:rFonts w:cs="ＭＳ 明朝" w:hint="default"/>
      </w:rPr>
    </w:lvl>
    <w:lvl w:ilvl="1" w:tplc="04090017" w:tentative="1">
      <w:start w:val="1"/>
      <w:numFmt w:val="aiueoFullWidth"/>
      <w:lvlText w:val="(%2)"/>
      <w:lvlJc w:val="left"/>
      <w:pPr>
        <w:ind w:left="1284" w:hanging="440"/>
      </w:pPr>
    </w:lvl>
    <w:lvl w:ilvl="2" w:tplc="04090011" w:tentative="1">
      <w:start w:val="1"/>
      <w:numFmt w:val="decimalEnclosedCircle"/>
      <w:lvlText w:val="%3"/>
      <w:lvlJc w:val="left"/>
      <w:pPr>
        <w:ind w:left="1724" w:hanging="440"/>
      </w:pPr>
    </w:lvl>
    <w:lvl w:ilvl="3" w:tplc="0409000F" w:tentative="1">
      <w:start w:val="1"/>
      <w:numFmt w:val="decimal"/>
      <w:lvlText w:val="%4."/>
      <w:lvlJc w:val="left"/>
      <w:pPr>
        <w:ind w:left="2164" w:hanging="440"/>
      </w:pPr>
    </w:lvl>
    <w:lvl w:ilvl="4" w:tplc="04090017" w:tentative="1">
      <w:start w:val="1"/>
      <w:numFmt w:val="aiueoFullWidth"/>
      <w:lvlText w:val="(%5)"/>
      <w:lvlJc w:val="left"/>
      <w:pPr>
        <w:ind w:left="2604" w:hanging="440"/>
      </w:pPr>
    </w:lvl>
    <w:lvl w:ilvl="5" w:tplc="04090011" w:tentative="1">
      <w:start w:val="1"/>
      <w:numFmt w:val="decimalEnclosedCircle"/>
      <w:lvlText w:val="%6"/>
      <w:lvlJc w:val="left"/>
      <w:pPr>
        <w:ind w:left="3044" w:hanging="440"/>
      </w:pPr>
    </w:lvl>
    <w:lvl w:ilvl="6" w:tplc="0409000F" w:tentative="1">
      <w:start w:val="1"/>
      <w:numFmt w:val="decimal"/>
      <w:lvlText w:val="%7."/>
      <w:lvlJc w:val="left"/>
      <w:pPr>
        <w:ind w:left="3484" w:hanging="440"/>
      </w:pPr>
    </w:lvl>
    <w:lvl w:ilvl="7" w:tplc="04090017" w:tentative="1">
      <w:start w:val="1"/>
      <w:numFmt w:val="aiueoFullWidth"/>
      <w:lvlText w:val="(%8)"/>
      <w:lvlJc w:val="left"/>
      <w:pPr>
        <w:ind w:left="3924" w:hanging="440"/>
      </w:pPr>
    </w:lvl>
    <w:lvl w:ilvl="8" w:tplc="04090011" w:tentative="1">
      <w:start w:val="1"/>
      <w:numFmt w:val="decimalEnclosedCircle"/>
      <w:lvlText w:val="%9"/>
      <w:lvlJc w:val="left"/>
      <w:pPr>
        <w:ind w:left="4364" w:hanging="440"/>
      </w:pPr>
    </w:lvl>
  </w:abstractNum>
  <w:abstractNum w:abstractNumId="5" w15:restartNumberingAfterBreak="0">
    <w:nsid w:val="0C716B8F"/>
    <w:multiLevelType w:val="hybridMultilevel"/>
    <w:tmpl w:val="816C8C7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9E79C0"/>
    <w:multiLevelType w:val="hybridMultilevel"/>
    <w:tmpl w:val="5B1CAFBE"/>
    <w:lvl w:ilvl="0" w:tplc="CF2C5D4A">
      <w:numFmt w:val="bullet"/>
      <w:lvlText w:val="・"/>
      <w:lvlJc w:val="left"/>
      <w:pPr>
        <w:ind w:left="360" w:hanging="360"/>
      </w:pPr>
      <w:rPr>
        <w:rFonts w:ascii="HG正楷書体-PRO" w:eastAsia="HG正楷書体-PRO" w:hAnsi="Times New Roman"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1327696D"/>
    <w:multiLevelType w:val="multilevel"/>
    <w:tmpl w:val="B6EAB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42454F"/>
    <w:multiLevelType w:val="hybridMultilevel"/>
    <w:tmpl w:val="55C26054"/>
    <w:lvl w:ilvl="0" w:tplc="0004D9CE">
      <w:start w:val="1"/>
      <w:numFmt w:val="decimal"/>
      <w:lvlText w:val="%1)"/>
      <w:lvlJc w:val="left"/>
      <w:pPr>
        <w:ind w:left="1255" w:hanging="420"/>
      </w:pPr>
      <w:rPr>
        <w:rFonts w:hint="eastAsia"/>
      </w:rPr>
    </w:lvl>
    <w:lvl w:ilvl="1" w:tplc="04090017" w:tentative="1">
      <w:start w:val="1"/>
      <w:numFmt w:val="aiueoFullWidth"/>
      <w:lvlText w:val="(%2)"/>
      <w:lvlJc w:val="left"/>
      <w:pPr>
        <w:ind w:left="1675" w:hanging="420"/>
      </w:pPr>
    </w:lvl>
    <w:lvl w:ilvl="2" w:tplc="0004D9CE">
      <w:start w:val="1"/>
      <w:numFmt w:val="decimal"/>
      <w:lvlText w:val="%3)"/>
      <w:lvlJc w:val="left"/>
      <w:pPr>
        <w:ind w:left="2095" w:hanging="420"/>
      </w:pPr>
      <w:rPr>
        <w:rFonts w:hint="eastAsia"/>
      </w:rPr>
    </w:lvl>
    <w:lvl w:ilvl="3" w:tplc="0409000F" w:tentative="1">
      <w:start w:val="1"/>
      <w:numFmt w:val="decimal"/>
      <w:lvlText w:val="%4."/>
      <w:lvlJc w:val="left"/>
      <w:pPr>
        <w:ind w:left="2515" w:hanging="420"/>
      </w:pPr>
    </w:lvl>
    <w:lvl w:ilvl="4" w:tplc="04090017" w:tentative="1">
      <w:start w:val="1"/>
      <w:numFmt w:val="aiueoFullWidth"/>
      <w:lvlText w:val="(%5)"/>
      <w:lvlJc w:val="left"/>
      <w:pPr>
        <w:ind w:left="2935" w:hanging="420"/>
      </w:pPr>
    </w:lvl>
    <w:lvl w:ilvl="5" w:tplc="04090011" w:tentative="1">
      <w:start w:val="1"/>
      <w:numFmt w:val="decimalEnclosedCircle"/>
      <w:lvlText w:val="%6"/>
      <w:lvlJc w:val="left"/>
      <w:pPr>
        <w:ind w:left="3355" w:hanging="420"/>
      </w:pPr>
    </w:lvl>
    <w:lvl w:ilvl="6" w:tplc="0409000F" w:tentative="1">
      <w:start w:val="1"/>
      <w:numFmt w:val="decimal"/>
      <w:lvlText w:val="%7."/>
      <w:lvlJc w:val="left"/>
      <w:pPr>
        <w:ind w:left="3775" w:hanging="420"/>
      </w:pPr>
    </w:lvl>
    <w:lvl w:ilvl="7" w:tplc="04090017" w:tentative="1">
      <w:start w:val="1"/>
      <w:numFmt w:val="aiueoFullWidth"/>
      <w:lvlText w:val="(%8)"/>
      <w:lvlJc w:val="left"/>
      <w:pPr>
        <w:ind w:left="4195" w:hanging="420"/>
      </w:pPr>
    </w:lvl>
    <w:lvl w:ilvl="8" w:tplc="04090011" w:tentative="1">
      <w:start w:val="1"/>
      <w:numFmt w:val="decimalEnclosedCircle"/>
      <w:lvlText w:val="%9"/>
      <w:lvlJc w:val="left"/>
      <w:pPr>
        <w:ind w:left="4615" w:hanging="420"/>
      </w:pPr>
    </w:lvl>
  </w:abstractNum>
  <w:abstractNum w:abstractNumId="9" w15:restartNumberingAfterBreak="0">
    <w:nsid w:val="25C10665"/>
    <w:multiLevelType w:val="hybridMultilevel"/>
    <w:tmpl w:val="35D4553E"/>
    <w:lvl w:ilvl="0" w:tplc="87F65DDE">
      <w:start w:val="1"/>
      <w:numFmt w:val="decimal"/>
      <w:lvlText w:val="%1."/>
      <w:lvlJc w:val="left"/>
      <w:pPr>
        <w:ind w:left="360" w:hanging="360"/>
      </w:pPr>
      <w:rPr>
        <w:rFonts w:hint="default"/>
      </w:rPr>
    </w:lvl>
    <w:lvl w:ilvl="1" w:tplc="82CEB3DA">
      <w:start w:val="1"/>
      <w:numFmt w:val="decimalFullWidth"/>
      <w:lvlText w:val="%2．"/>
      <w:lvlJc w:val="left"/>
      <w:pPr>
        <w:ind w:left="872" w:hanging="432"/>
      </w:pPr>
      <w:rPr>
        <w:rFonts w:hint="eastAsia"/>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26C22051"/>
    <w:multiLevelType w:val="hybridMultilevel"/>
    <w:tmpl w:val="87A066F4"/>
    <w:lvl w:ilvl="0" w:tplc="451004CC">
      <w:start w:val="2"/>
      <w:numFmt w:val="bullet"/>
      <w:lvlText w:val="・"/>
      <w:lvlJc w:val="left"/>
      <w:pPr>
        <w:ind w:left="564" w:hanging="360"/>
      </w:pPr>
      <w:rPr>
        <w:rFonts w:ascii="ＭＳ 明朝" w:eastAsia="ＭＳ 明朝" w:hAnsi="ＭＳ 明朝" w:cs="ＭＳ 明朝" w:hint="eastAsia"/>
      </w:rPr>
    </w:lvl>
    <w:lvl w:ilvl="1" w:tplc="0409000B" w:tentative="1">
      <w:start w:val="1"/>
      <w:numFmt w:val="bullet"/>
      <w:lvlText w:val=""/>
      <w:lvlJc w:val="left"/>
      <w:pPr>
        <w:ind w:left="1044" w:hanging="420"/>
      </w:pPr>
      <w:rPr>
        <w:rFonts w:ascii="Wingdings" w:hAnsi="Wingdings" w:hint="default"/>
      </w:rPr>
    </w:lvl>
    <w:lvl w:ilvl="2" w:tplc="0409000D" w:tentative="1">
      <w:start w:val="1"/>
      <w:numFmt w:val="bullet"/>
      <w:lvlText w:val=""/>
      <w:lvlJc w:val="left"/>
      <w:pPr>
        <w:ind w:left="1464" w:hanging="420"/>
      </w:pPr>
      <w:rPr>
        <w:rFonts w:ascii="Wingdings" w:hAnsi="Wingdings" w:hint="default"/>
      </w:rPr>
    </w:lvl>
    <w:lvl w:ilvl="3" w:tplc="04090001" w:tentative="1">
      <w:start w:val="1"/>
      <w:numFmt w:val="bullet"/>
      <w:lvlText w:val=""/>
      <w:lvlJc w:val="left"/>
      <w:pPr>
        <w:ind w:left="1884" w:hanging="420"/>
      </w:pPr>
      <w:rPr>
        <w:rFonts w:ascii="Wingdings" w:hAnsi="Wingdings" w:hint="default"/>
      </w:rPr>
    </w:lvl>
    <w:lvl w:ilvl="4" w:tplc="0409000B" w:tentative="1">
      <w:start w:val="1"/>
      <w:numFmt w:val="bullet"/>
      <w:lvlText w:val=""/>
      <w:lvlJc w:val="left"/>
      <w:pPr>
        <w:ind w:left="2304" w:hanging="420"/>
      </w:pPr>
      <w:rPr>
        <w:rFonts w:ascii="Wingdings" w:hAnsi="Wingdings" w:hint="default"/>
      </w:rPr>
    </w:lvl>
    <w:lvl w:ilvl="5" w:tplc="0409000D" w:tentative="1">
      <w:start w:val="1"/>
      <w:numFmt w:val="bullet"/>
      <w:lvlText w:val=""/>
      <w:lvlJc w:val="left"/>
      <w:pPr>
        <w:ind w:left="2724" w:hanging="420"/>
      </w:pPr>
      <w:rPr>
        <w:rFonts w:ascii="Wingdings" w:hAnsi="Wingdings" w:hint="default"/>
      </w:rPr>
    </w:lvl>
    <w:lvl w:ilvl="6" w:tplc="04090001" w:tentative="1">
      <w:start w:val="1"/>
      <w:numFmt w:val="bullet"/>
      <w:lvlText w:val=""/>
      <w:lvlJc w:val="left"/>
      <w:pPr>
        <w:ind w:left="3144" w:hanging="420"/>
      </w:pPr>
      <w:rPr>
        <w:rFonts w:ascii="Wingdings" w:hAnsi="Wingdings" w:hint="default"/>
      </w:rPr>
    </w:lvl>
    <w:lvl w:ilvl="7" w:tplc="0409000B" w:tentative="1">
      <w:start w:val="1"/>
      <w:numFmt w:val="bullet"/>
      <w:lvlText w:val=""/>
      <w:lvlJc w:val="left"/>
      <w:pPr>
        <w:ind w:left="3564" w:hanging="420"/>
      </w:pPr>
      <w:rPr>
        <w:rFonts w:ascii="Wingdings" w:hAnsi="Wingdings" w:hint="default"/>
      </w:rPr>
    </w:lvl>
    <w:lvl w:ilvl="8" w:tplc="0409000D" w:tentative="1">
      <w:start w:val="1"/>
      <w:numFmt w:val="bullet"/>
      <w:lvlText w:val=""/>
      <w:lvlJc w:val="left"/>
      <w:pPr>
        <w:ind w:left="3984" w:hanging="420"/>
      </w:pPr>
      <w:rPr>
        <w:rFonts w:ascii="Wingdings" w:hAnsi="Wingdings" w:hint="default"/>
      </w:rPr>
    </w:lvl>
  </w:abstractNum>
  <w:abstractNum w:abstractNumId="11" w15:restartNumberingAfterBreak="0">
    <w:nsid w:val="276A583B"/>
    <w:multiLevelType w:val="hybridMultilevel"/>
    <w:tmpl w:val="E606FCAA"/>
    <w:lvl w:ilvl="0" w:tplc="CD42FDB8">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2" w15:restartNumberingAfterBreak="0">
    <w:nsid w:val="282D00AC"/>
    <w:multiLevelType w:val="hybridMultilevel"/>
    <w:tmpl w:val="525AE028"/>
    <w:lvl w:ilvl="0" w:tplc="CF2C5D4A">
      <w:numFmt w:val="bullet"/>
      <w:lvlText w:val="・"/>
      <w:lvlJc w:val="left"/>
      <w:pPr>
        <w:ind w:left="420" w:hanging="420"/>
      </w:pPr>
      <w:rPr>
        <w:rFonts w:ascii="HG正楷書体-PRO" w:eastAsia="HG正楷書体-PRO" w:hAnsi="Times New Roman" w:cs="Times New Roman"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3" w15:restartNumberingAfterBreak="0">
    <w:nsid w:val="33BB411F"/>
    <w:multiLevelType w:val="hybridMultilevel"/>
    <w:tmpl w:val="1D603DB6"/>
    <w:lvl w:ilvl="0" w:tplc="04090011">
      <w:start w:val="1"/>
      <w:numFmt w:val="decimalEnclosedCircle"/>
      <w:lvlText w:val="%1"/>
      <w:lvlJc w:val="left"/>
      <w:pPr>
        <w:ind w:left="2730" w:hanging="420"/>
      </w:pPr>
    </w:lvl>
    <w:lvl w:ilvl="1" w:tplc="04090017" w:tentative="1">
      <w:start w:val="1"/>
      <w:numFmt w:val="aiueoFullWidth"/>
      <w:lvlText w:val="(%2)"/>
      <w:lvlJc w:val="left"/>
      <w:pPr>
        <w:ind w:left="3150" w:hanging="420"/>
      </w:pPr>
    </w:lvl>
    <w:lvl w:ilvl="2" w:tplc="04090011" w:tentative="1">
      <w:start w:val="1"/>
      <w:numFmt w:val="decimalEnclosedCircle"/>
      <w:lvlText w:val="%3"/>
      <w:lvlJc w:val="left"/>
      <w:pPr>
        <w:ind w:left="3570" w:hanging="420"/>
      </w:pPr>
    </w:lvl>
    <w:lvl w:ilvl="3" w:tplc="0409000F" w:tentative="1">
      <w:start w:val="1"/>
      <w:numFmt w:val="decimal"/>
      <w:lvlText w:val="%4."/>
      <w:lvlJc w:val="left"/>
      <w:pPr>
        <w:ind w:left="3990" w:hanging="420"/>
      </w:pPr>
    </w:lvl>
    <w:lvl w:ilvl="4" w:tplc="04090017" w:tentative="1">
      <w:start w:val="1"/>
      <w:numFmt w:val="aiueoFullWidth"/>
      <w:lvlText w:val="(%5)"/>
      <w:lvlJc w:val="left"/>
      <w:pPr>
        <w:ind w:left="4410" w:hanging="420"/>
      </w:pPr>
    </w:lvl>
    <w:lvl w:ilvl="5" w:tplc="04090011" w:tentative="1">
      <w:start w:val="1"/>
      <w:numFmt w:val="decimalEnclosedCircle"/>
      <w:lvlText w:val="%6"/>
      <w:lvlJc w:val="left"/>
      <w:pPr>
        <w:ind w:left="4830" w:hanging="420"/>
      </w:pPr>
    </w:lvl>
    <w:lvl w:ilvl="6" w:tplc="0409000F" w:tentative="1">
      <w:start w:val="1"/>
      <w:numFmt w:val="decimal"/>
      <w:lvlText w:val="%7."/>
      <w:lvlJc w:val="left"/>
      <w:pPr>
        <w:ind w:left="5250" w:hanging="420"/>
      </w:pPr>
    </w:lvl>
    <w:lvl w:ilvl="7" w:tplc="04090017" w:tentative="1">
      <w:start w:val="1"/>
      <w:numFmt w:val="aiueoFullWidth"/>
      <w:lvlText w:val="(%8)"/>
      <w:lvlJc w:val="left"/>
      <w:pPr>
        <w:ind w:left="5670" w:hanging="420"/>
      </w:pPr>
    </w:lvl>
    <w:lvl w:ilvl="8" w:tplc="04090011" w:tentative="1">
      <w:start w:val="1"/>
      <w:numFmt w:val="decimalEnclosedCircle"/>
      <w:lvlText w:val="%9"/>
      <w:lvlJc w:val="left"/>
      <w:pPr>
        <w:ind w:left="6090" w:hanging="420"/>
      </w:pPr>
    </w:lvl>
  </w:abstractNum>
  <w:abstractNum w:abstractNumId="14" w15:restartNumberingAfterBreak="0">
    <w:nsid w:val="35D312D2"/>
    <w:multiLevelType w:val="hybridMultilevel"/>
    <w:tmpl w:val="342CE91E"/>
    <w:lvl w:ilvl="0" w:tplc="18F00F2A">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AB612D7"/>
    <w:multiLevelType w:val="hybridMultilevel"/>
    <w:tmpl w:val="E2EE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056CA4"/>
    <w:multiLevelType w:val="hybridMultilevel"/>
    <w:tmpl w:val="5CE66676"/>
    <w:lvl w:ilvl="0" w:tplc="04090013">
      <w:start w:val="1"/>
      <w:numFmt w:val="upperRoman"/>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7" w15:restartNumberingAfterBreak="0">
    <w:nsid w:val="3B795EC5"/>
    <w:multiLevelType w:val="hybridMultilevel"/>
    <w:tmpl w:val="FBB6404E"/>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7B0E1D"/>
    <w:multiLevelType w:val="hybridMultilevel"/>
    <w:tmpl w:val="3C7CDEF4"/>
    <w:lvl w:ilvl="0" w:tplc="FE34B870">
      <w:numFmt w:val="bullet"/>
      <w:lvlText w:val="・"/>
      <w:lvlJc w:val="left"/>
      <w:pPr>
        <w:ind w:left="764" w:hanging="360"/>
      </w:pPr>
      <w:rPr>
        <w:rFonts w:ascii="HG正楷書体-PRO" w:eastAsia="HG正楷書体-PRO" w:hAnsi="Times New Roman" w:cs="Times New Roman" w:hint="eastAsia"/>
      </w:rPr>
    </w:lvl>
    <w:lvl w:ilvl="1" w:tplc="0409000B" w:tentative="1">
      <w:start w:val="1"/>
      <w:numFmt w:val="bullet"/>
      <w:lvlText w:val=""/>
      <w:lvlJc w:val="left"/>
      <w:pPr>
        <w:ind w:left="1082" w:hanging="440"/>
      </w:pPr>
      <w:rPr>
        <w:rFonts w:ascii="Wingdings" w:hAnsi="Wingdings" w:hint="default"/>
      </w:rPr>
    </w:lvl>
    <w:lvl w:ilvl="2" w:tplc="0409000D" w:tentative="1">
      <w:start w:val="1"/>
      <w:numFmt w:val="bullet"/>
      <w:lvlText w:val=""/>
      <w:lvlJc w:val="left"/>
      <w:pPr>
        <w:ind w:left="1522" w:hanging="440"/>
      </w:pPr>
      <w:rPr>
        <w:rFonts w:ascii="Wingdings" w:hAnsi="Wingdings" w:hint="default"/>
      </w:rPr>
    </w:lvl>
    <w:lvl w:ilvl="3" w:tplc="04090001" w:tentative="1">
      <w:start w:val="1"/>
      <w:numFmt w:val="bullet"/>
      <w:lvlText w:val=""/>
      <w:lvlJc w:val="left"/>
      <w:pPr>
        <w:ind w:left="1962" w:hanging="440"/>
      </w:pPr>
      <w:rPr>
        <w:rFonts w:ascii="Wingdings" w:hAnsi="Wingdings" w:hint="default"/>
      </w:rPr>
    </w:lvl>
    <w:lvl w:ilvl="4" w:tplc="0409000B" w:tentative="1">
      <w:start w:val="1"/>
      <w:numFmt w:val="bullet"/>
      <w:lvlText w:val=""/>
      <w:lvlJc w:val="left"/>
      <w:pPr>
        <w:ind w:left="2402" w:hanging="440"/>
      </w:pPr>
      <w:rPr>
        <w:rFonts w:ascii="Wingdings" w:hAnsi="Wingdings" w:hint="default"/>
      </w:rPr>
    </w:lvl>
    <w:lvl w:ilvl="5" w:tplc="0409000D" w:tentative="1">
      <w:start w:val="1"/>
      <w:numFmt w:val="bullet"/>
      <w:lvlText w:val=""/>
      <w:lvlJc w:val="left"/>
      <w:pPr>
        <w:ind w:left="2842" w:hanging="440"/>
      </w:pPr>
      <w:rPr>
        <w:rFonts w:ascii="Wingdings" w:hAnsi="Wingdings" w:hint="default"/>
      </w:rPr>
    </w:lvl>
    <w:lvl w:ilvl="6" w:tplc="04090001" w:tentative="1">
      <w:start w:val="1"/>
      <w:numFmt w:val="bullet"/>
      <w:lvlText w:val=""/>
      <w:lvlJc w:val="left"/>
      <w:pPr>
        <w:ind w:left="3282" w:hanging="440"/>
      </w:pPr>
      <w:rPr>
        <w:rFonts w:ascii="Wingdings" w:hAnsi="Wingdings" w:hint="default"/>
      </w:rPr>
    </w:lvl>
    <w:lvl w:ilvl="7" w:tplc="0409000B" w:tentative="1">
      <w:start w:val="1"/>
      <w:numFmt w:val="bullet"/>
      <w:lvlText w:val=""/>
      <w:lvlJc w:val="left"/>
      <w:pPr>
        <w:ind w:left="3722" w:hanging="440"/>
      </w:pPr>
      <w:rPr>
        <w:rFonts w:ascii="Wingdings" w:hAnsi="Wingdings" w:hint="default"/>
      </w:rPr>
    </w:lvl>
    <w:lvl w:ilvl="8" w:tplc="0409000D" w:tentative="1">
      <w:start w:val="1"/>
      <w:numFmt w:val="bullet"/>
      <w:lvlText w:val=""/>
      <w:lvlJc w:val="left"/>
      <w:pPr>
        <w:ind w:left="4162" w:hanging="440"/>
      </w:pPr>
      <w:rPr>
        <w:rFonts w:ascii="Wingdings" w:hAnsi="Wingdings" w:hint="default"/>
      </w:rPr>
    </w:lvl>
  </w:abstractNum>
  <w:abstractNum w:abstractNumId="19" w15:restartNumberingAfterBreak="0">
    <w:nsid w:val="45731443"/>
    <w:multiLevelType w:val="hybridMultilevel"/>
    <w:tmpl w:val="0A6E677E"/>
    <w:lvl w:ilvl="0" w:tplc="CF2C5D4A">
      <w:numFmt w:val="bullet"/>
      <w:lvlText w:val="・"/>
      <w:lvlJc w:val="left"/>
      <w:pPr>
        <w:ind w:left="642" w:hanging="440"/>
      </w:pPr>
      <w:rPr>
        <w:rFonts w:ascii="HG正楷書体-PRO" w:eastAsia="HG正楷書体-PRO" w:hAnsi="Times New Roman" w:cs="Times New Roman" w:hint="eastAsia"/>
      </w:rPr>
    </w:lvl>
    <w:lvl w:ilvl="1" w:tplc="0409000B" w:tentative="1">
      <w:start w:val="1"/>
      <w:numFmt w:val="bullet"/>
      <w:lvlText w:val=""/>
      <w:lvlJc w:val="left"/>
      <w:pPr>
        <w:ind w:left="1082" w:hanging="440"/>
      </w:pPr>
      <w:rPr>
        <w:rFonts w:ascii="Wingdings" w:hAnsi="Wingdings" w:hint="default"/>
      </w:rPr>
    </w:lvl>
    <w:lvl w:ilvl="2" w:tplc="0409000D" w:tentative="1">
      <w:start w:val="1"/>
      <w:numFmt w:val="bullet"/>
      <w:lvlText w:val=""/>
      <w:lvlJc w:val="left"/>
      <w:pPr>
        <w:ind w:left="1522" w:hanging="440"/>
      </w:pPr>
      <w:rPr>
        <w:rFonts w:ascii="Wingdings" w:hAnsi="Wingdings" w:hint="default"/>
      </w:rPr>
    </w:lvl>
    <w:lvl w:ilvl="3" w:tplc="04090001" w:tentative="1">
      <w:start w:val="1"/>
      <w:numFmt w:val="bullet"/>
      <w:lvlText w:val=""/>
      <w:lvlJc w:val="left"/>
      <w:pPr>
        <w:ind w:left="1962" w:hanging="440"/>
      </w:pPr>
      <w:rPr>
        <w:rFonts w:ascii="Wingdings" w:hAnsi="Wingdings" w:hint="default"/>
      </w:rPr>
    </w:lvl>
    <w:lvl w:ilvl="4" w:tplc="0409000B" w:tentative="1">
      <w:start w:val="1"/>
      <w:numFmt w:val="bullet"/>
      <w:lvlText w:val=""/>
      <w:lvlJc w:val="left"/>
      <w:pPr>
        <w:ind w:left="2402" w:hanging="440"/>
      </w:pPr>
      <w:rPr>
        <w:rFonts w:ascii="Wingdings" w:hAnsi="Wingdings" w:hint="default"/>
      </w:rPr>
    </w:lvl>
    <w:lvl w:ilvl="5" w:tplc="0409000D" w:tentative="1">
      <w:start w:val="1"/>
      <w:numFmt w:val="bullet"/>
      <w:lvlText w:val=""/>
      <w:lvlJc w:val="left"/>
      <w:pPr>
        <w:ind w:left="2842" w:hanging="440"/>
      </w:pPr>
      <w:rPr>
        <w:rFonts w:ascii="Wingdings" w:hAnsi="Wingdings" w:hint="default"/>
      </w:rPr>
    </w:lvl>
    <w:lvl w:ilvl="6" w:tplc="04090001" w:tentative="1">
      <w:start w:val="1"/>
      <w:numFmt w:val="bullet"/>
      <w:lvlText w:val=""/>
      <w:lvlJc w:val="left"/>
      <w:pPr>
        <w:ind w:left="3282" w:hanging="440"/>
      </w:pPr>
      <w:rPr>
        <w:rFonts w:ascii="Wingdings" w:hAnsi="Wingdings" w:hint="default"/>
      </w:rPr>
    </w:lvl>
    <w:lvl w:ilvl="7" w:tplc="0409000B" w:tentative="1">
      <w:start w:val="1"/>
      <w:numFmt w:val="bullet"/>
      <w:lvlText w:val=""/>
      <w:lvlJc w:val="left"/>
      <w:pPr>
        <w:ind w:left="3722" w:hanging="440"/>
      </w:pPr>
      <w:rPr>
        <w:rFonts w:ascii="Wingdings" w:hAnsi="Wingdings" w:hint="default"/>
      </w:rPr>
    </w:lvl>
    <w:lvl w:ilvl="8" w:tplc="0409000D" w:tentative="1">
      <w:start w:val="1"/>
      <w:numFmt w:val="bullet"/>
      <w:lvlText w:val=""/>
      <w:lvlJc w:val="left"/>
      <w:pPr>
        <w:ind w:left="4162" w:hanging="440"/>
      </w:pPr>
      <w:rPr>
        <w:rFonts w:ascii="Wingdings" w:hAnsi="Wingdings" w:hint="default"/>
      </w:rPr>
    </w:lvl>
  </w:abstractNum>
  <w:abstractNum w:abstractNumId="20" w15:restartNumberingAfterBreak="0">
    <w:nsid w:val="486E72DE"/>
    <w:multiLevelType w:val="hybridMultilevel"/>
    <w:tmpl w:val="663694A4"/>
    <w:lvl w:ilvl="0" w:tplc="991C2F4C">
      <w:start w:val="4"/>
      <w:numFmt w:val="decimal"/>
      <w:lvlText w:val="%1."/>
      <w:lvlJc w:val="left"/>
      <w:pPr>
        <w:ind w:left="440" w:hanging="440"/>
      </w:pPr>
      <w:rPr>
        <w:rFonts w:hint="eastAsia"/>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CEF251F"/>
    <w:multiLevelType w:val="hybridMultilevel"/>
    <w:tmpl w:val="8F4E192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5915C9D"/>
    <w:multiLevelType w:val="hybridMultilevel"/>
    <w:tmpl w:val="828A91C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5D9349B"/>
    <w:multiLevelType w:val="hybridMultilevel"/>
    <w:tmpl w:val="7988E982"/>
    <w:lvl w:ilvl="0" w:tplc="091E2D40">
      <w:start w:val="1"/>
      <w:numFmt w:val="bullet"/>
      <w:lvlText w:val="■"/>
      <w:lvlJc w:val="left"/>
      <w:pPr>
        <w:ind w:left="1560" w:hanging="360"/>
      </w:pPr>
      <w:rPr>
        <w:rFonts w:ascii="ＭＳ 明朝" w:eastAsia="ＭＳ 明朝" w:hAnsi="ＭＳ 明朝" w:cs="Times New Roman" w:hint="eastAsia"/>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24" w15:restartNumberingAfterBreak="0">
    <w:nsid w:val="55F42C45"/>
    <w:multiLevelType w:val="hybridMultilevel"/>
    <w:tmpl w:val="0DC82ACA"/>
    <w:lvl w:ilvl="0" w:tplc="25523C62">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AD94C9E"/>
    <w:multiLevelType w:val="hybridMultilevel"/>
    <w:tmpl w:val="137E3266"/>
    <w:lvl w:ilvl="0" w:tplc="04090013">
      <w:start w:val="1"/>
      <w:numFmt w:val="upperRoman"/>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6" w15:restartNumberingAfterBreak="0">
    <w:nsid w:val="6B085E49"/>
    <w:multiLevelType w:val="hybridMultilevel"/>
    <w:tmpl w:val="9A14644A"/>
    <w:lvl w:ilvl="0" w:tplc="A698C756">
      <w:start w:val="1"/>
      <w:numFmt w:val="decimal"/>
      <w:lvlText w:val="%1."/>
      <w:lvlJc w:val="left"/>
      <w:pPr>
        <w:ind w:left="420" w:hanging="420"/>
      </w:pPr>
      <w:rPr>
        <w:rFonts w:hint="eastAsia"/>
      </w:rPr>
    </w:lvl>
    <w:lvl w:ilvl="1" w:tplc="A698C756">
      <w:start w:val="1"/>
      <w:numFmt w:val="decimal"/>
      <w:lvlText w:val="%2."/>
      <w:lvlJc w:val="left"/>
      <w:pPr>
        <w:ind w:left="840" w:hanging="420"/>
      </w:pPr>
      <w:rPr>
        <w:rFonts w:hint="eastAsia"/>
      </w:rPr>
    </w:lvl>
    <w:lvl w:ilvl="2" w:tplc="EEAE19BA">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BF859D4"/>
    <w:multiLevelType w:val="hybridMultilevel"/>
    <w:tmpl w:val="5E5C86C8"/>
    <w:lvl w:ilvl="0" w:tplc="FE34B870">
      <w:numFmt w:val="bullet"/>
      <w:lvlText w:val="・"/>
      <w:lvlJc w:val="left"/>
      <w:pPr>
        <w:ind w:left="562" w:hanging="360"/>
      </w:pPr>
      <w:rPr>
        <w:rFonts w:ascii="HG正楷書体-PRO" w:eastAsia="HG正楷書体-PRO" w:hAnsi="Times New Roman" w:cs="Times New Roman" w:hint="eastAsia"/>
      </w:rPr>
    </w:lvl>
    <w:lvl w:ilvl="1" w:tplc="0409000B" w:tentative="1">
      <w:start w:val="1"/>
      <w:numFmt w:val="bullet"/>
      <w:lvlText w:val=""/>
      <w:lvlJc w:val="left"/>
      <w:pPr>
        <w:ind w:left="1082" w:hanging="440"/>
      </w:pPr>
      <w:rPr>
        <w:rFonts w:ascii="Wingdings" w:hAnsi="Wingdings" w:hint="default"/>
      </w:rPr>
    </w:lvl>
    <w:lvl w:ilvl="2" w:tplc="0409000D" w:tentative="1">
      <w:start w:val="1"/>
      <w:numFmt w:val="bullet"/>
      <w:lvlText w:val=""/>
      <w:lvlJc w:val="left"/>
      <w:pPr>
        <w:ind w:left="1522" w:hanging="440"/>
      </w:pPr>
      <w:rPr>
        <w:rFonts w:ascii="Wingdings" w:hAnsi="Wingdings" w:hint="default"/>
      </w:rPr>
    </w:lvl>
    <w:lvl w:ilvl="3" w:tplc="04090001" w:tentative="1">
      <w:start w:val="1"/>
      <w:numFmt w:val="bullet"/>
      <w:lvlText w:val=""/>
      <w:lvlJc w:val="left"/>
      <w:pPr>
        <w:ind w:left="1962" w:hanging="440"/>
      </w:pPr>
      <w:rPr>
        <w:rFonts w:ascii="Wingdings" w:hAnsi="Wingdings" w:hint="default"/>
      </w:rPr>
    </w:lvl>
    <w:lvl w:ilvl="4" w:tplc="0409000B" w:tentative="1">
      <w:start w:val="1"/>
      <w:numFmt w:val="bullet"/>
      <w:lvlText w:val=""/>
      <w:lvlJc w:val="left"/>
      <w:pPr>
        <w:ind w:left="2402" w:hanging="440"/>
      </w:pPr>
      <w:rPr>
        <w:rFonts w:ascii="Wingdings" w:hAnsi="Wingdings" w:hint="default"/>
      </w:rPr>
    </w:lvl>
    <w:lvl w:ilvl="5" w:tplc="0409000D" w:tentative="1">
      <w:start w:val="1"/>
      <w:numFmt w:val="bullet"/>
      <w:lvlText w:val=""/>
      <w:lvlJc w:val="left"/>
      <w:pPr>
        <w:ind w:left="2842" w:hanging="440"/>
      </w:pPr>
      <w:rPr>
        <w:rFonts w:ascii="Wingdings" w:hAnsi="Wingdings" w:hint="default"/>
      </w:rPr>
    </w:lvl>
    <w:lvl w:ilvl="6" w:tplc="04090001" w:tentative="1">
      <w:start w:val="1"/>
      <w:numFmt w:val="bullet"/>
      <w:lvlText w:val=""/>
      <w:lvlJc w:val="left"/>
      <w:pPr>
        <w:ind w:left="3282" w:hanging="440"/>
      </w:pPr>
      <w:rPr>
        <w:rFonts w:ascii="Wingdings" w:hAnsi="Wingdings" w:hint="default"/>
      </w:rPr>
    </w:lvl>
    <w:lvl w:ilvl="7" w:tplc="0409000B" w:tentative="1">
      <w:start w:val="1"/>
      <w:numFmt w:val="bullet"/>
      <w:lvlText w:val=""/>
      <w:lvlJc w:val="left"/>
      <w:pPr>
        <w:ind w:left="3722" w:hanging="440"/>
      </w:pPr>
      <w:rPr>
        <w:rFonts w:ascii="Wingdings" w:hAnsi="Wingdings" w:hint="default"/>
      </w:rPr>
    </w:lvl>
    <w:lvl w:ilvl="8" w:tplc="0409000D" w:tentative="1">
      <w:start w:val="1"/>
      <w:numFmt w:val="bullet"/>
      <w:lvlText w:val=""/>
      <w:lvlJc w:val="left"/>
      <w:pPr>
        <w:ind w:left="4162" w:hanging="440"/>
      </w:pPr>
      <w:rPr>
        <w:rFonts w:ascii="Wingdings" w:hAnsi="Wingdings" w:hint="default"/>
      </w:rPr>
    </w:lvl>
  </w:abstractNum>
  <w:abstractNum w:abstractNumId="28" w15:restartNumberingAfterBreak="0">
    <w:nsid w:val="6D0E772A"/>
    <w:multiLevelType w:val="hybridMultilevel"/>
    <w:tmpl w:val="A5BA388A"/>
    <w:lvl w:ilvl="0" w:tplc="2D986BD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DAE05A2"/>
    <w:multiLevelType w:val="hybridMultilevel"/>
    <w:tmpl w:val="4B9AE3BA"/>
    <w:lvl w:ilvl="0" w:tplc="FE34B870">
      <w:numFmt w:val="bullet"/>
      <w:lvlText w:val="・"/>
      <w:lvlJc w:val="left"/>
      <w:pPr>
        <w:ind w:left="562" w:hanging="360"/>
      </w:pPr>
      <w:rPr>
        <w:rFonts w:ascii="HG正楷書体-PRO" w:eastAsia="HG正楷書体-PRO" w:hAnsi="Times New Roman" w:cs="Times New Roman" w:hint="eastAsia"/>
      </w:rPr>
    </w:lvl>
    <w:lvl w:ilvl="1" w:tplc="0409000B" w:tentative="1">
      <w:start w:val="1"/>
      <w:numFmt w:val="bullet"/>
      <w:lvlText w:val=""/>
      <w:lvlJc w:val="left"/>
      <w:pPr>
        <w:ind w:left="1082" w:hanging="440"/>
      </w:pPr>
      <w:rPr>
        <w:rFonts w:ascii="Wingdings" w:hAnsi="Wingdings" w:hint="default"/>
      </w:rPr>
    </w:lvl>
    <w:lvl w:ilvl="2" w:tplc="0409000D" w:tentative="1">
      <w:start w:val="1"/>
      <w:numFmt w:val="bullet"/>
      <w:lvlText w:val=""/>
      <w:lvlJc w:val="left"/>
      <w:pPr>
        <w:ind w:left="1522" w:hanging="440"/>
      </w:pPr>
      <w:rPr>
        <w:rFonts w:ascii="Wingdings" w:hAnsi="Wingdings" w:hint="default"/>
      </w:rPr>
    </w:lvl>
    <w:lvl w:ilvl="3" w:tplc="04090001" w:tentative="1">
      <w:start w:val="1"/>
      <w:numFmt w:val="bullet"/>
      <w:lvlText w:val=""/>
      <w:lvlJc w:val="left"/>
      <w:pPr>
        <w:ind w:left="1962" w:hanging="440"/>
      </w:pPr>
      <w:rPr>
        <w:rFonts w:ascii="Wingdings" w:hAnsi="Wingdings" w:hint="default"/>
      </w:rPr>
    </w:lvl>
    <w:lvl w:ilvl="4" w:tplc="0409000B" w:tentative="1">
      <w:start w:val="1"/>
      <w:numFmt w:val="bullet"/>
      <w:lvlText w:val=""/>
      <w:lvlJc w:val="left"/>
      <w:pPr>
        <w:ind w:left="2402" w:hanging="440"/>
      </w:pPr>
      <w:rPr>
        <w:rFonts w:ascii="Wingdings" w:hAnsi="Wingdings" w:hint="default"/>
      </w:rPr>
    </w:lvl>
    <w:lvl w:ilvl="5" w:tplc="0409000D" w:tentative="1">
      <w:start w:val="1"/>
      <w:numFmt w:val="bullet"/>
      <w:lvlText w:val=""/>
      <w:lvlJc w:val="left"/>
      <w:pPr>
        <w:ind w:left="2842" w:hanging="440"/>
      </w:pPr>
      <w:rPr>
        <w:rFonts w:ascii="Wingdings" w:hAnsi="Wingdings" w:hint="default"/>
      </w:rPr>
    </w:lvl>
    <w:lvl w:ilvl="6" w:tplc="04090001" w:tentative="1">
      <w:start w:val="1"/>
      <w:numFmt w:val="bullet"/>
      <w:lvlText w:val=""/>
      <w:lvlJc w:val="left"/>
      <w:pPr>
        <w:ind w:left="3282" w:hanging="440"/>
      </w:pPr>
      <w:rPr>
        <w:rFonts w:ascii="Wingdings" w:hAnsi="Wingdings" w:hint="default"/>
      </w:rPr>
    </w:lvl>
    <w:lvl w:ilvl="7" w:tplc="0409000B" w:tentative="1">
      <w:start w:val="1"/>
      <w:numFmt w:val="bullet"/>
      <w:lvlText w:val=""/>
      <w:lvlJc w:val="left"/>
      <w:pPr>
        <w:ind w:left="3722" w:hanging="440"/>
      </w:pPr>
      <w:rPr>
        <w:rFonts w:ascii="Wingdings" w:hAnsi="Wingdings" w:hint="default"/>
      </w:rPr>
    </w:lvl>
    <w:lvl w:ilvl="8" w:tplc="0409000D" w:tentative="1">
      <w:start w:val="1"/>
      <w:numFmt w:val="bullet"/>
      <w:lvlText w:val=""/>
      <w:lvlJc w:val="left"/>
      <w:pPr>
        <w:ind w:left="4162" w:hanging="440"/>
      </w:pPr>
      <w:rPr>
        <w:rFonts w:ascii="Wingdings" w:hAnsi="Wingdings" w:hint="default"/>
      </w:rPr>
    </w:lvl>
  </w:abstractNum>
  <w:abstractNum w:abstractNumId="30" w15:restartNumberingAfterBreak="0">
    <w:nsid w:val="6FCD48FB"/>
    <w:multiLevelType w:val="hybridMultilevel"/>
    <w:tmpl w:val="295C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5C3CF6"/>
    <w:multiLevelType w:val="hybridMultilevel"/>
    <w:tmpl w:val="29E469A2"/>
    <w:lvl w:ilvl="0" w:tplc="E6363832">
      <w:start w:val="2"/>
      <w:numFmt w:val="decimalFullWidth"/>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F10D51"/>
    <w:multiLevelType w:val="hybridMultilevel"/>
    <w:tmpl w:val="136C7596"/>
    <w:lvl w:ilvl="0" w:tplc="5A7EEC26">
      <w:start w:val="2"/>
      <w:numFmt w:val="decimalEnclosedCircle"/>
      <w:lvlText w:val="%1"/>
      <w:lvlJc w:val="left"/>
      <w:pPr>
        <w:ind w:left="800" w:hanging="360"/>
      </w:pPr>
      <w:rPr>
        <w:rFonts w:cs="ＭＳ 明朝"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3" w15:restartNumberingAfterBreak="0">
    <w:nsid w:val="7AEE5D3E"/>
    <w:multiLevelType w:val="hybridMultilevel"/>
    <w:tmpl w:val="B0902370"/>
    <w:lvl w:ilvl="0" w:tplc="04090013">
      <w:start w:val="1"/>
      <w:numFmt w:val="upperRoman"/>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4" w15:restartNumberingAfterBreak="0">
    <w:nsid w:val="7BCC0FF9"/>
    <w:multiLevelType w:val="hybridMultilevel"/>
    <w:tmpl w:val="0DFCD462"/>
    <w:lvl w:ilvl="0" w:tplc="04090013">
      <w:start w:val="1"/>
      <w:numFmt w:val="upperRoman"/>
      <w:lvlText w:val="%1."/>
      <w:lvlJc w:val="left"/>
      <w:pPr>
        <w:ind w:left="2940" w:hanging="420"/>
      </w:pPr>
    </w:lvl>
    <w:lvl w:ilvl="1" w:tplc="04090017" w:tentative="1">
      <w:start w:val="1"/>
      <w:numFmt w:val="aiueoFullWidth"/>
      <w:lvlText w:val="(%2)"/>
      <w:lvlJc w:val="left"/>
      <w:pPr>
        <w:ind w:left="3360" w:hanging="420"/>
      </w:pPr>
    </w:lvl>
    <w:lvl w:ilvl="2" w:tplc="04090011" w:tentative="1">
      <w:start w:val="1"/>
      <w:numFmt w:val="decimalEnclosedCircle"/>
      <w:lvlText w:val="%3"/>
      <w:lvlJc w:val="left"/>
      <w:pPr>
        <w:ind w:left="3780" w:hanging="420"/>
      </w:pPr>
    </w:lvl>
    <w:lvl w:ilvl="3" w:tplc="0409000F" w:tentative="1">
      <w:start w:val="1"/>
      <w:numFmt w:val="decimal"/>
      <w:lvlText w:val="%4."/>
      <w:lvlJc w:val="left"/>
      <w:pPr>
        <w:ind w:left="4200" w:hanging="420"/>
      </w:pPr>
    </w:lvl>
    <w:lvl w:ilvl="4" w:tplc="04090017" w:tentative="1">
      <w:start w:val="1"/>
      <w:numFmt w:val="aiueoFullWidth"/>
      <w:lvlText w:val="(%5)"/>
      <w:lvlJc w:val="left"/>
      <w:pPr>
        <w:ind w:left="4620" w:hanging="420"/>
      </w:pPr>
    </w:lvl>
    <w:lvl w:ilvl="5" w:tplc="04090011" w:tentative="1">
      <w:start w:val="1"/>
      <w:numFmt w:val="decimalEnclosedCircle"/>
      <w:lvlText w:val="%6"/>
      <w:lvlJc w:val="left"/>
      <w:pPr>
        <w:ind w:left="5040" w:hanging="420"/>
      </w:pPr>
    </w:lvl>
    <w:lvl w:ilvl="6" w:tplc="0409000F" w:tentative="1">
      <w:start w:val="1"/>
      <w:numFmt w:val="decimal"/>
      <w:lvlText w:val="%7."/>
      <w:lvlJc w:val="left"/>
      <w:pPr>
        <w:ind w:left="5460" w:hanging="420"/>
      </w:pPr>
    </w:lvl>
    <w:lvl w:ilvl="7" w:tplc="04090017" w:tentative="1">
      <w:start w:val="1"/>
      <w:numFmt w:val="aiueoFullWidth"/>
      <w:lvlText w:val="(%8)"/>
      <w:lvlJc w:val="left"/>
      <w:pPr>
        <w:ind w:left="5880" w:hanging="420"/>
      </w:pPr>
    </w:lvl>
    <w:lvl w:ilvl="8" w:tplc="04090011" w:tentative="1">
      <w:start w:val="1"/>
      <w:numFmt w:val="decimalEnclosedCircle"/>
      <w:lvlText w:val="%9"/>
      <w:lvlJc w:val="left"/>
      <w:pPr>
        <w:ind w:left="6300" w:hanging="420"/>
      </w:pPr>
    </w:lvl>
  </w:abstractNum>
  <w:abstractNum w:abstractNumId="35" w15:restartNumberingAfterBreak="0">
    <w:nsid w:val="7BF10F19"/>
    <w:multiLevelType w:val="hybridMultilevel"/>
    <w:tmpl w:val="98C8AA84"/>
    <w:lvl w:ilvl="0" w:tplc="174E6FBA">
      <w:start w:val="2"/>
      <w:numFmt w:val="bullet"/>
      <w:lvlText w:val="※"/>
      <w:lvlJc w:val="left"/>
      <w:pPr>
        <w:ind w:left="780" w:hanging="360"/>
      </w:pPr>
      <w:rPr>
        <w:rFonts w:ascii="游明朝" w:eastAsia="游明朝" w:hAnsi="游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7D4A6096"/>
    <w:multiLevelType w:val="hybridMultilevel"/>
    <w:tmpl w:val="BED0C050"/>
    <w:lvl w:ilvl="0" w:tplc="17C0A462">
      <w:start w:val="1"/>
      <w:numFmt w:val="decimalFullWidth"/>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44232"/>
    <w:multiLevelType w:val="hybridMultilevel"/>
    <w:tmpl w:val="69484CC0"/>
    <w:lvl w:ilvl="0" w:tplc="772E8FD0">
      <w:start w:val="1"/>
      <w:numFmt w:val="decimal"/>
      <w:lvlText w:val="(%1)"/>
      <w:lvlJc w:val="left"/>
      <w:pPr>
        <w:ind w:left="880" w:hanging="440"/>
      </w:pPr>
      <w:rPr>
        <w:rFonts w:hint="default"/>
      </w:rPr>
    </w:lvl>
    <w:lvl w:ilvl="1" w:tplc="04090017">
      <w:start w:val="1"/>
      <w:numFmt w:val="aiueoFullWidth"/>
      <w:lvlText w:val="(%2)"/>
      <w:lvlJc w:val="left"/>
      <w:pPr>
        <w:ind w:left="1320" w:hanging="440"/>
      </w:pPr>
    </w:lvl>
    <w:lvl w:ilvl="2" w:tplc="04090011">
      <w:start w:val="1"/>
      <w:numFmt w:val="decimalEnclosedCircle"/>
      <w:lvlText w:val="%3"/>
      <w:lvlJc w:val="left"/>
      <w:pPr>
        <w:ind w:left="1760" w:hanging="440"/>
      </w:pPr>
    </w:lvl>
    <w:lvl w:ilvl="3" w:tplc="9DA6668C">
      <w:start w:val="4"/>
      <w:numFmt w:val="bullet"/>
      <w:lvlText w:val="※"/>
      <w:lvlJc w:val="left"/>
      <w:pPr>
        <w:ind w:left="2120" w:hanging="360"/>
      </w:pPr>
      <w:rPr>
        <w:rFonts w:ascii="HG正楷書体-PRO" w:eastAsia="HG正楷書体-PRO" w:hAnsi="游明朝" w:cs="Times New Roman" w:hint="eastAsia"/>
      </w:r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38" w15:restartNumberingAfterBreak="0">
    <w:nsid w:val="7F1F0D59"/>
    <w:multiLevelType w:val="hybridMultilevel"/>
    <w:tmpl w:val="A3FED53A"/>
    <w:lvl w:ilvl="0" w:tplc="04090013">
      <w:start w:val="1"/>
      <w:numFmt w:val="upperRoman"/>
      <w:lvlText w:val="%1."/>
      <w:lvlJc w:val="left"/>
      <w:pPr>
        <w:ind w:left="2940" w:hanging="420"/>
      </w:pPr>
    </w:lvl>
    <w:lvl w:ilvl="1" w:tplc="04090017" w:tentative="1">
      <w:start w:val="1"/>
      <w:numFmt w:val="aiueoFullWidth"/>
      <w:lvlText w:val="(%2)"/>
      <w:lvlJc w:val="left"/>
      <w:pPr>
        <w:ind w:left="3360" w:hanging="420"/>
      </w:pPr>
    </w:lvl>
    <w:lvl w:ilvl="2" w:tplc="04090011" w:tentative="1">
      <w:start w:val="1"/>
      <w:numFmt w:val="decimalEnclosedCircle"/>
      <w:lvlText w:val="%3"/>
      <w:lvlJc w:val="left"/>
      <w:pPr>
        <w:ind w:left="3780" w:hanging="420"/>
      </w:pPr>
    </w:lvl>
    <w:lvl w:ilvl="3" w:tplc="0409000F" w:tentative="1">
      <w:start w:val="1"/>
      <w:numFmt w:val="decimal"/>
      <w:lvlText w:val="%4."/>
      <w:lvlJc w:val="left"/>
      <w:pPr>
        <w:ind w:left="4200" w:hanging="420"/>
      </w:pPr>
    </w:lvl>
    <w:lvl w:ilvl="4" w:tplc="04090017" w:tentative="1">
      <w:start w:val="1"/>
      <w:numFmt w:val="aiueoFullWidth"/>
      <w:lvlText w:val="(%5)"/>
      <w:lvlJc w:val="left"/>
      <w:pPr>
        <w:ind w:left="4620" w:hanging="420"/>
      </w:pPr>
    </w:lvl>
    <w:lvl w:ilvl="5" w:tplc="04090011" w:tentative="1">
      <w:start w:val="1"/>
      <w:numFmt w:val="decimalEnclosedCircle"/>
      <w:lvlText w:val="%6"/>
      <w:lvlJc w:val="left"/>
      <w:pPr>
        <w:ind w:left="5040" w:hanging="420"/>
      </w:pPr>
    </w:lvl>
    <w:lvl w:ilvl="6" w:tplc="0409000F" w:tentative="1">
      <w:start w:val="1"/>
      <w:numFmt w:val="decimal"/>
      <w:lvlText w:val="%7."/>
      <w:lvlJc w:val="left"/>
      <w:pPr>
        <w:ind w:left="5460" w:hanging="420"/>
      </w:pPr>
    </w:lvl>
    <w:lvl w:ilvl="7" w:tplc="04090017" w:tentative="1">
      <w:start w:val="1"/>
      <w:numFmt w:val="aiueoFullWidth"/>
      <w:lvlText w:val="(%8)"/>
      <w:lvlJc w:val="left"/>
      <w:pPr>
        <w:ind w:left="5880" w:hanging="420"/>
      </w:pPr>
    </w:lvl>
    <w:lvl w:ilvl="8" w:tplc="04090011" w:tentative="1">
      <w:start w:val="1"/>
      <w:numFmt w:val="decimalEnclosedCircle"/>
      <w:lvlText w:val="%9"/>
      <w:lvlJc w:val="left"/>
      <w:pPr>
        <w:ind w:left="6300" w:hanging="420"/>
      </w:pPr>
    </w:lvl>
  </w:abstractNum>
  <w:num w:numId="1" w16cid:durableId="1602296084">
    <w:abstractNumId w:val="24"/>
  </w:num>
  <w:num w:numId="2" w16cid:durableId="1431927972">
    <w:abstractNumId w:val="7"/>
  </w:num>
  <w:num w:numId="3" w16cid:durableId="312565802">
    <w:abstractNumId w:val="30"/>
  </w:num>
  <w:num w:numId="4" w16cid:durableId="1736122495">
    <w:abstractNumId w:val="15"/>
  </w:num>
  <w:num w:numId="5" w16cid:durableId="1277178146">
    <w:abstractNumId w:val="26"/>
  </w:num>
  <w:num w:numId="6" w16cid:durableId="654534510">
    <w:abstractNumId w:val="8"/>
  </w:num>
  <w:num w:numId="7" w16cid:durableId="335310169">
    <w:abstractNumId w:val="36"/>
  </w:num>
  <w:num w:numId="8" w16cid:durableId="1931615901">
    <w:abstractNumId w:val="31"/>
  </w:num>
  <w:num w:numId="9" w16cid:durableId="940644530">
    <w:abstractNumId w:val="23"/>
  </w:num>
  <w:num w:numId="10" w16cid:durableId="2038696579">
    <w:abstractNumId w:val="28"/>
  </w:num>
  <w:num w:numId="11" w16cid:durableId="860821663">
    <w:abstractNumId w:val="22"/>
  </w:num>
  <w:num w:numId="12" w16cid:durableId="1321616714">
    <w:abstractNumId w:val="17"/>
  </w:num>
  <w:num w:numId="13" w16cid:durableId="913080187">
    <w:abstractNumId w:val="33"/>
  </w:num>
  <w:num w:numId="14" w16cid:durableId="516045097">
    <w:abstractNumId w:val="25"/>
  </w:num>
  <w:num w:numId="15" w16cid:durableId="785543344">
    <w:abstractNumId w:val="16"/>
  </w:num>
  <w:num w:numId="16" w16cid:durableId="466314581">
    <w:abstractNumId w:val="13"/>
  </w:num>
  <w:num w:numId="17" w16cid:durableId="1599294102">
    <w:abstractNumId w:val="34"/>
  </w:num>
  <w:num w:numId="18" w16cid:durableId="221257681">
    <w:abstractNumId w:val="38"/>
  </w:num>
  <w:num w:numId="19" w16cid:durableId="1670328612">
    <w:abstractNumId w:val="3"/>
  </w:num>
  <w:num w:numId="20" w16cid:durableId="551159352">
    <w:abstractNumId w:val="14"/>
  </w:num>
  <w:num w:numId="21" w16cid:durableId="358316196">
    <w:abstractNumId w:val="32"/>
  </w:num>
  <w:num w:numId="22" w16cid:durableId="982855577">
    <w:abstractNumId w:val="10"/>
  </w:num>
  <w:num w:numId="23" w16cid:durableId="1317876232">
    <w:abstractNumId w:val="1"/>
  </w:num>
  <w:num w:numId="24" w16cid:durableId="1889293757">
    <w:abstractNumId w:val="35"/>
  </w:num>
  <w:num w:numId="25" w16cid:durableId="896815588">
    <w:abstractNumId w:val="5"/>
  </w:num>
  <w:num w:numId="26" w16cid:durableId="547374856">
    <w:abstractNumId w:val="4"/>
  </w:num>
  <w:num w:numId="27" w16cid:durableId="560361157">
    <w:abstractNumId w:val="21"/>
  </w:num>
  <w:num w:numId="28" w16cid:durableId="94792299">
    <w:abstractNumId w:val="6"/>
  </w:num>
  <w:num w:numId="29" w16cid:durableId="1327242591">
    <w:abstractNumId w:val="2"/>
  </w:num>
  <w:num w:numId="30" w16cid:durableId="1725569171">
    <w:abstractNumId w:val="29"/>
  </w:num>
  <w:num w:numId="31" w16cid:durableId="46993279">
    <w:abstractNumId w:val="18"/>
  </w:num>
  <w:num w:numId="32" w16cid:durableId="371072859">
    <w:abstractNumId w:val="27"/>
  </w:num>
  <w:num w:numId="33" w16cid:durableId="311519987">
    <w:abstractNumId w:val="19"/>
  </w:num>
  <w:num w:numId="34" w16cid:durableId="17319888">
    <w:abstractNumId w:val="12"/>
  </w:num>
  <w:num w:numId="35" w16cid:durableId="64954867">
    <w:abstractNumId w:val="9"/>
  </w:num>
  <w:num w:numId="36" w16cid:durableId="321126516">
    <w:abstractNumId w:val="0"/>
  </w:num>
  <w:num w:numId="37" w16cid:durableId="1068768670">
    <w:abstractNumId w:val="37"/>
  </w:num>
  <w:num w:numId="38" w16cid:durableId="2064018133">
    <w:abstractNumId w:val="20"/>
  </w:num>
  <w:num w:numId="39" w16cid:durableId="18043035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40"/>
  <w:drawingGridHorizontalSpacing w:val="11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2NDYzMza2tDQ3tLRU0lEKTi0uzszPAykwrwUA4QW80iwAAAA="/>
  </w:docVars>
  <w:rsids>
    <w:rsidRoot w:val="00864794"/>
    <w:rsid w:val="0000169B"/>
    <w:rsid w:val="00002F52"/>
    <w:rsid w:val="000030EE"/>
    <w:rsid w:val="00004922"/>
    <w:rsid w:val="00006B46"/>
    <w:rsid w:val="0001015B"/>
    <w:rsid w:val="0001178D"/>
    <w:rsid w:val="00013623"/>
    <w:rsid w:val="00014798"/>
    <w:rsid w:val="00014872"/>
    <w:rsid w:val="00014B95"/>
    <w:rsid w:val="00017D63"/>
    <w:rsid w:val="0002796D"/>
    <w:rsid w:val="00027B25"/>
    <w:rsid w:val="0003184A"/>
    <w:rsid w:val="00032AA1"/>
    <w:rsid w:val="00033610"/>
    <w:rsid w:val="00033C75"/>
    <w:rsid w:val="00034E77"/>
    <w:rsid w:val="00035AE6"/>
    <w:rsid w:val="00036017"/>
    <w:rsid w:val="00037A88"/>
    <w:rsid w:val="000400F5"/>
    <w:rsid w:val="00040A32"/>
    <w:rsid w:val="0004638E"/>
    <w:rsid w:val="00047A13"/>
    <w:rsid w:val="00050824"/>
    <w:rsid w:val="00053216"/>
    <w:rsid w:val="00056256"/>
    <w:rsid w:val="000575CE"/>
    <w:rsid w:val="00057DEC"/>
    <w:rsid w:val="00060EE4"/>
    <w:rsid w:val="00061422"/>
    <w:rsid w:val="000706E1"/>
    <w:rsid w:val="00074E7A"/>
    <w:rsid w:val="000768C9"/>
    <w:rsid w:val="000772FA"/>
    <w:rsid w:val="00077446"/>
    <w:rsid w:val="00085565"/>
    <w:rsid w:val="0008605F"/>
    <w:rsid w:val="00090886"/>
    <w:rsid w:val="00090CFA"/>
    <w:rsid w:val="000949C4"/>
    <w:rsid w:val="000979DE"/>
    <w:rsid w:val="000A06C2"/>
    <w:rsid w:val="000A33E4"/>
    <w:rsid w:val="000A51A5"/>
    <w:rsid w:val="000A65A9"/>
    <w:rsid w:val="000A694C"/>
    <w:rsid w:val="000A6CA2"/>
    <w:rsid w:val="000B13C6"/>
    <w:rsid w:val="000B645D"/>
    <w:rsid w:val="000B689D"/>
    <w:rsid w:val="000B7116"/>
    <w:rsid w:val="000B72D7"/>
    <w:rsid w:val="000C0C7D"/>
    <w:rsid w:val="000C1450"/>
    <w:rsid w:val="000C2B29"/>
    <w:rsid w:val="000D033E"/>
    <w:rsid w:val="000D3450"/>
    <w:rsid w:val="000D3537"/>
    <w:rsid w:val="000D4F15"/>
    <w:rsid w:val="000D6D08"/>
    <w:rsid w:val="000E0651"/>
    <w:rsid w:val="000E14F3"/>
    <w:rsid w:val="000E3CE2"/>
    <w:rsid w:val="000E5636"/>
    <w:rsid w:val="000E5CF3"/>
    <w:rsid w:val="000F3878"/>
    <w:rsid w:val="000F3AA6"/>
    <w:rsid w:val="000F5303"/>
    <w:rsid w:val="000F5510"/>
    <w:rsid w:val="000F791B"/>
    <w:rsid w:val="00100060"/>
    <w:rsid w:val="001013EF"/>
    <w:rsid w:val="001031AE"/>
    <w:rsid w:val="0010422F"/>
    <w:rsid w:val="001042E5"/>
    <w:rsid w:val="00105966"/>
    <w:rsid w:val="001105B7"/>
    <w:rsid w:val="001119BA"/>
    <w:rsid w:val="00113263"/>
    <w:rsid w:val="00115128"/>
    <w:rsid w:val="00116A63"/>
    <w:rsid w:val="00120AED"/>
    <w:rsid w:val="001245D8"/>
    <w:rsid w:val="00124D91"/>
    <w:rsid w:val="00127DE8"/>
    <w:rsid w:val="00132B17"/>
    <w:rsid w:val="001342A8"/>
    <w:rsid w:val="001369B6"/>
    <w:rsid w:val="00142A8B"/>
    <w:rsid w:val="0015002F"/>
    <w:rsid w:val="00151777"/>
    <w:rsid w:val="00152AE9"/>
    <w:rsid w:val="00153516"/>
    <w:rsid w:val="00154F9B"/>
    <w:rsid w:val="00155055"/>
    <w:rsid w:val="001555C7"/>
    <w:rsid w:val="00162DD1"/>
    <w:rsid w:val="0016587A"/>
    <w:rsid w:val="0016638A"/>
    <w:rsid w:val="00167078"/>
    <w:rsid w:val="00167418"/>
    <w:rsid w:val="00167775"/>
    <w:rsid w:val="00171D4E"/>
    <w:rsid w:val="00174E9A"/>
    <w:rsid w:val="00175CE5"/>
    <w:rsid w:val="00176DD6"/>
    <w:rsid w:val="00177994"/>
    <w:rsid w:val="00180F40"/>
    <w:rsid w:val="00182E9C"/>
    <w:rsid w:val="00185A7F"/>
    <w:rsid w:val="00190122"/>
    <w:rsid w:val="0019185D"/>
    <w:rsid w:val="001918FB"/>
    <w:rsid w:val="001919FB"/>
    <w:rsid w:val="00193566"/>
    <w:rsid w:val="00193574"/>
    <w:rsid w:val="00195BEC"/>
    <w:rsid w:val="00197FEB"/>
    <w:rsid w:val="001A0E2D"/>
    <w:rsid w:val="001A1D7E"/>
    <w:rsid w:val="001A2765"/>
    <w:rsid w:val="001A38B5"/>
    <w:rsid w:val="001A3A36"/>
    <w:rsid w:val="001A46B0"/>
    <w:rsid w:val="001A65BC"/>
    <w:rsid w:val="001A7DA4"/>
    <w:rsid w:val="001B0F9F"/>
    <w:rsid w:val="001B1CE5"/>
    <w:rsid w:val="001B1DE0"/>
    <w:rsid w:val="001B227C"/>
    <w:rsid w:val="001B31F6"/>
    <w:rsid w:val="001B40AE"/>
    <w:rsid w:val="001B753D"/>
    <w:rsid w:val="001C1841"/>
    <w:rsid w:val="001C2541"/>
    <w:rsid w:val="001C3251"/>
    <w:rsid w:val="001C50B5"/>
    <w:rsid w:val="001C5B4F"/>
    <w:rsid w:val="001C7CD8"/>
    <w:rsid w:val="001D02EE"/>
    <w:rsid w:val="001D1E17"/>
    <w:rsid w:val="001D29AF"/>
    <w:rsid w:val="001D3379"/>
    <w:rsid w:val="001D3746"/>
    <w:rsid w:val="001D4180"/>
    <w:rsid w:val="001D5840"/>
    <w:rsid w:val="001D68AE"/>
    <w:rsid w:val="001D6F01"/>
    <w:rsid w:val="001D7F24"/>
    <w:rsid w:val="001E1930"/>
    <w:rsid w:val="001E2418"/>
    <w:rsid w:val="001E5937"/>
    <w:rsid w:val="001E79E4"/>
    <w:rsid w:val="001F007B"/>
    <w:rsid w:val="001F22B1"/>
    <w:rsid w:val="001F235B"/>
    <w:rsid w:val="001F2FB8"/>
    <w:rsid w:val="001F44A0"/>
    <w:rsid w:val="001F60F8"/>
    <w:rsid w:val="001F69E4"/>
    <w:rsid w:val="0020582B"/>
    <w:rsid w:val="002077E8"/>
    <w:rsid w:val="00211534"/>
    <w:rsid w:val="00211663"/>
    <w:rsid w:val="002122BB"/>
    <w:rsid w:val="002137D5"/>
    <w:rsid w:val="00214580"/>
    <w:rsid w:val="00214E4C"/>
    <w:rsid w:val="00217782"/>
    <w:rsid w:val="00221AAA"/>
    <w:rsid w:val="00221DA5"/>
    <w:rsid w:val="0022309E"/>
    <w:rsid w:val="00224257"/>
    <w:rsid w:val="00225EC0"/>
    <w:rsid w:val="00226529"/>
    <w:rsid w:val="002267D8"/>
    <w:rsid w:val="002310EF"/>
    <w:rsid w:val="0023137C"/>
    <w:rsid w:val="00232B58"/>
    <w:rsid w:val="002361F9"/>
    <w:rsid w:val="002372CB"/>
    <w:rsid w:val="002378C9"/>
    <w:rsid w:val="00242E94"/>
    <w:rsid w:val="00247F98"/>
    <w:rsid w:val="002502AB"/>
    <w:rsid w:val="00250A48"/>
    <w:rsid w:val="00254DF6"/>
    <w:rsid w:val="00257191"/>
    <w:rsid w:val="002574B8"/>
    <w:rsid w:val="00261813"/>
    <w:rsid w:val="00266676"/>
    <w:rsid w:val="00266933"/>
    <w:rsid w:val="00270832"/>
    <w:rsid w:val="002713BD"/>
    <w:rsid w:val="00275006"/>
    <w:rsid w:val="00285EF6"/>
    <w:rsid w:val="00286293"/>
    <w:rsid w:val="002914B4"/>
    <w:rsid w:val="00291F5F"/>
    <w:rsid w:val="00293D9F"/>
    <w:rsid w:val="002941E6"/>
    <w:rsid w:val="002958CE"/>
    <w:rsid w:val="002A0BD0"/>
    <w:rsid w:val="002A5745"/>
    <w:rsid w:val="002B01D3"/>
    <w:rsid w:val="002B201D"/>
    <w:rsid w:val="002B22AF"/>
    <w:rsid w:val="002C078E"/>
    <w:rsid w:val="002C4423"/>
    <w:rsid w:val="002C5A1D"/>
    <w:rsid w:val="002C646D"/>
    <w:rsid w:val="002D096C"/>
    <w:rsid w:val="002D340D"/>
    <w:rsid w:val="002D37C7"/>
    <w:rsid w:val="002D7EC4"/>
    <w:rsid w:val="002E06CE"/>
    <w:rsid w:val="002E0A2C"/>
    <w:rsid w:val="002E0BDD"/>
    <w:rsid w:val="002E2C51"/>
    <w:rsid w:val="002E6A3B"/>
    <w:rsid w:val="002E6DC6"/>
    <w:rsid w:val="002F2003"/>
    <w:rsid w:val="00300AC9"/>
    <w:rsid w:val="00301020"/>
    <w:rsid w:val="00301C87"/>
    <w:rsid w:val="00302413"/>
    <w:rsid w:val="00303452"/>
    <w:rsid w:val="003039A2"/>
    <w:rsid w:val="00303D03"/>
    <w:rsid w:val="00304B01"/>
    <w:rsid w:val="00307906"/>
    <w:rsid w:val="00310247"/>
    <w:rsid w:val="003125FC"/>
    <w:rsid w:val="00321514"/>
    <w:rsid w:val="003228DF"/>
    <w:rsid w:val="00324270"/>
    <w:rsid w:val="003260FC"/>
    <w:rsid w:val="00326CED"/>
    <w:rsid w:val="00326EA9"/>
    <w:rsid w:val="0033005B"/>
    <w:rsid w:val="00330C24"/>
    <w:rsid w:val="00332625"/>
    <w:rsid w:val="00333178"/>
    <w:rsid w:val="00335530"/>
    <w:rsid w:val="00335EC9"/>
    <w:rsid w:val="00336E0A"/>
    <w:rsid w:val="0033799E"/>
    <w:rsid w:val="00337B4E"/>
    <w:rsid w:val="00337D3D"/>
    <w:rsid w:val="00342598"/>
    <w:rsid w:val="00344653"/>
    <w:rsid w:val="00344DE7"/>
    <w:rsid w:val="00345142"/>
    <w:rsid w:val="00346268"/>
    <w:rsid w:val="003463DB"/>
    <w:rsid w:val="0035509E"/>
    <w:rsid w:val="003552D4"/>
    <w:rsid w:val="00355756"/>
    <w:rsid w:val="003600EF"/>
    <w:rsid w:val="00362E90"/>
    <w:rsid w:val="0036554E"/>
    <w:rsid w:val="00371A09"/>
    <w:rsid w:val="003727CC"/>
    <w:rsid w:val="00376FD3"/>
    <w:rsid w:val="00377A44"/>
    <w:rsid w:val="003832D0"/>
    <w:rsid w:val="00385978"/>
    <w:rsid w:val="00387AD9"/>
    <w:rsid w:val="00387D44"/>
    <w:rsid w:val="00390B06"/>
    <w:rsid w:val="0039251D"/>
    <w:rsid w:val="00393F2D"/>
    <w:rsid w:val="00397CA2"/>
    <w:rsid w:val="003A0C50"/>
    <w:rsid w:val="003A1928"/>
    <w:rsid w:val="003A62E3"/>
    <w:rsid w:val="003B2B71"/>
    <w:rsid w:val="003B43C1"/>
    <w:rsid w:val="003B4F81"/>
    <w:rsid w:val="003B55BD"/>
    <w:rsid w:val="003B5A09"/>
    <w:rsid w:val="003B6514"/>
    <w:rsid w:val="003B67DE"/>
    <w:rsid w:val="003C0AAF"/>
    <w:rsid w:val="003C0FD3"/>
    <w:rsid w:val="003C6CD1"/>
    <w:rsid w:val="003C7163"/>
    <w:rsid w:val="003D1E0F"/>
    <w:rsid w:val="003D39DC"/>
    <w:rsid w:val="003E0BA0"/>
    <w:rsid w:val="003E29CF"/>
    <w:rsid w:val="003E3E1E"/>
    <w:rsid w:val="003E6579"/>
    <w:rsid w:val="003E678E"/>
    <w:rsid w:val="003F41D1"/>
    <w:rsid w:val="003F7948"/>
    <w:rsid w:val="00401154"/>
    <w:rsid w:val="00402A17"/>
    <w:rsid w:val="004041F1"/>
    <w:rsid w:val="00405EF5"/>
    <w:rsid w:val="0040625E"/>
    <w:rsid w:val="004115D5"/>
    <w:rsid w:val="0041380A"/>
    <w:rsid w:val="00415602"/>
    <w:rsid w:val="00415E5A"/>
    <w:rsid w:val="004166F9"/>
    <w:rsid w:val="0042185A"/>
    <w:rsid w:val="00426E8E"/>
    <w:rsid w:val="004306BA"/>
    <w:rsid w:val="00430EAB"/>
    <w:rsid w:val="004310D0"/>
    <w:rsid w:val="0043152C"/>
    <w:rsid w:val="00431944"/>
    <w:rsid w:val="004367E7"/>
    <w:rsid w:val="00436EC6"/>
    <w:rsid w:val="00437175"/>
    <w:rsid w:val="0044264A"/>
    <w:rsid w:val="004430D9"/>
    <w:rsid w:val="004440F8"/>
    <w:rsid w:val="00445511"/>
    <w:rsid w:val="0045133A"/>
    <w:rsid w:val="00453290"/>
    <w:rsid w:val="00453513"/>
    <w:rsid w:val="00455AA1"/>
    <w:rsid w:val="00456733"/>
    <w:rsid w:val="004571B4"/>
    <w:rsid w:val="004577D1"/>
    <w:rsid w:val="00460584"/>
    <w:rsid w:val="004613D5"/>
    <w:rsid w:val="00461E82"/>
    <w:rsid w:val="00462084"/>
    <w:rsid w:val="004622BD"/>
    <w:rsid w:val="00470582"/>
    <w:rsid w:val="0047300B"/>
    <w:rsid w:val="00473CA9"/>
    <w:rsid w:val="004758F5"/>
    <w:rsid w:val="00480061"/>
    <w:rsid w:val="00480365"/>
    <w:rsid w:val="004805F6"/>
    <w:rsid w:val="00480E66"/>
    <w:rsid w:val="00480EA6"/>
    <w:rsid w:val="00484176"/>
    <w:rsid w:val="00487FEC"/>
    <w:rsid w:val="004905BC"/>
    <w:rsid w:val="00490E66"/>
    <w:rsid w:val="0049465A"/>
    <w:rsid w:val="00494ED2"/>
    <w:rsid w:val="004952D8"/>
    <w:rsid w:val="00495CB9"/>
    <w:rsid w:val="0049741F"/>
    <w:rsid w:val="004A15EC"/>
    <w:rsid w:val="004A1D42"/>
    <w:rsid w:val="004A3A30"/>
    <w:rsid w:val="004A49C8"/>
    <w:rsid w:val="004A570B"/>
    <w:rsid w:val="004A6438"/>
    <w:rsid w:val="004B2EF9"/>
    <w:rsid w:val="004C1333"/>
    <w:rsid w:val="004C3FE1"/>
    <w:rsid w:val="004C41B1"/>
    <w:rsid w:val="004C67DF"/>
    <w:rsid w:val="004D00B2"/>
    <w:rsid w:val="004D0C4B"/>
    <w:rsid w:val="004D1636"/>
    <w:rsid w:val="004D179A"/>
    <w:rsid w:val="004D17ED"/>
    <w:rsid w:val="004D61AC"/>
    <w:rsid w:val="004E55D6"/>
    <w:rsid w:val="004F0D56"/>
    <w:rsid w:val="004F2FC9"/>
    <w:rsid w:val="004F3B12"/>
    <w:rsid w:val="004F414B"/>
    <w:rsid w:val="004F487A"/>
    <w:rsid w:val="004F6854"/>
    <w:rsid w:val="004F6CA2"/>
    <w:rsid w:val="004F6FC5"/>
    <w:rsid w:val="005012EB"/>
    <w:rsid w:val="00504746"/>
    <w:rsid w:val="0050514E"/>
    <w:rsid w:val="00506BD1"/>
    <w:rsid w:val="00507995"/>
    <w:rsid w:val="00507FFB"/>
    <w:rsid w:val="0051010A"/>
    <w:rsid w:val="0051026D"/>
    <w:rsid w:val="0051110E"/>
    <w:rsid w:val="00511245"/>
    <w:rsid w:val="00513541"/>
    <w:rsid w:val="005144C8"/>
    <w:rsid w:val="005164A4"/>
    <w:rsid w:val="00516F05"/>
    <w:rsid w:val="00521635"/>
    <w:rsid w:val="00521DDD"/>
    <w:rsid w:val="00522A9E"/>
    <w:rsid w:val="00527417"/>
    <w:rsid w:val="00531EA8"/>
    <w:rsid w:val="005328AB"/>
    <w:rsid w:val="00532DE2"/>
    <w:rsid w:val="005345A4"/>
    <w:rsid w:val="00534FBD"/>
    <w:rsid w:val="00535330"/>
    <w:rsid w:val="00541FEF"/>
    <w:rsid w:val="00544954"/>
    <w:rsid w:val="00544E0A"/>
    <w:rsid w:val="00545116"/>
    <w:rsid w:val="00545503"/>
    <w:rsid w:val="00550305"/>
    <w:rsid w:val="00550BA3"/>
    <w:rsid w:val="005515BB"/>
    <w:rsid w:val="0055245D"/>
    <w:rsid w:val="005535CD"/>
    <w:rsid w:val="0055388D"/>
    <w:rsid w:val="00554490"/>
    <w:rsid w:val="005549E8"/>
    <w:rsid w:val="00555892"/>
    <w:rsid w:val="00555E56"/>
    <w:rsid w:val="00560D4A"/>
    <w:rsid w:val="00564DE1"/>
    <w:rsid w:val="00566E20"/>
    <w:rsid w:val="00567885"/>
    <w:rsid w:val="0057059B"/>
    <w:rsid w:val="0057198B"/>
    <w:rsid w:val="00573324"/>
    <w:rsid w:val="0057363A"/>
    <w:rsid w:val="00574601"/>
    <w:rsid w:val="00577AB0"/>
    <w:rsid w:val="00581C07"/>
    <w:rsid w:val="005823C8"/>
    <w:rsid w:val="005902A8"/>
    <w:rsid w:val="00590B47"/>
    <w:rsid w:val="005921D7"/>
    <w:rsid w:val="00592F61"/>
    <w:rsid w:val="00594720"/>
    <w:rsid w:val="00595153"/>
    <w:rsid w:val="00595A03"/>
    <w:rsid w:val="00595B86"/>
    <w:rsid w:val="00595FFC"/>
    <w:rsid w:val="0059699C"/>
    <w:rsid w:val="005A211C"/>
    <w:rsid w:val="005A2EB9"/>
    <w:rsid w:val="005A5B12"/>
    <w:rsid w:val="005A6C32"/>
    <w:rsid w:val="005B256F"/>
    <w:rsid w:val="005B407C"/>
    <w:rsid w:val="005B4412"/>
    <w:rsid w:val="005B62EF"/>
    <w:rsid w:val="005C0402"/>
    <w:rsid w:val="005C07F0"/>
    <w:rsid w:val="005C13C8"/>
    <w:rsid w:val="005C3CCA"/>
    <w:rsid w:val="005C4BD3"/>
    <w:rsid w:val="005C69D8"/>
    <w:rsid w:val="005C7341"/>
    <w:rsid w:val="005D3BA9"/>
    <w:rsid w:val="005D4000"/>
    <w:rsid w:val="005D4B4B"/>
    <w:rsid w:val="005D5482"/>
    <w:rsid w:val="005E017D"/>
    <w:rsid w:val="005E0A42"/>
    <w:rsid w:val="005E0DFD"/>
    <w:rsid w:val="005E1331"/>
    <w:rsid w:val="005E1937"/>
    <w:rsid w:val="005E2361"/>
    <w:rsid w:val="005E26D7"/>
    <w:rsid w:val="005E3094"/>
    <w:rsid w:val="005E329F"/>
    <w:rsid w:val="005E38F2"/>
    <w:rsid w:val="005E55D9"/>
    <w:rsid w:val="005E57F2"/>
    <w:rsid w:val="005E58A0"/>
    <w:rsid w:val="005E7F63"/>
    <w:rsid w:val="005F1808"/>
    <w:rsid w:val="005F737C"/>
    <w:rsid w:val="006011D3"/>
    <w:rsid w:val="0060542D"/>
    <w:rsid w:val="00607758"/>
    <w:rsid w:val="00610FD9"/>
    <w:rsid w:val="00611867"/>
    <w:rsid w:val="006127FE"/>
    <w:rsid w:val="00613934"/>
    <w:rsid w:val="00613DB7"/>
    <w:rsid w:val="00615C01"/>
    <w:rsid w:val="00615CE8"/>
    <w:rsid w:val="0061651E"/>
    <w:rsid w:val="006233E9"/>
    <w:rsid w:val="00623BAD"/>
    <w:rsid w:val="006242E2"/>
    <w:rsid w:val="006244DF"/>
    <w:rsid w:val="00625CFC"/>
    <w:rsid w:val="00625FA1"/>
    <w:rsid w:val="00626527"/>
    <w:rsid w:val="00626B5E"/>
    <w:rsid w:val="00627BF4"/>
    <w:rsid w:val="0063484E"/>
    <w:rsid w:val="00641248"/>
    <w:rsid w:val="00652CB6"/>
    <w:rsid w:val="00653290"/>
    <w:rsid w:val="006539AA"/>
    <w:rsid w:val="0066002B"/>
    <w:rsid w:val="00661046"/>
    <w:rsid w:val="00663911"/>
    <w:rsid w:val="0066392E"/>
    <w:rsid w:val="00666547"/>
    <w:rsid w:val="00671C4D"/>
    <w:rsid w:val="00671C79"/>
    <w:rsid w:val="006724B4"/>
    <w:rsid w:val="00677E59"/>
    <w:rsid w:val="00680624"/>
    <w:rsid w:val="00680D2D"/>
    <w:rsid w:val="00681DAD"/>
    <w:rsid w:val="00683121"/>
    <w:rsid w:val="00685399"/>
    <w:rsid w:val="00685D0B"/>
    <w:rsid w:val="006875E7"/>
    <w:rsid w:val="006910C5"/>
    <w:rsid w:val="00691F6B"/>
    <w:rsid w:val="00692A1C"/>
    <w:rsid w:val="006933B5"/>
    <w:rsid w:val="00694199"/>
    <w:rsid w:val="00694838"/>
    <w:rsid w:val="00695B9F"/>
    <w:rsid w:val="00696C4D"/>
    <w:rsid w:val="006A1E97"/>
    <w:rsid w:val="006A29E9"/>
    <w:rsid w:val="006A5551"/>
    <w:rsid w:val="006A65A5"/>
    <w:rsid w:val="006A674D"/>
    <w:rsid w:val="006A68B6"/>
    <w:rsid w:val="006B1257"/>
    <w:rsid w:val="006B30AB"/>
    <w:rsid w:val="006B7475"/>
    <w:rsid w:val="006C0732"/>
    <w:rsid w:val="006C102F"/>
    <w:rsid w:val="006C71C6"/>
    <w:rsid w:val="006C744E"/>
    <w:rsid w:val="006C7529"/>
    <w:rsid w:val="006D00D1"/>
    <w:rsid w:val="006D05C8"/>
    <w:rsid w:val="006D192C"/>
    <w:rsid w:val="006D3914"/>
    <w:rsid w:val="006D4554"/>
    <w:rsid w:val="006E146D"/>
    <w:rsid w:val="006E173E"/>
    <w:rsid w:val="006E233A"/>
    <w:rsid w:val="006E2CD8"/>
    <w:rsid w:val="006E4F3B"/>
    <w:rsid w:val="006F168E"/>
    <w:rsid w:val="006F1B58"/>
    <w:rsid w:val="006F7FBB"/>
    <w:rsid w:val="00700EEF"/>
    <w:rsid w:val="0070115A"/>
    <w:rsid w:val="0070370D"/>
    <w:rsid w:val="007041D3"/>
    <w:rsid w:val="00711A9B"/>
    <w:rsid w:val="007130B7"/>
    <w:rsid w:val="00715260"/>
    <w:rsid w:val="007168B5"/>
    <w:rsid w:val="00717527"/>
    <w:rsid w:val="00721D66"/>
    <w:rsid w:val="00722008"/>
    <w:rsid w:val="007226AC"/>
    <w:rsid w:val="00722C2F"/>
    <w:rsid w:val="0072552B"/>
    <w:rsid w:val="00726576"/>
    <w:rsid w:val="00731EBE"/>
    <w:rsid w:val="00732377"/>
    <w:rsid w:val="007349AF"/>
    <w:rsid w:val="007356FA"/>
    <w:rsid w:val="007362EE"/>
    <w:rsid w:val="00740589"/>
    <w:rsid w:val="00741837"/>
    <w:rsid w:val="00741B6C"/>
    <w:rsid w:val="00741B9F"/>
    <w:rsid w:val="00746911"/>
    <w:rsid w:val="00750C02"/>
    <w:rsid w:val="007569CF"/>
    <w:rsid w:val="00757AD8"/>
    <w:rsid w:val="007631C6"/>
    <w:rsid w:val="007636E7"/>
    <w:rsid w:val="0076496C"/>
    <w:rsid w:val="00764D7E"/>
    <w:rsid w:val="00771188"/>
    <w:rsid w:val="00772EA3"/>
    <w:rsid w:val="00775575"/>
    <w:rsid w:val="007755DD"/>
    <w:rsid w:val="00781567"/>
    <w:rsid w:val="00784221"/>
    <w:rsid w:val="00784EB4"/>
    <w:rsid w:val="00785798"/>
    <w:rsid w:val="00786821"/>
    <w:rsid w:val="00787296"/>
    <w:rsid w:val="007873F3"/>
    <w:rsid w:val="00790933"/>
    <w:rsid w:val="0079371E"/>
    <w:rsid w:val="0079400C"/>
    <w:rsid w:val="00797DFA"/>
    <w:rsid w:val="007A00AF"/>
    <w:rsid w:val="007A0B41"/>
    <w:rsid w:val="007A12B9"/>
    <w:rsid w:val="007A1E5F"/>
    <w:rsid w:val="007A27B5"/>
    <w:rsid w:val="007A292A"/>
    <w:rsid w:val="007A2F49"/>
    <w:rsid w:val="007A319B"/>
    <w:rsid w:val="007A39DD"/>
    <w:rsid w:val="007A3A1E"/>
    <w:rsid w:val="007A5AD7"/>
    <w:rsid w:val="007A609B"/>
    <w:rsid w:val="007A6826"/>
    <w:rsid w:val="007A6F90"/>
    <w:rsid w:val="007A7B69"/>
    <w:rsid w:val="007B0987"/>
    <w:rsid w:val="007B2B3A"/>
    <w:rsid w:val="007B3517"/>
    <w:rsid w:val="007B3859"/>
    <w:rsid w:val="007B54EE"/>
    <w:rsid w:val="007C0FA1"/>
    <w:rsid w:val="007C1229"/>
    <w:rsid w:val="007C176C"/>
    <w:rsid w:val="007C1D72"/>
    <w:rsid w:val="007C23D2"/>
    <w:rsid w:val="007C3338"/>
    <w:rsid w:val="007C48FD"/>
    <w:rsid w:val="007C53C8"/>
    <w:rsid w:val="007C7212"/>
    <w:rsid w:val="007C7343"/>
    <w:rsid w:val="007D34B0"/>
    <w:rsid w:val="007D6115"/>
    <w:rsid w:val="007D70F8"/>
    <w:rsid w:val="007E0C4A"/>
    <w:rsid w:val="007E0FF1"/>
    <w:rsid w:val="007E1440"/>
    <w:rsid w:val="007E30BE"/>
    <w:rsid w:val="007E3A5C"/>
    <w:rsid w:val="007E4827"/>
    <w:rsid w:val="007E514F"/>
    <w:rsid w:val="007E61E2"/>
    <w:rsid w:val="007E64A6"/>
    <w:rsid w:val="007F0A24"/>
    <w:rsid w:val="007F1D36"/>
    <w:rsid w:val="007F28B1"/>
    <w:rsid w:val="007F2C4F"/>
    <w:rsid w:val="007F555C"/>
    <w:rsid w:val="007F6194"/>
    <w:rsid w:val="007F6236"/>
    <w:rsid w:val="007F7F5E"/>
    <w:rsid w:val="008006A3"/>
    <w:rsid w:val="00801989"/>
    <w:rsid w:val="00801DAE"/>
    <w:rsid w:val="00803623"/>
    <w:rsid w:val="00803F46"/>
    <w:rsid w:val="00806937"/>
    <w:rsid w:val="00806C83"/>
    <w:rsid w:val="008129AB"/>
    <w:rsid w:val="008149D8"/>
    <w:rsid w:val="00814EE4"/>
    <w:rsid w:val="0081543F"/>
    <w:rsid w:val="008157DE"/>
    <w:rsid w:val="008159DA"/>
    <w:rsid w:val="008166A4"/>
    <w:rsid w:val="008217BC"/>
    <w:rsid w:val="0082537A"/>
    <w:rsid w:val="008256C5"/>
    <w:rsid w:val="008258DD"/>
    <w:rsid w:val="00825D45"/>
    <w:rsid w:val="00826BA4"/>
    <w:rsid w:val="00830201"/>
    <w:rsid w:val="008307B3"/>
    <w:rsid w:val="00830917"/>
    <w:rsid w:val="00831427"/>
    <w:rsid w:val="00833779"/>
    <w:rsid w:val="00833B90"/>
    <w:rsid w:val="00835297"/>
    <w:rsid w:val="008377EB"/>
    <w:rsid w:val="0084082C"/>
    <w:rsid w:val="008427D8"/>
    <w:rsid w:val="00846534"/>
    <w:rsid w:val="008471CA"/>
    <w:rsid w:val="00850FF3"/>
    <w:rsid w:val="00851221"/>
    <w:rsid w:val="00852B3E"/>
    <w:rsid w:val="008555F2"/>
    <w:rsid w:val="00856E32"/>
    <w:rsid w:val="00857A66"/>
    <w:rsid w:val="00857B92"/>
    <w:rsid w:val="00864794"/>
    <w:rsid w:val="00864871"/>
    <w:rsid w:val="00865867"/>
    <w:rsid w:val="00865EFD"/>
    <w:rsid w:val="008663C0"/>
    <w:rsid w:val="0086787F"/>
    <w:rsid w:val="00867A1A"/>
    <w:rsid w:val="00871BB7"/>
    <w:rsid w:val="008753DB"/>
    <w:rsid w:val="00875A27"/>
    <w:rsid w:val="00876734"/>
    <w:rsid w:val="008808EB"/>
    <w:rsid w:val="0088160F"/>
    <w:rsid w:val="00883EA5"/>
    <w:rsid w:val="00890571"/>
    <w:rsid w:val="00891A5F"/>
    <w:rsid w:val="00894210"/>
    <w:rsid w:val="008A007C"/>
    <w:rsid w:val="008A0CE4"/>
    <w:rsid w:val="008A2CEF"/>
    <w:rsid w:val="008A4DC8"/>
    <w:rsid w:val="008A6314"/>
    <w:rsid w:val="008B061C"/>
    <w:rsid w:val="008B1056"/>
    <w:rsid w:val="008B11C5"/>
    <w:rsid w:val="008B155E"/>
    <w:rsid w:val="008B2063"/>
    <w:rsid w:val="008B25CC"/>
    <w:rsid w:val="008B288A"/>
    <w:rsid w:val="008B3966"/>
    <w:rsid w:val="008B3AFA"/>
    <w:rsid w:val="008B6789"/>
    <w:rsid w:val="008C08B2"/>
    <w:rsid w:val="008C180A"/>
    <w:rsid w:val="008C2AD7"/>
    <w:rsid w:val="008C3AA1"/>
    <w:rsid w:val="008C4657"/>
    <w:rsid w:val="008D1CD0"/>
    <w:rsid w:val="008D2E32"/>
    <w:rsid w:val="008D34AA"/>
    <w:rsid w:val="008D4404"/>
    <w:rsid w:val="008D4639"/>
    <w:rsid w:val="008D4A5C"/>
    <w:rsid w:val="008D4F25"/>
    <w:rsid w:val="008D5767"/>
    <w:rsid w:val="008D58FE"/>
    <w:rsid w:val="008D5EAB"/>
    <w:rsid w:val="008D6943"/>
    <w:rsid w:val="008D7228"/>
    <w:rsid w:val="008E00B5"/>
    <w:rsid w:val="008E02C4"/>
    <w:rsid w:val="008E08A7"/>
    <w:rsid w:val="008E0C93"/>
    <w:rsid w:val="008E1300"/>
    <w:rsid w:val="008E135F"/>
    <w:rsid w:val="008E302D"/>
    <w:rsid w:val="008E6198"/>
    <w:rsid w:val="008E6459"/>
    <w:rsid w:val="008F1557"/>
    <w:rsid w:val="008F2CC2"/>
    <w:rsid w:val="008F6567"/>
    <w:rsid w:val="008F67D4"/>
    <w:rsid w:val="008F72CF"/>
    <w:rsid w:val="00900580"/>
    <w:rsid w:val="00900F08"/>
    <w:rsid w:val="00902861"/>
    <w:rsid w:val="009030CA"/>
    <w:rsid w:val="00903EC5"/>
    <w:rsid w:val="00904410"/>
    <w:rsid w:val="00904BCC"/>
    <w:rsid w:val="0090578D"/>
    <w:rsid w:val="00906832"/>
    <w:rsid w:val="00907E45"/>
    <w:rsid w:val="00910C08"/>
    <w:rsid w:val="00911713"/>
    <w:rsid w:val="0091284E"/>
    <w:rsid w:val="009146ED"/>
    <w:rsid w:val="00914DAA"/>
    <w:rsid w:val="009150F5"/>
    <w:rsid w:val="00915DFA"/>
    <w:rsid w:val="009168C5"/>
    <w:rsid w:val="009171FD"/>
    <w:rsid w:val="00920EC2"/>
    <w:rsid w:val="00921AEF"/>
    <w:rsid w:val="00922ECD"/>
    <w:rsid w:val="0092503E"/>
    <w:rsid w:val="009301F9"/>
    <w:rsid w:val="00930C12"/>
    <w:rsid w:val="00930E1C"/>
    <w:rsid w:val="00931AD6"/>
    <w:rsid w:val="00935450"/>
    <w:rsid w:val="00935E4E"/>
    <w:rsid w:val="00935FF1"/>
    <w:rsid w:val="0094433D"/>
    <w:rsid w:val="009556D0"/>
    <w:rsid w:val="009567FF"/>
    <w:rsid w:val="00967B32"/>
    <w:rsid w:val="00972200"/>
    <w:rsid w:val="009731B3"/>
    <w:rsid w:val="0097414C"/>
    <w:rsid w:val="00975D41"/>
    <w:rsid w:val="009773A4"/>
    <w:rsid w:val="00977CE6"/>
    <w:rsid w:val="00987DAC"/>
    <w:rsid w:val="009900A2"/>
    <w:rsid w:val="00991033"/>
    <w:rsid w:val="0099209A"/>
    <w:rsid w:val="0099272E"/>
    <w:rsid w:val="009A38FB"/>
    <w:rsid w:val="009A52B9"/>
    <w:rsid w:val="009A55BE"/>
    <w:rsid w:val="009A5A0F"/>
    <w:rsid w:val="009A761A"/>
    <w:rsid w:val="009B18BD"/>
    <w:rsid w:val="009B1B37"/>
    <w:rsid w:val="009B77E0"/>
    <w:rsid w:val="009B7CF6"/>
    <w:rsid w:val="009C09FF"/>
    <w:rsid w:val="009C0A94"/>
    <w:rsid w:val="009C11E1"/>
    <w:rsid w:val="009C3CD8"/>
    <w:rsid w:val="009C7162"/>
    <w:rsid w:val="009C75A2"/>
    <w:rsid w:val="009D07C5"/>
    <w:rsid w:val="009D381A"/>
    <w:rsid w:val="009D4A1B"/>
    <w:rsid w:val="009D596E"/>
    <w:rsid w:val="009D78D1"/>
    <w:rsid w:val="009E01A8"/>
    <w:rsid w:val="009E13D8"/>
    <w:rsid w:val="009E1681"/>
    <w:rsid w:val="009E1723"/>
    <w:rsid w:val="009E175C"/>
    <w:rsid w:val="009E1915"/>
    <w:rsid w:val="009E3833"/>
    <w:rsid w:val="009E3BDE"/>
    <w:rsid w:val="009E3F28"/>
    <w:rsid w:val="009E7072"/>
    <w:rsid w:val="009E7AE3"/>
    <w:rsid w:val="009F0551"/>
    <w:rsid w:val="009F2CDB"/>
    <w:rsid w:val="009F4BFF"/>
    <w:rsid w:val="009F5E4A"/>
    <w:rsid w:val="009F5EC3"/>
    <w:rsid w:val="009F674E"/>
    <w:rsid w:val="00A00875"/>
    <w:rsid w:val="00A01730"/>
    <w:rsid w:val="00A04AE0"/>
    <w:rsid w:val="00A04EAA"/>
    <w:rsid w:val="00A07B69"/>
    <w:rsid w:val="00A108B9"/>
    <w:rsid w:val="00A11622"/>
    <w:rsid w:val="00A1293A"/>
    <w:rsid w:val="00A12AF5"/>
    <w:rsid w:val="00A13658"/>
    <w:rsid w:val="00A13A3E"/>
    <w:rsid w:val="00A13E59"/>
    <w:rsid w:val="00A14E92"/>
    <w:rsid w:val="00A14F1E"/>
    <w:rsid w:val="00A1583C"/>
    <w:rsid w:val="00A16D56"/>
    <w:rsid w:val="00A1711A"/>
    <w:rsid w:val="00A223ED"/>
    <w:rsid w:val="00A2602C"/>
    <w:rsid w:val="00A3138F"/>
    <w:rsid w:val="00A314AA"/>
    <w:rsid w:val="00A32692"/>
    <w:rsid w:val="00A32FFC"/>
    <w:rsid w:val="00A334E0"/>
    <w:rsid w:val="00A35659"/>
    <w:rsid w:val="00A36B87"/>
    <w:rsid w:val="00A400D5"/>
    <w:rsid w:val="00A42514"/>
    <w:rsid w:val="00A42B58"/>
    <w:rsid w:val="00A4519E"/>
    <w:rsid w:val="00A45482"/>
    <w:rsid w:val="00A46299"/>
    <w:rsid w:val="00A46849"/>
    <w:rsid w:val="00A475BB"/>
    <w:rsid w:val="00A478A8"/>
    <w:rsid w:val="00A52F47"/>
    <w:rsid w:val="00A53733"/>
    <w:rsid w:val="00A56FA5"/>
    <w:rsid w:val="00A574A7"/>
    <w:rsid w:val="00A635D7"/>
    <w:rsid w:val="00A63E11"/>
    <w:rsid w:val="00A63E5E"/>
    <w:rsid w:val="00A647FC"/>
    <w:rsid w:val="00A65599"/>
    <w:rsid w:val="00A66C3F"/>
    <w:rsid w:val="00A72F30"/>
    <w:rsid w:val="00A75A06"/>
    <w:rsid w:val="00A76237"/>
    <w:rsid w:val="00A77523"/>
    <w:rsid w:val="00A83E92"/>
    <w:rsid w:val="00A84347"/>
    <w:rsid w:val="00A86A35"/>
    <w:rsid w:val="00A87C19"/>
    <w:rsid w:val="00A90BF4"/>
    <w:rsid w:val="00A9435C"/>
    <w:rsid w:val="00A95DA7"/>
    <w:rsid w:val="00A96F0A"/>
    <w:rsid w:val="00AA00C7"/>
    <w:rsid w:val="00AA42BB"/>
    <w:rsid w:val="00AA5DDA"/>
    <w:rsid w:val="00AA7B97"/>
    <w:rsid w:val="00AB4926"/>
    <w:rsid w:val="00AB515A"/>
    <w:rsid w:val="00AB5D72"/>
    <w:rsid w:val="00AB5E01"/>
    <w:rsid w:val="00AB60DB"/>
    <w:rsid w:val="00AB65CB"/>
    <w:rsid w:val="00AB7351"/>
    <w:rsid w:val="00AB7AA6"/>
    <w:rsid w:val="00AC0E45"/>
    <w:rsid w:val="00AC1A65"/>
    <w:rsid w:val="00AC1AE1"/>
    <w:rsid w:val="00AC2E71"/>
    <w:rsid w:val="00AC5F6E"/>
    <w:rsid w:val="00AC79E9"/>
    <w:rsid w:val="00AC7ED7"/>
    <w:rsid w:val="00AD0971"/>
    <w:rsid w:val="00AD10D4"/>
    <w:rsid w:val="00AD7BFE"/>
    <w:rsid w:val="00AD7C02"/>
    <w:rsid w:val="00AE050A"/>
    <w:rsid w:val="00AE14C0"/>
    <w:rsid w:val="00AE19E7"/>
    <w:rsid w:val="00AE1CE9"/>
    <w:rsid w:val="00AE6A17"/>
    <w:rsid w:val="00AE6D14"/>
    <w:rsid w:val="00AF0A57"/>
    <w:rsid w:val="00AF0D16"/>
    <w:rsid w:val="00AF1D82"/>
    <w:rsid w:val="00B026AC"/>
    <w:rsid w:val="00B05069"/>
    <w:rsid w:val="00B056AE"/>
    <w:rsid w:val="00B07E15"/>
    <w:rsid w:val="00B12F53"/>
    <w:rsid w:val="00B1308C"/>
    <w:rsid w:val="00B13E77"/>
    <w:rsid w:val="00B15C39"/>
    <w:rsid w:val="00B15C50"/>
    <w:rsid w:val="00B17041"/>
    <w:rsid w:val="00B203C1"/>
    <w:rsid w:val="00B21230"/>
    <w:rsid w:val="00B22150"/>
    <w:rsid w:val="00B22352"/>
    <w:rsid w:val="00B2237C"/>
    <w:rsid w:val="00B226D4"/>
    <w:rsid w:val="00B240B9"/>
    <w:rsid w:val="00B24F9A"/>
    <w:rsid w:val="00B26221"/>
    <w:rsid w:val="00B27510"/>
    <w:rsid w:val="00B27953"/>
    <w:rsid w:val="00B30ABF"/>
    <w:rsid w:val="00B3268B"/>
    <w:rsid w:val="00B333C5"/>
    <w:rsid w:val="00B3491C"/>
    <w:rsid w:val="00B404AA"/>
    <w:rsid w:val="00B4263D"/>
    <w:rsid w:val="00B4344F"/>
    <w:rsid w:val="00B43705"/>
    <w:rsid w:val="00B44E1F"/>
    <w:rsid w:val="00B457CA"/>
    <w:rsid w:val="00B46088"/>
    <w:rsid w:val="00B46E1A"/>
    <w:rsid w:val="00B51E50"/>
    <w:rsid w:val="00B52642"/>
    <w:rsid w:val="00B52C8D"/>
    <w:rsid w:val="00B53AEE"/>
    <w:rsid w:val="00B55D72"/>
    <w:rsid w:val="00B56132"/>
    <w:rsid w:val="00B713D3"/>
    <w:rsid w:val="00B777C5"/>
    <w:rsid w:val="00B80BE5"/>
    <w:rsid w:val="00B81E70"/>
    <w:rsid w:val="00B83F44"/>
    <w:rsid w:val="00B90201"/>
    <w:rsid w:val="00B90B87"/>
    <w:rsid w:val="00B96DE6"/>
    <w:rsid w:val="00B977AB"/>
    <w:rsid w:val="00BA27A0"/>
    <w:rsid w:val="00BA424D"/>
    <w:rsid w:val="00BA4630"/>
    <w:rsid w:val="00BA5A64"/>
    <w:rsid w:val="00BA630D"/>
    <w:rsid w:val="00BB0714"/>
    <w:rsid w:val="00BB0F3C"/>
    <w:rsid w:val="00BB1C5B"/>
    <w:rsid w:val="00BB3113"/>
    <w:rsid w:val="00BB61CA"/>
    <w:rsid w:val="00BB7748"/>
    <w:rsid w:val="00BC1054"/>
    <w:rsid w:val="00BC14A7"/>
    <w:rsid w:val="00BC17DF"/>
    <w:rsid w:val="00BC2D45"/>
    <w:rsid w:val="00BC409A"/>
    <w:rsid w:val="00BC5DF9"/>
    <w:rsid w:val="00BC6D28"/>
    <w:rsid w:val="00BD211C"/>
    <w:rsid w:val="00BD3D31"/>
    <w:rsid w:val="00BE08A6"/>
    <w:rsid w:val="00BE6551"/>
    <w:rsid w:val="00BE6ADD"/>
    <w:rsid w:val="00BF16CB"/>
    <w:rsid w:val="00BF33CE"/>
    <w:rsid w:val="00BF6D10"/>
    <w:rsid w:val="00BF6D3E"/>
    <w:rsid w:val="00BF6FE8"/>
    <w:rsid w:val="00C03BD3"/>
    <w:rsid w:val="00C046AA"/>
    <w:rsid w:val="00C04E06"/>
    <w:rsid w:val="00C04F51"/>
    <w:rsid w:val="00C056A3"/>
    <w:rsid w:val="00C059E7"/>
    <w:rsid w:val="00C120E2"/>
    <w:rsid w:val="00C13691"/>
    <w:rsid w:val="00C136C2"/>
    <w:rsid w:val="00C1632F"/>
    <w:rsid w:val="00C168AF"/>
    <w:rsid w:val="00C175D7"/>
    <w:rsid w:val="00C211BF"/>
    <w:rsid w:val="00C223E3"/>
    <w:rsid w:val="00C25E52"/>
    <w:rsid w:val="00C31E6F"/>
    <w:rsid w:val="00C330CD"/>
    <w:rsid w:val="00C3344E"/>
    <w:rsid w:val="00C34E43"/>
    <w:rsid w:val="00C430B6"/>
    <w:rsid w:val="00C439AA"/>
    <w:rsid w:val="00C45D8D"/>
    <w:rsid w:val="00C46E0D"/>
    <w:rsid w:val="00C47BEB"/>
    <w:rsid w:val="00C51223"/>
    <w:rsid w:val="00C51B5C"/>
    <w:rsid w:val="00C51FBC"/>
    <w:rsid w:val="00C53E1A"/>
    <w:rsid w:val="00C53F1E"/>
    <w:rsid w:val="00C542EA"/>
    <w:rsid w:val="00C57798"/>
    <w:rsid w:val="00C60D94"/>
    <w:rsid w:val="00C628C2"/>
    <w:rsid w:val="00C64C61"/>
    <w:rsid w:val="00C7447C"/>
    <w:rsid w:val="00C7665F"/>
    <w:rsid w:val="00C7734A"/>
    <w:rsid w:val="00C804DF"/>
    <w:rsid w:val="00C84C9F"/>
    <w:rsid w:val="00C85369"/>
    <w:rsid w:val="00C86285"/>
    <w:rsid w:val="00C87BCD"/>
    <w:rsid w:val="00C909A7"/>
    <w:rsid w:val="00C90B48"/>
    <w:rsid w:val="00C90B77"/>
    <w:rsid w:val="00C942F0"/>
    <w:rsid w:val="00C9481F"/>
    <w:rsid w:val="00C95DAB"/>
    <w:rsid w:val="00CA3773"/>
    <w:rsid w:val="00CB1146"/>
    <w:rsid w:val="00CB44D5"/>
    <w:rsid w:val="00CB4A21"/>
    <w:rsid w:val="00CB6FD6"/>
    <w:rsid w:val="00CC0C34"/>
    <w:rsid w:val="00CC17D6"/>
    <w:rsid w:val="00CC395C"/>
    <w:rsid w:val="00CC456D"/>
    <w:rsid w:val="00CC5538"/>
    <w:rsid w:val="00CC59D3"/>
    <w:rsid w:val="00CC5B43"/>
    <w:rsid w:val="00CC5BD1"/>
    <w:rsid w:val="00CC61DF"/>
    <w:rsid w:val="00CC6BE5"/>
    <w:rsid w:val="00CD12E7"/>
    <w:rsid w:val="00CD6015"/>
    <w:rsid w:val="00CD7220"/>
    <w:rsid w:val="00CD7BAE"/>
    <w:rsid w:val="00CE1F7A"/>
    <w:rsid w:val="00CE2F66"/>
    <w:rsid w:val="00CF1C7E"/>
    <w:rsid w:val="00CF1F10"/>
    <w:rsid w:val="00D02D33"/>
    <w:rsid w:val="00D03582"/>
    <w:rsid w:val="00D04B9F"/>
    <w:rsid w:val="00D0732B"/>
    <w:rsid w:val="00D11910"/>
    <w:rsid w:val="00D147E7"/>
    <w:rsid w:val="00D16291"/>
    <w:rsid w:val="00D1782D"/>
    <w:rsid w:val="00D237C5"/>
    <w:rsid w:val="00D239DD"/>
    <w:rsid w:val="00D24811"/>
    <w:rsid w:val="00D26172"/>
    <w:rsid w:val="00D26F5E"/>
    <w:rsid w:val="00D30457"/>
    <w:rsid w:val="00D315C7"/>
    <w:rsid w:val="00D32A3F"/>
    <w:rsid w:val="00D334C8"/>
    <w:rsid w:val="00D36097"/>
    <w:rsid w:val="00D36D13"/>
    <w:rsid w:val="00D377DA"/>
    <w:rsid w:val="00D37B26"/>
    <w:rsid w:val="00D40199"/>
    <w:rsid w:val="00D40349"/>
    <w:rsid w:val="00D40AB8"/>
    <w:rsid w:val="00D426FD"/>
    <w:rsid w:val="00D4305F"/>
    <w:rsid w:val="00D44EC4"/>
    <w:rsid w:val="00D466B2"/>
    <w:rsid w:val="00D47CC7"/>
    <w:rsid w:val="00D502E6"/>
    <w:rsid w:val="00D51DFC"/>
    <w:rsid w:val="00D56A59"/>
    <w:rsid w:val="00D56A72"/>
    <w:rsid w:val="00D570D4"/>
    <w:rsid w:val="00D64219"/>
    <w:rsid w:val="00D75E36"/>
    <w:rsid w:val="00D7699D"/>
    <w:rsid w:val="00D77C92"/>
    <w:rsid w:val="00D81744"/>
    <w:rsid w:val="00D82094"/>
    <w:rsid w:val="00D82545"/>
    <w:rsid w:val="00D87B05"/>
    <w:rsid w:val="00D910C1"/>
    <w:rsid w:val="00D94213"/>
    <w:rsid w:val="00D97FE3"/>
    <w:rsid w:val="00DA3887"/>
    <w:rsid w:val="00DA3FDC"/>
    <w:rsid w:val="00DA6474"/>
    <w:rsid w:val="00DB18C8"/>
    <w:rsid w:val="00DB2FEA"/>
    <w:rsid w:val="00DB5DB9"/>
    <w:rsid w:val="00DB73AD"/>
    <w:rsid w:val="00DC02A3"/>
    <w:rsid w:val="00DC25D0"/>
    <w:rsid w:val="00DC2E7F"/>
    <w:rsid w:val="00DC4D58"/>
    <w:rsid w:val="00DC651E"/>
    <w:rsid w:val="00DC6A14"/>
    <w:rsid w:val="00DC74A2"/>
    <w:rsid w:val="00DD3526"/>
    <w:rsid w:val="00DD3E40"/>
    <w:rsid w:val="00DD50CB"/>
    <w:rsid w:val="00DD5AB5"/>
    <w:rsid w:val="00DD71EA"/>
    <w:rsid w:val="00DE4376"/>
    <w:rsid w:val="00DE5464"/>
    <w:rsid w:val="00DE594F"/>
    <w:rsid w:val="00DE67C8"/>
    <w:rsid w:val="00DE6C64"/>
    <w:rsid w:val="00DE73A3"/>
    <w:rsid w:val="00DF0B14"/>
    <w:rsid w:val="00DF0B27"/>
    <w:rsid w:val="00DF1028"/>
    <w:rsid w:val="00DF1EC7"/>
    <w:rsid w:val="00DF1ED1"/>
    <w:rsid w:val="00DF2011"/>
    <w:rsid w:val="00DF3D38"/>
    <w:rsid w:val="00DF44C0"/>
    <w:rsid w:val="00E001C7"/>
    <w:rsid w:val="00E00E29"/>
    <w:rsid w:val="00E0328D"/>
    <w:rsid w:val="00E04716"/>
    <w:rsid w:val="00E04F03"/>
    <w:rsid w:val="00E051A2"/>
    <w:rsid w:val="00E052A1"/>
    <w:rsid w:val="00E10676"/>
    <w:rsid w:val="00E1097C"/>
    <w:rsid w:val="00E10D63"/>
    <w:rsid w:val="00E11A6A"/>
    <w:rsid w:val="00E13FAF"/>
    <w:rsid w:val="00E14B71"/>
    <w:rsid w:val="00E165E2"/>
    <w:rsid w:val="00E21C40"/>
    <w:rsid w:val="00E25985"/>
    <w:rsid w:val="00E263C6"/>
    <w:rsid w:val="00E2642F"/>
    <w:rsid w:val="00E26D74"/>
    <w:rsid w:val="00E301AF"/>
    <w:rsid w:val="00E314A2"/>
    <w:rsid w:val="00E328D1"/>
    <w:rsid w:val="00E37634"/>
    <w:rsid w:val="00E40C9B"/>
    <w:rsid w:val="00E44010"/>
    <w:rsid w:val="00E46810"/>
    <w:rsid w:val="00E47800"/>
    <w:rsid w:val="00E51A5D"/>
    <w:rsid w:val="00E57C3D"/>
    <w:rsid w:val="00E61E4F"/>
    <w:rsid w:val="00E64600"/>
    <w:rsid w:val="00E66121"/>
    <w:rsid w:val="00E66C8E"/>
    <w:rsid w:val="00E66EA1"/>
    <w:rsid w:val="00E75BA2"/>
    <w:rsid w:val="00E75D33"/>
    <w:rsid w:val="00E76972"/>
    <w:rsid w:val="00E805C7"/>
    <w:rsid w:val="00E8096B"/>
    <w:rsid w:val="00E8187C"/>
    <w:rsid w:val="00E8236D"/>
    <w:rsid w:val="00E827E7"/>
    <w:rsid w:val="00E87303"/>
    <w:rsid w:val="00E875A2"/>
    <w:rsid w:val="00E876F0"/>
    <w:rsid w:val="00E878AD"/>
    <w:rsid w:val="00E900D1"/>
    <w:rsid w:val="00E912B9"/>
    <w:rsid w:val="00E91540"/>
    <w:rsid w:val="00E91660"/>
    <w:rsid w:val="00E9166A"/>
    <w:rsid w:val="00E918DD"/>
    <w:rsid w:val="00E91968"/>
    <w:rsid w:val="00E956E0"/>
    <w:rsid w:val="00EA29BC"/>
    <w:rsid w:val="00EA415F"/>
    <w:rsid w:val="00EA457F"/>
    <w:rsid w:val="00EA6250"/>
    <w:rsid w:val="00EB11E1"/>
    <w:rsid w:val="00EB34D3"/>
    <w:rsid w:val="00EB3A1D"/>
    <w:rsid w:val="00EB4A00"/>
    <w:rsid w:val="00EB50C2"/>
    <w:rsid w:val="00EB67AB"/>
    <w:rsid w:val="00EB7B87"/>
    <w:rsid w:val="00EC1301"/>
    <w:rsid w:val="00EC1C46"/>
    <w:rsid w:val="00EC1E92"/>
    <w:rsid w:val="00EC3C6A"/>
    <w:rsid w:val="00EC3EE2"/>
    <w:rsid w:val="00EC4315"/>
    <w:rsid w:val="00EC4F56"/>
    <w:rsid w:val="00EC5564"/>
    <w:rsid w:val="00EC5751"/>
    <w:rsid w:val="00EC6C0F"/>
    <w:rsid w:val="00EC737A"/>
    <w:rsid w:val="00ED04E7"/>
    <w:rsid w:val="00ED1792"/>
    <w:rsid w:val="00EE553B"/>
    <w:rsid w:val="00EE5565"/>
    <w:rsid w:val="00EE7E37"/>
    <w:rsid w:val="00EF3ABE"/>
    <w:rsid w:val="00EF4836"/>
    <w:rsid w:val="00EF583B"/>
    <w:rsid w:val="00EF7189"/>
    <w:rsid w:val="00F01DD3"/>
    <w:rsid w:val="00F039BD"/>
    <w:rsid w:val="00F03E34"/>
    <w:rsid w:val="00F04718"/>
    <w:rsid w:val="00F04EE3"/>
    <w:rsid w:val="00F14E50"/>
    <w:rsid w:val="00F16D52"/>
    <w:rsid w:val="00F21021"/>
    <w:rsid w:val="00F30C33"/>
    <w:rsid w:val="00F31648"/>
    <w:rsid w:val="00F3297B"/>
    <w:rsid w:val="00F33498"/>
    <w:rsid w:val="00F348E1"/>
    <w:rsid w:val="00F34978"/>
    <w:rsid w:val="00F376E2"/>
    <w:rsid w:val="00F43892"/>
    <w:rsid w:val="00F439E9"/>
    <w:rsid w:val="00F459E0"/>
    <w:rsid w:val="00F51F36"/>
    <w:rsid w:val="00F5362A"/>
    <w:rsid w:val="00F54B3D"/>
    <w:rsid w:val="00F55BED"/>
    <w:rsid w:val="00F56A14"/>
    <w:rsid w:val="00F62384"/>
    <w:rsid w:val="00F62566"/>
    <w:rsid w:val="00F62B6B"/>
    <w:rsid w:val="00F62EC9"/>
    <w:rsid w:val="00F63E7F"/>
    <w:rsid w:val="00F66CF5"/>
    <w:rsid w:val="00F70105"/>
    <w:rsid w:val="00F7050F"/>
    <w:rsid w:val="00F73D1A"/>
    <w:rsid w:val="00F75990"/>
    <w:rsid w:val="00F779C4"/>
    <w:rsid w:val="00F779DA"/>
    <w:rsid w:val="00F8047C"/>
    <w:rsid w:val="00F8637D"/>
    <w:rsid w:val="00F86E62"/>
    <w:rsid w:val="00F86F2C"/>
    <w:rsid w:val="00F934F7"/>
    <w:rsid w:val="00F94F12"/>
    <w:rsid w:val="00FA0A29"/>
    <w:rsid w:val="00FB125F"/>
    <w:rsid w:val="00FB43F2"/>
    <w:rsid w:val="00FB5F6C"/>
    <w:rsid w:val="00FB7B26"/>
    <w:rsid w:val="00FC0B82"/>
    <w:rsid w:val="00FC4E23"/>
    <w:rsid w:val="00FC4E4B"/>
    <w:rsid w:val="00FC6A31"/>
    <w:rsid w:val="00FC78CF"/>
    <w:rsid w:val="00FD24AD"/>
    <w:rsid w:val="00FD5500"/>
    <w:rsid w:val="00FE0EEB"/>
    <w:rsid w:val="00FE2906"/>
    <w:rsid w:val="00FE3D9C"/>
    <w:rsid w:val="00FE6557"/>
    <w:rsid w:val="00FF010D"/>
    <w:rsid w:val="00FF0D5F"/>
    <w:rsid w:val="00FF3D6C"/>
    <w:rsid w:val="00FF4828"/>
    <w:rsid w:val="00FF4848"/>
    <w:rsid w:val="00FF5C0F"/>
    <w:rsid w:val="01270FC3"/>
    <w:rsid w:val="04AC105C"/>
    <w:rsid w:val="05517FFC"/>
    <w:rsid w:val="0625A317"/>
    <w:rsid w:val="09DD605A"/>
    <w:rsid w:val="10D77CFA"/>
    <w:rsid w:val="1166AF2A"/>
    <w:rsid w:val="16972020"/>
    <w:rsid w:val="1964A0D5"/>
    <w:rsid w:val="1D27D9E5"/>
    <w:rsid w:val="1FA9863B"/>
    <w:rsid w:val="254FFE69"/>
    <w:rsid w:val="25C3D401"/>
    <w:rsid w:val="26B78A0D"/>
    <w:rsid w:val="2779E782"/>
    <w:rsid w:val="35A43422"/>
    <w:rsid w:val="3643246D"/>
    <w:rsid w:val="36C6D733"/>
    <w:rsid w:val="396CFF30"/>
    <w:rsid w:val="3A8B4DEC"/>
    <w:rsid w:val="3D696620"/>
    <w:rsid w:val="403E6ACB"/>
    <w:rsid w:val="46237A96"/>
    <w:rsid w:val="48E2EE9B"/>
    <w:rsid w:val="4B479BEA"/>
    <w:rsid w:val="4BB36DF5"/>
    <w:rsid w:val="4EF9B98F"/>
    <w:rsid w:val="4FADEED9"/>
    <w:rsid w:val="4FC0DCBA"/>
    <w:rsid w:val="511493D2"/>
    <w:rsid w:val="5AC9AB02"/>
    <w:rsid w:val="5B4133D1"/>
    <w:rsid w:val="5ED21F31"/>
    <w:rsid w:val="69ED0FEA"/>
    <w:rsid w:val="6FC68429"/>
    <w:rsid w:val="7A702B0C"/>
    <w:rsid w:val="7AF86D82"/>
    <w:rsid w:val="7EAB3F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106F4F2"/>
  <w15:docId w15:val="{CE53E7B9-2249-4344-A74A-A939E245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F2003"/>
    <w:rPr>
      <w:rFonts w:ascii="Century" w:eastAsia="ＭＳ 明朝" w:hAnsi="Century" w:cs="Times New Roman"/>
      <w:sz w:val="22"/>
      <w:szCs w:val="24"/>
    </w:rPr>
  </w:style>
  <w:style w:type="paragraph" w:styleId="1">
    <w:name w:val="heading 1"/>
    <w:basedOn w:val="a"/>
    <w:next w:val="a"/>
    <w:link w:val="10"/>
    <w:uiPriority w:val="9"/>
    <w:qFormat/>
    <w:rsid w:val="00D910C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link w:val="a4"/>
    <w:unhideWhenUsed/>
    <w:rsid w:val="00864794"/>
    <w:pPr>
      <w:jc w:val="right"/>
    </w:pPr>
    <w:rPr>
      <w:rFonts w:ascii="ＭＳ 明朝" w:hAnsi="ＭＳ 明朝"/>
      <w:szCs w:val="22"/>
    </w:rPr>
  </w:style>
  <w:style w:type="character" w:customStyle="1" w:styleId="a4">
    <w:name w:val="結語 (文字)"/>
    <w:basedOn w:val="a0"/>
    <w:link w:val="a3"/>
    <w:rsid w:val="00864794"/>
    <w:rPr>
      <w:rFonts w:ascii="ＭＳ 明朝" w:eastAsia="ＭＳ 明朝" w:hAnsi="ＭＳ 明朝" w:cs="Times New Roman"/>
      <w:sz w:val="22"/>
    </w:rPr>
  </w:style>
  <w:style w:type="paragraph" w:styleId="a5">
    <w:name w:val="Salutation"/>
    <w:basedOn w:val="a"/>
    <w:next w:val="a"/>
    <w:link w:val="a6"/>
    <w:unhideWhenUsed/>
    <w:rsid w:val="00864794"/>
    <w:rPr>
      <w:rFonts w:ascii="ＭＳ 明朝" w:hAnsi="ＭＳ 明朝"/>
      <w:szCs w:val="22"/>
    </w:rPr>
  </w:style>
  <w:style w:type="character" w:customStyle="1" w:styleId="a6">
    <w:name w:val="挨拶文 (文字)"/>
    <w:basedOn w:val="a0"/>
    <w:link w:val="a5"/>
    <w:rsid w:val="00864794"/>
    <w:rPr>
      <w:rFonts w:ascii="ＭＳ 明朝" w:eastAsia="ＭＳ 明朝" w:hAnsi="ＭＳ 明朝" w:cs="Times New Roman"/>
      <w:sz w:val="22"/>
    </w:rPr>
  </w:style>
  <w:style w:type="paragraph" w:styleId="a7">
    <w:name w:val="List Paragraph"/>
    <w:basedOn w:val="a"/>
    <w:uiPriority w:val="34"/>
    <w:qFormat/>
    <w:rsid w:val="00864794"/>
    <w:pPr>
      <w:ind w:leftChars="400" w:left="840"/>
    </w:pPr>
  </w:style>
  <w:style w:type="paragraph" w:styleId="a8">
    <w:name w:val="Balloon Text"/>
    <w:basedOn w:val="a"/>
    <w:link w:val="a9"/>
    <w:uiPriority w:val="99"/>
    <w:semiHidden/>
    <w:unhideWhenUsed/>
    <w:rsid w:val="00864794"/>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864794"/>
    <w:rPr>
      <w:rFonts w:asciiTheme="majorHAnsi" w:eastAsiaTheme="majorEastAsia" w:hAnsiTheme="majorHAnsi" w:cstheme="majorBidi"/>
      <w:sz w:val="18"/>
      <w:szCs w:val="18"/>
    </w:rPr>
  </w:style>
  <w:style w:type="character" w:styleId="aa">
    <w:name w:val="Hyperlink"/>
    <w:basedOn w:val="a0"/>
    <w:uiPriority w:val="99"/>
    <w:unhideWhenUsed/>
    <w:rsid w:val="00864794"/>
    <w:rPr>
      <w:color w:val="0000FF" w:themeColor="hyperlink"/>
      <w:u w:val="single"/>
    </w:rPr>
  </w:style>
  <w:style w:type="paragraph" w:styleId="ab">
    <w:name w:val="header"/>
    <w:basedOn w:val="a"/>
    <w:link w:val="ac"/>
    <w:uiPriority w:val="99"/>
    <w:unhideWhenUsed/>
    <w:rsid w:val="00C168AF"/>
    <w:pPr>
      <w:tabs>
        <w:tab w:val="center" w:pos="4252"/>
        <w:tab w:val="right" w:pos="8504"/>
      </w:tabs>
      <w:snapToGrid w:val="0"/>
    </w:pPr>
  </w:style>
  <w:style w:type="character" w:customStyle="1" w:styleId="ac">
    <w:name w:val="ヘッダー (文字)"/>
    <w:basedOn w:val="a0"/>
    <w:link w:val="ab"/>
    <w:uiPriority w:val="99"/>
    <w:rsid w:val="00C168AF"/>
    <w:rPr>
      <w:rFonts w:ascii="Century" w:eastAsia="ＭＳ 明朝" w:hAnsi="Century" w:cs="Times New Roman"/>
      <w:sz w:val="22"/>
      <w:szCs w:val="24"/>
    </w:rPr>
  </w:style>
  <w:style w:type="paragraph" w:styleId="ad">
    <w:name w:val="footer"/>
    <w:basedOn w:val="a"/>
    <w:link w:val="ae"/>
    <w:uiPriority w:val="99"/>
    <w:unhideWhenUsed/>
    <w:rsid w:val="00C168AF"/>
    <w:pPr>
      <w:tabs>
        <w:tab w:val="center" w:pos="4252"/>
        <w:tab w:val="right" w:pos="8504"/>
      </w:tabs>
      <w:snapToGrid w:val="0"/>
    </w:pPr>
  </w:style>
  <w:style w:type="character" w:customStyle="1" w:styleId="ae">
    <w:name w:val="フッター (文字)"/>
    <w:basedOn w:val="a0"/>
    <w:link w:val="ad"/>
    <w:uiPriority w:val="99"/>
    <w:rsid w:val="00C168AF"/>
    <w:rPr>
      <w:rFonts w:ascii="Century" w:eastAsia="ＭＳ 明朝" w:hAnsi="Century" w:cs="Times New Roman"/>
      <w:sz w:val="22"/>
      <w:szCs w:val="24"/>
    </w:rPr>
  </w:style>
  <w:style w:type="paragraph" w:styleId="af">
    <w:name w:val="Date"/>
    <w:basedOn w:val="a"/>
    <w:next w:val="a"/>
    <w:link w:val="af0"/>
    <w:uiPriority w:val="99"/>
    <w:semiHidden/>
    <w:unhideWhenUsed/>
    <w:rsid w:val="00784EB4"/>
  </w:style>
  <w:style w:type="character" w:customStyle="1" w:styleId="af0">
    <w:name w:val="日付 (文字)"/>
    <w:basedOn w:val="a0"/>
    <w:link w:val="af"/>
    <w:uiPriority w:val="99"/>
    <w:semiHidden/>
    <w:rsid w:val="00784EB4"/>
    <w:rPr>
      <w:rFonts w:ascii="Century" w:eastAsia="ＭＳ 明朝" w:hAnsi="Century" w:cs="Times New Roman"/>
      <w:sz w:val="22"/>
      <w:szCs w:val="24"/>
    </w:rPr>
  </w:style>
  <w:style w:type="character" w:styleId="af1">
    <w:name w:val="annotation reference"/>
    <w:basedOn w:val="a0"/>
    <w:uiPriority w:val="99"/>
    <w:semiHidden/>
    <w:unhideWhenUsed/>
    <w:rsid w:val="00784EB4"/>
    <w:rPr>
      <w:sz w:val="18"/>
      <w:szCs w:val="18"/>
    </w:rPr>
  </w:style>
  <w:style w:type="paragraph" w:styleId="af2">
    <w:name w:val="annotation text"/>
    <w:basedOn w:val="a"/>
    <w:link w:val="af3"/>
    <w:uiPriority w:val="99"/>
    <w:unhideWhenUsed/>
    <w:rsid w:val="00784EB4"/>
  </w:style>
  <w:style w:type="character" w:customStyle="1" w:styleId="af3">
    <w:name w:val="コメント文字列 (文字)"/>
    <w:basedOn w:val="a0"/>
    <w:link w:val="af2"/>
    <w:uiPriority w:val="99"/>
    <w:rsid w:val="00784EB4"/>
    <w:rPr>
      <w:rFonts w:ascii="Century" w:eastAsia="ＭＳ 明朝" w:hAnsi="Century" w:cs="Times New Roman"/>
      <w:sz w:val="22"/>
      <w:szCs w:val="24"/>
    </w:rPr>
  </w:style>
  <w:style w:type="paragraph" w:styleId="af4">
    <w:name w:val="annotation subject"/>
    <w:basedOn w:val="af2"/>
    <w:next w:val="af2"/>
    <w:link w:val="af5"/>
    <w:uiPriority w:val="99"/>
    <w:semiHidden/>
    <w:unhideWhenUsed/>
    <w:rsid w:val="00784EB4"/>
    <w:rPr>
      <w:b/>
      <w:bCs/>
    </w:rPr>
  </w:style>
  <w:style w:type="character" w:customStyle="1" w:styleId="af5">
    <w:name w:val="コメント内容 (文字)"/>
    <w:basedOn w:val="af3"/>
    <w:link w:val="af4"/>
    <w:uiPriority w:val="99"/>
    <w:semiHidden/>
    <w:rsid w:val="00784EB4"/>
    <w:rPr>
      <w:rFonts w:ascii="Century" w:eastAsia="ＭＳ 明朝" w:hAnsi="Century" w:cs="Times New Roman"/>
      <w:b/>
      <w:bCs/>
      <w:sz w:val="22"/>
      <w:szCs w:val="24"/>
    </w:rPr>
  </w:style>
  <w:style w:type="paragraph" w:styleId="af6">
    <w:name w:val="Note Heading"/>
    <w:basedOn w:val="a"/>
    <w:next w:val="a"/>
    <w:link w:val="af7"/>
    <w:uiPriority w:val="99"/>
    <w:unhideWhenUsed/>
    <w:rsid w:val="00D56A72"/>
    <w:pPr>
      <w:jc w:val="center"/>
    </w:pPr>
    <w:rPr>
      <w:rFonts w:ascii="ＭＳ 明朝" w:hAnsi="ＭＳ 明朝"/>
      <w:szCs w:val="22"/>
    </w:rPr>
  </w:style>
  <w:style w:type="character" w:customStyle="1" w:styleId="af7">
    <w:name w:val="記 (文字)"/>
    <w:basedOn w:val="a0"/>
    <w:link w:val="af6"/>
    <w:uiPriority w:val="99"/>
    <w:rsid w:val="00D56A72"/>
    <w:rPr>
      <w:rFonts w:ascii="ＭＳ 明朝" w:eastAsia="ＭＳ 明朝" w:hAnsi="ＭＳ 明朝" w:cs="Times New Roman"/>
      <w:sz w:val="22"/>
    </w:rPr>
  </w:style>
  <w:style w:type="table" w:styleId="af8">
    <w:name w:val="Table Grid"/>
    <w:basedOn w:val="a1"/>
    <w:uiPriority w:val="39"/>
    <w:rsid w:val="00E10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D910C1"/>
    <w:rPr>
      <w:rFonts w:asciiTheme="majorHAnsi" w:eastAsiaTheme="majorEastAsia" w:hAnsiTheme="majorHAnsi" w:cstheme="majorBidi"/>
      <w:color w:val="365F91" w:themeColor="accent1" w:themeShade="BF"/>
      <w:sz w:val="32"/>
      <w:szCs w:val="32"/>
    </w:rPr>
  </w:style>
  <w:style w:type="paragraph" w:styleId="af9">
    <w:name w:val="TOC Heading"/>
    <w:basedOn w:val="1"/>
    <w:next w:val="a"/>
    <w:uiPriority w:val="39"/>
    <w:unhideWhenUsed/>
    <w:qFormat/>
    <w:rsid w:val="00D910C1"/>
    <w:pPr>
      <w:spacing w:line="259" w:lineRule="auto"/>
      <w:outlineLvl w:val="9"/>
    </w:pPr>
    <w:rPr>
      <w:kern w:val="0"/>
      <w:lang w:eastAsia="zh-CN"/>
    </w:rPr>
  </w:style>
  <w:style w:type="character" w:styleId="afa">
    <w:name w:val="Unresolved Mention"/>
    <w:basedOn w:val="a0"/>
    <w:uiPriority w:val="99"/>
    <w:semiHidden/>
    <w:unhideWhenUsed/>
    <w:rsid w:val="00426E8E"/>
    <w:rPr>
      <w:color w:val="808080"/>
      <w:shd w:val="clear" w:color="auto" w:fill="E6E6E6"/>
    </w:rPr>
  </w:style>
  <w:style w:type="paragraph" w:styleId="afb">
    <w:name w:val="Revision"/>
    <w:hidden/>
    <w:uiPriority w:val="99"/>
    <w:semiHidden/>
    <w:rsid w:val="00307906"/>
    <w:rPr>
      <w:rFonts w:ascii="Century" w:eastAsia="ＭＳ 明朝" w:hAnsi="Century" w:cs="Times New Roman"/>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256057">
      <w:bodyDiv w:val="1"/>
      <w:marLeft w:val="0"/>
      <w:marRight w:val="0"/>
      <w:marTop w:val="0"/>
      <w:marBottom w:val="0"/>
      <w:divBdr>
        <w:top w:val="none" w:sz="0" w:space="0" w:color="auto"/>
        <w:left w:val="none" w:sz="0" w:space="0" w:color="auto"/>
        <w:bottom w:val="none" w:sz="0" w:space="0" w:color="auto"/>
        <w:right w:val="none" w:sz="0" w:space="0" w:color="auto"/>
      </w:divBdr>
      <w:divsChild>
        <w:div w:id="125397617">
          <w:marLeft w:val="0"/>
          <w:marRight w:val="0"/>
          <w:marTop w:val="0"/>
          <w:marBottom w:val="0"/>
          <w:divBdr>
            <w:top w:val="none" w:sz="0" w:space="0" w:color="auto"/>
            <w:left w:val="none" w:sz="0" w:space="0" w:color="auto"/>
            <w:bottom w:val="none" w:sz="0" w:space="0" w:color="auto"/>
            <w:right w:val="none" w:sz="0" w:space="0" w:color="auto"/>
          </w:divBdr>
          <w:divsChild>
            <w:div w:id="1024358779">
              <w:marLeft w:val="0"/>
              <w:marRight w:val="0"/>
              <w:marTop w:val="0"/>
              <w:marBottom w:val="0"/>
              <w:divBdr>
                <w:top w:val="none" w:sz="0" w:space="0" w:color="auto"/>
                <w:left w:val="none" w:sz="0" w:space="0" w:color="auto"/>
                <w:bottom w:val="none" w:sz="0" w:space="0" w:color="auto"/>
                <w:right w:val="none" w:sz="0" w:space="0" w:color="auto"/>
              </w:divBdr>
              <w:divsChild>
                <w:div w:id="42946684">
                  <w:marLeft w:val="0"/>
                  <w:marRight w:val="0"/>
                  <w:marTop w:val="0"/>
                  <w:marBottom w:val="0"/>
                  <w:divBdr>
                    <w:top w:val="none" w:sz="0" w:space="0" w:color="auto"/>
                    <w:left w:val="none" w:sz="0" w:space="0" w:color="auto"/>
                    <w:bottom w:val="none" w:sz="0" w:space="0" w:color="auto"/>
                    <w:right w:val="none" w:sz="0" w:space="0" w:color="auto"/>
                  </w:divBdr>
                  <w:divsChild>
                    <w:div w:id="1004672849">
                      <w:marLeft w:val="0"/>
                      <w:marRight w:val="0"/>
                      <w:marTop w:val="0"/>
                      <w:marBottom w:val="0"/>
                      <w:divBdr>
                        <w:top w:val="none" w:sz="0" w:space="0" w:color="auto"/>
                        <w:left w:val="none" w:sz="0" w:space="0" w:color="auto"/>
                        <w:bottom w:val="none" w:sz="0" w:space="0" w:color="auto"/>
                        <w:right w:val="none" w:sz="0" w:space="0" w:color="auto"/>
                      </w:divBdr>
                      <w:divsChild>
                        <w:div w:id="1941982158">
                          <w:marLeft w:val="0"/>
                          <w:marRight w:val="0"/>
                          <w:marTop w:val="0"/>
                          <w:marBottom w:val="0"/>
                          <w:divBdr>
                            <w:top w:val="single" w:sz="6" w:space="0" w:color="CCCCCC"/>
                            <w:left w:val="single" w:sz="6" w:space="0" w:color="CCCCCC"/>
                            <w:bottom w:val="single" w:sz="6" w:space="0" w:color="CCCCCC"/>
                            <w:right w:val="single" w:sz="6" w:space="0" w:color="CCCCCC"/>
                          </w:divBdr>
                          <w:divsChild>
                            <w:div w:id="8204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6782061">
      <w:bodyDiv w:val="1"/>
      <w:marLeft w:val="0"/>
      <w:marRight w:val="0"/>
      <w:marTop w:val="0"/>
      <w:marBottom w:val="0"/>
      <w:divBdr>
        <w:top w:val="none" w:sz="0" w:space="0" w:color="auto"/>
        <w:left w:val="none" w:sz="0" w:space="0" w:color="auto"/>
        <w:bottom w:val="none" w:sz="0" w:space="0" w:color="auto"/>
        <w:right w:val="none" w:sz="0" w:space="0" w:color="auto"/>
      </w:divBdr>
      <w:divsChild>
        <w:div w:id="1726954731">
          <w:marLeft w:val="0"/>
          <w:marRight w:val="0"/>
          <w:marTop w:val="0"/>
          <w:marBottom w:val="0"/>
          <w:divBdr>
            <w:top w:val="none" w:sz="0" w:space="0" w:color="auto"/>
            <w:left w:val="none" w:sz="0" w:space="0" w:color="auto"/>
            <w:bottom w:val="none" w:sz="0" w:space="0" w:color="auto"/>
            <w:right w:val="none" w:sz="0" w:space="0" w:color="auto"/>
          </w:divBdr>
        </w:div>
      </w:divsChild>
    </w:div>
    <w:div w:id="751271160">
      <w:bodyDiv w:val="1"/>
      <w:marLeft w:val="0"/>
      <w:marRight w:val="0"/>
      <w:marTop w:val="0"/>
      <w:marBottom w:val="0"/>
      <w:divBdr>
        <w:top w:val="none" w:sz="0" w:space="0" w:color="auto"/>
        <w:left w:val="none" w:sz="0" w:space="0" w:color="auto"/>
        <w:bottom w:val="none" w:sz="0" w:space="0" w:color="auto"/>
        <w:right w:val="none" w:sz="0" w:space="0" w:color="auto"/>
      </w:divBdr>
    </w:div>
    <w:div w:id="1036731855">
      <w:bodyDiv w:val="1"/>
      <w:marLeft w:val="0"/>
      <w:marRight w:val="0"/>
      <w:marTop w:val="0"/>
      <w:marBottom w:val="0"/>
      <w:divBdr>
        <w:top w:val="none" w:sz="0" w:space="0" w:color="auto"/>
        <w:left w:val="none" w:sz="0" w:space="0" w:color="auto"/>
        <w:bottom w:val="none" w:sz="0" w:space="0" w:color="auto"/>
        <w:right w:val="none" w:sz="0" w:space="0" w:color="auto"/>
      </w:divBdr>
    </w:div>
    <w:div w:id="1458185249">
      <w:bodyDiv w:val="1"/>
      <w:marLeft w:val="0"/>
      <w:marRight w:val="0"/>
      <w:marTop w:val="0"/>
      <w:marBottom w:val="0"/>
      <w:divBdr>
        <w:top w:val="none" w:sz="0" w:space="0" w:color="auto"/>
        <w:left w:val="none" w:sz="0" w:space="0" w:color="auto"/>
        <w:bottom w:val="none" w:sz="0" w:space="0" w:color="auto"/>
        <w:right w:val="none" w:sz="0" w:space="0" w:color="auto"/>
      </w:divBdr>
    </w:div>
    <w:div w:id="151572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2b59415-19bc-4cf7-893a-1ab6eb371a90">
      <Terms xmlns="http://schemas.microsoft.com/office/infopath/2007/PartnerControls"/>
    </lcf76f155ced4ddcb4097134ff3c332f>
    <TaxCatchAll xmlns="aaede95b-814f-442e-a3d1-b66048b9f5d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0B649E3082ED824C9BD06068104BD024" ma:contentTypeVersion="16" ma:contentTypeDescription="新しいドキュメントを作成します。" ma:contentTypeScope="" ma:versionID="b52a09335a6cc888a368a042fdd952c0">
  <xsd:schema xmlns:xsd="http://www.w3.org/2001/XMLSchema" xmlns:xs="http://www.w3.org/2001/XMLSchema" xmlns:p="http://schemas.microsoft.com/office/2006/metadata/properties" xmlns:ns2="d2b59415-19bc-4cf7-893a-1ab6eb371a90" xmlns:ns3="aaede95b-814f-442e-a3d1-b66048b9f5dd" targetNamespace="http://schemas.microsoft.com/office/2006/metadata/properties" ma:root="true" ma:fieldsID="09513f84a9b323cd24e220387f5fad55" ns2:_="" ns3:_="">
    <xsd:import namespace="d2b59415-19bc-4cf7-893a-1ab6eb371a90"/>
    <xsd:import namespace="aaede95b-814f-442e-a3d1-b66048b9f5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59415-19bc-4cf7-893a-1ab6eb371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画像タグ" ma:readOnly="false" ma:fieldId="{5cf76f15-5ced-4ddc-b409-7134ff3c332f}" ma:taxonomyMulti="true" ma:sspId="4222a685-06d4-42f8-9d9c-ffbe2e6c4b7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e95b-814f-442e-a3d1-b66048b9f5dd" elementFormDefault="qualified">
    <xsd:import namespace="http://schemas.microsoft.com/office/2006/documentManagement/types"/>
    <xsd:import namespace="http://schemas.microsoft.com/office/infopath/2007/PartnerControls"/>
    <xsd:element name="SharedWithUsers" ma:index="1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共有相手の詳細情報" ma:internalName="SharedWithDetails" ma:readOnly="true">
      <xsd:simpleType>
        <xsd:restriction base="dms:Note">
          <xsd:maxLength value="255"/>
        </xsd:restriction>
      </xsd:simpleType>
    </xsd:element>
    <xsd:element name="TaxCatchAll" ma:index="16" nillable="true" ma:displayName="Taxonomy Catch All Column" ma:hidden="true" ma:list="{8edd0403-ab1c-40c8-94fb-79d6e94bf14d}" ma:internalName="TaxCatchAll" ma:showField="CatchAllData" ma:web="aaede95b-814f-442e-a3d1-b66048b9f5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BDC6B-4A5C-43AE-86A2-EAE8073F0D40}">
  <ds:schemaRefs>
    <ds:schemaRef ds:uri="http://schemas.microsoft.com/office/2006/metadata/properties"/>
    <ds:schemaRef ds:uri="http://schemas.microsoft.com/office/infopath/2007/PartnerControls"/>
    <ds:schemaRef ds:uri="d2b59415-19bc-4cf7-893a-1ab6eb371a90"/>
    <ds:schemaRef ds:uri="aaede95b-814f-442e-a3d1-b66048b9f5dd"/>
  </ds:schemaRefs>
</ds:datastoreItem>
</file>

<file path=customXml/itemProps2.xml><?xml version="1.0" encoding="utf-8"?>
<ds:datastoreItem xmlns:ds="http://schemas.openxmlformats.org/officeDocument/2006/customXml" ds:itemID="{E3264F92-446B-41C0-A45B-CAB693834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59415-19bc-4cf7-893a-1ab6eb371a90"/>
    <ds:schemaRef ds:uri="aaede95b-814f-442e-a3d1-b66048b9f5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C53024-843D-4A79-A08F-EDD9D72F708B}">
  <ds:schemaRefs>
    <ds:schemaRef ds:uri="http://schemas.microsoft.com/sharepoint/v3/contenttype/forms"/>
  </ds:schemaRefs>
</ds:datastoreItem>
</file>

<file path=customXml/itemProps4.xml><?xml version="1.0" encoding="utf-8"?>
<ds:datastoreItem xmlns:ds="http://schemas.openxmlformats.org/officeDocument/2006/customXml" ds:itemID="{3ACEB51E-D400-4E5E-86C9-41BC0000E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9</Words>
  <Characters>850</Characters>
  <Application>Microsoft Office Word</Application>
  <DocSecurity>0</DocSecurity>
  <Lines>7</Lines>
  <Paragraphs>1</Paragraphs>
  <ScaleCrop>false</ScaleCrop>
  <Company/>
  <LinksUpToDate>false</LinksUpToDate>
  <CharactersWithSpaces>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米倉 宏昌（EBC&amp;M　LLC）</dc:creator>
  <cp:keywords/>
  <cp:lastModifiedBy>米倉 宏昌（EBC&amp;M LLC）</cp:lastModifiedBy>
  <cp:revision>5</cp:revision>
  <cp:lastPrinted>2026-06-10T23:45:00Z</cp:lastPrinted>
  <dcterms:created xsi:type="dcterms:W3CDTF">2026-06-16T04:18:00Z</dcterms:created>
  <dcterms:modified xsi:type="dcterms:W3CDTF">2026-06-1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B649E3082ED824C9BD06068104BD024</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docLang">
    <vt:lpwstr>ja</vt:lpwstr>
  </property>
</Properties>
</file>